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43BFA6E8" w:rsidR="004B4BFD" w:rsidRDefault="0002420D">
      <w:pPr>
        <w:pStyle w:val="Title"/>
      </w:pPr>
      <w:ins w:id="0" w:author="jcb2271" w:date="2025-02-07T13:09:00Z">
        <w:r w:rsidRPr="0002420D">
          <w:t>Exploring the Feasibility and Preliminary Utility of Synthetic Data in Communication Sciences and Disorders</w:t>
        </w:r>
      </w:ins>
      <w:del w:id="1" w:author="jcb2271" w:date="2025-02-07T13:09:00Z" w16du:dateUtc="2025-02-07T18:09:00Z">
        <w:r w:rsidR="00000000" w:rsidDel="0002420D">
          <w:delText>Synthetic Data in Communication Sciences and Disorders:</w:delText>
        </w:r>
        <w:r w:rsidR="00000000"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7777777" w:rsidR="004B4BFD" w:rsidRDefault="00000000">
      <w:pPr>
        <w:pStyle w:val="Compact"/>
        <w:numPr>
          <w:ilvl w:val="0"/>
          <w:numId w:val="13"/>
        </w:numPr>
      </w:pPr>
      <w:r>
        <w:t>Department of Biobehavioral Sciences, Teachers College Columbia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77777777" w:rsidR="004B4BFD" w:rsidRDefault="00000000">
      <w:pPr>
        <w:pStyle w:val="noIndentParagraph"/>
      </w:pPr>
      <w:r>
        <w:rPr>
          <w:b/>
          <w:bCs/>
        </w:rPr>
        <w:t>Corresponding Author</w:t>
      </w:r>
      <w:r>
        <w:t>:</w:t>
      </w:r>
      <w:r>
        <w:br/>
        <w:t>James C. Borders, PhD, CCC-SLP</w:t>
      </w:r>
      <w:r>
        <w:br/>
        <w:t>jcb2271@tc.columbia.edu</w:t>
      </w:r>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r>
      <w:r>
        <w:lastRenderedPageBreak/>
        <w:t>AT: 1, 2, 3, 6, 9, 11, 12, 14</w:t>
      </w:r>
      <w:r>
        <w:br/>
        <w:t>EK: 1, 2, 3, 6, 9, 11, 12, 14</w:t>
      </w:r>
    </w:p>
    <w:p w14:paraId="0291F88A" w14:textId="77777777" w:rsidR="004B4BFD" w:rsidDel="00A92196" w:rsidRDefault="004B4BFD">
      <w:pPr>
        <w:pStyle w:val="noIndentParagraph"/>
        <w:rPr>
          <w:del w:id="2" w:author="jcb2271" w:date="2025-02-07T13:10:00Z" w16du:dateUtc="2025-02-07T18:10:00Z"/>
        </w:rPr>
      </w:pPr>
    </w:p>
    <w:p w14:paraId="34F86F92" w14:textId="227FC190" w:rsidR="004B4BFD" w:rsidDel="00A92196" w:rsidRDefault="00000000">
      <w:pPr>
        <w:pStyle w:val="noIndentParagraph"/>
        <w:rPr>
          <w:del w:id="3" w:author="jcb2271" w:date="2025-02-07T13:10:00Z" w16du:dateUtc="2025-02-07T18:10:00Z"/>
        </w:rPr>
      </w:pPr>
      <w:del w:id="4"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5"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6" w:author="jcb2271" w:date="2025-02-07T13:10:00Z" w16du:dateUtc="2025-02-07T18:10:00Z"/>
        </w:rPr>
      </w:pPr>
      <w:del w:id="7"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8"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9" w:author="jcb2271" w:date="2025-02-07T13:11:00Z" w16du:dateUtc="2025-02-07T18:11:00Z">
        <w:r w:rsidDel="00F95EF8">
          <w:delText xml:space="preserve">evaluates </w:delText>
        </w:r>
      </w:del>
      <w:ins w:id="10" w:author="jcb2271" w:date="2025-02-07T13:11:00Z" w16du:dateUtc="2025-02-07T18:11:00Z">
        <w:r w:rsidR="00F95EF8">
          <w:t>aimed to explore the feasibility and preliminary utility of</w:t>
        </w:r>
        <w:r w:rsidR="00F95EF8">
          <w:t xml:space="preserve"> </w:t>
        </w:r>
      </w:ins>
      <w:del w:id="11" w:author="jcb2271" w:date="2025-02-07T13:11:00Z" w16du:dateUtc="2025-02-07T18:11:00Z">
        <w:r w:rsidDel="00F95EF8">
          <w:delText xml:space="preserve">the performance of </w:delText>
        </w:r>
      </w:del>
      <w:r>
        <w:t xml:space="preserve">synthetic data </w:t>
      </w:r>
      <w:ins w:id="12" w:author="jcb2271" w:date="2025-02-07T13:12:00Z">
        <w:r w:rsidR="00F95EF8" w:rsidRPr="00F95EF8">
          <w:t>promote transparency and reproducibility in the field of CSD</w:t>
        </w:r>
      </w:ins>
      <w:ins w:id="13" w:author="jcb2271" w:date="2025-02-07T13:12:00Z" w16du:dateUtc="2025-02-07T18:12:00Z">
        <w:r w:rsidR="00F95EF8">
          <w:t>.</w:t>
        </w:r>
      </w:ins>
      <w:del w:id="14"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15" w:author="jcb2271" w:date="2025-02-07T13:12:00Z">
        <w:r w:rsidR="00F95EF8" w:rsidRPr="00F95EF8">
          <w:t>American Speech-Language-Hearing Association</w:t>
        </w:r>
        <w:r w:rsidR="00F95EF8" w:rsidRPr="00F95EF8" w:rsidDel="00F95EF8">
          <w:t xml:space="preserve"> </w:t>
        </w:r>
      </w:ins>
      <w:ins w:id="16" w:author="jcb2271" w:date="2025-02-07T13:12:00Z" w16du:dateUtc="2025-02-07T18:12:00Z">
        <w:r w:rsidR="00BC6DFC">
          <w:t xml:space="preserve">‘Big Nine’ </w:t>
        </w:r>
      </w:ins>
      <w:del w:id="17" w:author="jcb2271" w:date="2025-02-07T13:12:00Z" w16du:dateUtc="2025-02-07T18:12:00Z">
        <w:r w:rsidDel="00F95EF8">
          <w:delText xml:space="preserve">ASHA </w:delText>
        </w:r>
      </w:del>
      <w:r>
        <w:t xml:space="preserve">domains </w:t>
      </w:r>
      <w:ins w:id="18" w:author="jcb2271" w:date="2025-02-07T13:12:00Z" w16du:dateUtc="2025-02-07T18:12:00Z">
        <w:r w:rsidR="00BC6DFC">
          <w:t>(</w:t>
        </w:r>
      </w:ins>
      <w:del w:id="19" w:author="jcb2271" w:date="2025-02-07T13:12:00Z" w16du:dateUtc="2025-02-07T18:12:00Z">
        <w:r w:rsidDel="00BC6DFC">
          <w:delText xml:space="preserve">of </w:delText>
        </w:r>
      </w:del>
      <w:r>
        <w:t>articulation, cognition, communication, fluency, hearing, language, social communication, voice and resonance, and swallowing</w:t>
      </w:r>
      <w:ins w:id="20" w:author="jcb2271" w:date="2025-02-07T13:12:00Z" w16du:dateUtc="2025-02-07T18:12:00Z">
        <w:r w:rsidR="00BC6DFC">
          <w:t xml:space="preserve">) across a range of </w:t>
        </w:r>
      </w:ins>
      <w:ins w:id="21"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22" w:author="jcb2271" w:date="2025-02-07T13:13:00Z" w16du:dateUtc="2025-02-07T18:13:00Z">
        <w:r w:rsidR="00A901F4">
          <w:t xml:space="preserve">General utility was assessed </w:t>
        </w:r>
      </w:ins>
      <w:ins w:id="23" w:author="jcb2271" w:date="2025-02-07T13:14:00Z" w16du:dateUtc="2025-02-07T18:14:00Z">
        <w:r w:rsidR="00FE53B1">
          <w:t>visually</w:t>
        </w:r>
      </w:ins>
      <w:ins w:id="24" w:author="jcb2271" w:date="2025-02-07T13:13:00Z" w16du:dateUtc="2025-02-07T18:13:00Z">
        <w:r w:rsidR="00BE0182">
          <w:t xml:space="preserve"> and</w:t>
        </w:r>
      </w:ins>
      <w:ins w:id="25" w:author="jcb2271" w:date="2025-02-07T13:14:00Z" w16du:dateUtc="2025-02-07T18:14:00Z">
        <w:r w:rsidR="00FE53B1">
          <w:t xml:space="preserve"> with</w:t>
        </w:r>
      </w:ins>
      <w:ins w:id="26" w:author="jcb2271" w:date="2025-02-07T13:13:00Z" w16du:dateUtc="2025-02-07T18:13:00Z">
        <w:r w:rsidR="00BE0182">
          <w:t xml:space="preserve"> the </w:t>
        </w:r>
      </w:ins>
      <w:ins w:id="27" w:author="jcb2271" w:date="2025-02-07T13:13:00Z">
        <w:r w:rsidR="00BE0182" w:rsidRPr="00BE0182">
          <w:t>standardized ratio of the propensity mean squared error (</w:t>
        </w:r>
        <w:proofErr w:type="spellStart"/>
        <w:r w:rsidR="00BE0182" w:rsidRPr="00BE0182">
          <w:rPr>
            <w:i/>
            <w:iCs/>
          </w:rPr>
          <w:t>S_pMSE</w:t>
        </w:r>
        <w:proofErr w:type="spellEnd"/>
        <w:r w:rsidR="00BE0182" w:rsidRPr="00BE0182">
          <w:t>)</w:t>
        </w:r>
      </w:ins>
      <w:ins w:id="28" w:author="jcb2271" w:date="2025-02-07T13:13:00Z" w16du:dateUtc="2025-02-07T18:13:00Z">
        <w:r w:rsidR="00BE0182">
          <w:t xml:space="preserve">. Specific utility </w:t>
        </w:r>
      </w:ins>
      <w:ins w:id="29" w:author="jcb2271" w:date="2025-02-07T13:15:00Z">
        <w:r w:rsidR="00064AFD" w:rsidRPr="00064AFD">
          <w:t>assesse</w:t>
        </w:r>
      </w:ins>
      <w:ins w:id="30" w:author="jcb2271" w:date="2025-02-07T13:15:00Z" w16du:dateUtc="2025-02-07T18:15:00Z">
        <w:r w:rsidR="00064AFD">
          <w:t>d</w:t>
        </w:r>
      </w:ins>
      <w:ins w:id="31" w:author="jcb2271" w:date="2025-02-07T13:15:00Z">
        <w:r w:rsidR="00064AFD" w:rsidRPr="00064AFD">
          <w:t xml:space="preserve"> whether inferential relationships from the original </w:t>
        </w:r>
      </w:ins>
      <w:ins w:id="32" w:author="jcb2271" w:date="2025-02-07T13:15:00Z" w16du:dateUtc="2025-02-07T18:15:00Z">
        <w:r w:rsidR="00064AFD">
          <w:t>data</w:t>
        </w:r>
      </w:ins>
      <w:ins w:id="33" w:author="jcb2271" w:date="2025-02-07T13:15:00Z">
        <w:r w:rsidR="00064AFD" w:rsidRPr="00064AFD">
          <w:t xml:space="preserve"> </w:t>
        </w:r>
      </w:ins>
      <w:ins w:id="34" w:author="jcb2271" w:date="2025-02-07T13:15:00Z" w16du:dateUtc="2025-02-07T18:15:00Z">
        <w:r w:rsidR="00064AFD">
          <w:t>were</w:t>
        </w:r>
      </w:ins>
      <w:ins w:id="35" w:author="jcb2271" w:date="2025-02-07T13:15:00Z">
        <w:r w:rsidR="00064AFD" w:rsidRPr="00064AFD">
          <w:t xml:space="preserve"> preserved in the synthetic dataset by comparing model fit indices</w:t>
        </w:r>
      </w:ins>
      <w:ins w:id="36" w:author="jcb2271" w:date="2025-02-07T13:15:00Z" w16du:dateUtc="2025-02-07T18:15:00Z">
        <w:r w:rsidR="00064AFD">
          <w:t>,</w:t>
        </w:r>
      </w:ins>
      <w:ins w:id="37" w:author="jcb2271" w:date="2025-02-07T13:15:00Z">
        <w:r w:rsidR="00064AFD" w:rsidRPr="00064AFD">
          <w:t xml:space="preserve"> coefficients</w:t>
        </w:r>
      </w:ins>
      <w:ins w:id="38" w:author="jcb2271" w:date="2025-02-07T13:15:00Z" w16du:dateUtc="2025-02-07T18:15:00Z">
        <w:r w:rsidR="00064AFD">
          <w:t xml:space="preserve">, and </w:t>
        </w:r>
        <w:r w:rsidR="00064AFD">
          <w:rPr>
            <w:i/>
            <w:iCs/>
          </w:rPr>
          <w:t>p</w:t>
        </w:r>
        <w:r w:rsidR="00064AFD">
          <w:t>-values</w:t>
        </w:r>
      </w:ins>
      <w:ins w:id="39" w:author="jcb2271" w:date="2025-02-07T13:13:00Z" w16du:dateUtc="2025-02-07T18:13:00Z">
        <w:r w:rsidR="00BE0182">
          <w:t>.</w:t>
        </w:r>
      </w:ins>
      <w:del w:id="40"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41"/>
      <w:r>
        <w:rPr>
          <w:b/>
          <w:bCs/>
        </w:rPr>
        <w:t>Results</w:t>
      </w:r>
      <w:commentRangeEnd w:id="41"/>
      <w:r w:rsidR="00761F5D">
        <w:rPr>
          <w:rStyle w:val="CommentReference"/>
          <w:rFonts w:asciiTheme="minorHAnsi" w:hAnsiTheme="minorHAnsi" w:cstheme="minorBidi"/>
        </w:rPr>
        <w:commentReference w:id="41"/>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77777777" w:rsidR="004B4BFD" w:rsidRDefault="00000000">
      <w:pPr>
        <w:pStyle w:val="noIndentParagraph"/>
      </w:pPr>
      <w:r>
        <w:rPr>
          <w:b/>
          <w:bCs/>
        </w:rPr>
        <w:t>Conclusion</w:t>
      </w:r>
      <w:r>
        <w:t xml:space="preserve">: Findings suggest that synthetic data can effectively maintain statistical properties and relationships across a wide range of data commonly seen in the field of CSD. While some </w:t>
      </w:r>
      <w:r>
        <w:lastRenderedPageBreak/>
        <w:t xml:space="preserve">studies with fewer observations than recommended (i.e., n &lt; 130) showed lower agreement and greater variability in </w:t>
      </w:r>
      <w:r>
        <w:rPr>
          <w:i/>
          <w:iCs/>
        </w:rPr>
        <w:t>p</w:t>
      </w:r>
      <w:r>
        <w:t>-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8"/>
    <w:p w14:paraId="5654C37B" w14:textId="77777777" w:rsidR="004B4BFD" w:rsidRDefault="00000000">
      <w:r>
        <w:br w:type="page"/>
      </w:r>
    </w:p>
    <w:p w14:paraId="0CDC3960" w14:textId="77777777" w:rsidR="004B4BFD" w:rsidRDefault="00000000">
      <w:pPr>
        <w:pStyle w:val="Heading1"/>
      </w:pPr>
      <w:bookmarkStart w:id="42"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43"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w:t>
            </w:r>
            <w:proofErr w:type="spellStart"/>
            <w:r w:rsidRPr="00132119">
              <w:rPr>
                <w:rFonts w:ascii="Times New Roman" w:eastAsiaTheme="majorEastAsia" w:hAnsi="Times New Roman" w:cs="Times New Roman"/>
                <w:iCs/>
              </w:rPr>
              <w:t>Riccardi</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ssessment Tool Data (Pfeiffer &amp; </w:t>
            </w:r>
            <w:proofErr w:type="spellStart"/>
            <w:r w:rsidRPr="00132119">
              <w:rPr>
                <w:rFonts w:ascii="Times New Roman" w:eastAsiaTheme="majorEastAsia" w:hAnsi="Times New Roman" w:cs="Times New Roman"/>
                <w:iCs/>
              </w:rPr>
              <w:t>Landa</w:t>
            </w:r>
            <w:proofErr w:type="spellEnd"/>
            <w:r w:rsidRPr="00132119">
              <w:rPr>
                <w:rFonts w:ascii="Times New Roman" w:eastAsiaTheme="majorEastAsia" w:hAnsi="Times New Roman" w:cs="Times New Roman"/>
                <w:iCs/>
              </w:rPr>
              <w:t>,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44"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45" w:author="jcb2271" w:date="2025-02-07T13:16:00Z">
        <w:r w:rsidR="001A1F6F" w:rsidRPr="001A1F6F">
          <w:t>must be addressed when sharing sensitive data</w:t>
        </w:r>
      </w:ins>
      <w:del w:id="46"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47" w:author="jcb2271" w:date="2025-02-07T13:16:00Z" w16du:dateUtc="2025-02-07T18:16:00Z"/>
        </w:rPr>
      </w:pPr>
    </w:p>
    <w:p w14:paraId="63182CBF" w14:textId="6785295D" w:rsidR="00945F2C" w:rsidRPr="00945F2C" w:rsidRDefault="00945F2C" w:rsidP="00945F2C">
      <w:pPr>
        <w:pStyle w:val="BodyText"/>
        <w:ind w:firstLine="0"/>
        <w:rPr>
          <w:b/>
          <w:bCs/>
          <w:i/>
          <w:iCs/>
          <w:rPrChange w:id="48" w:author="jcb2271" w:date="2025-02-07T13:16:00Z" w16du:dateUtc="2025-02-07T18:16:00Z">
            <w:rPr/>
          </w:rPrChange>
        </w:rPr>
        <w:pPrChange w:id="49" w:author="jcb2271" w:date="2025-02-07T13:16:00Z" w16du:dateUtc="2025-02-07T18:16:00Z">
          <w:pPr>
            <w:pStyle w:val="FirstParagraph"/>
          </w:pPr>
        </w:pPrChange>
      </w:pPr>
      <w:ins w:id="50" w:author="jcb2271" w:date="2025-02-07T13:16:00Z">
        <w:r w:rsidRPr="00945F2C">
          <w:rPr>
            <w:b/>
            <w:bCs/>
            <w:i/>
            <w:iCs/>
          </w:rPr>
          <w:t>Synthetic Data as an Approach to Promote Transparency and Reproducibility</w:t>
        </w:r>
      </w:ins>
    </w:p>
    <w:p w14:paraId="4E83F19E" w14:textId="0393CC40" w:rsidR="004B4BFD" w:rsidRDefault="00000000">
      <w:pPr>
        <w:pStyle w:val="BodyText"/>
        <w:rPr>
          <w:ins w:id="51" w:author="jcb2271" w:date="2025-02-07T13:18:00Z" w16du:dateUtc="2025-02-07T18:18:00Z"/>
        </w:rPr>
      </w:pPr>
      <w:r>
        <w:t xml:space="preserve">Synthetic data generation offers a </w:t>
      </w:r>
      <w:del w:id="52" w:author="jcb2271" w:date="2025-02-07T13:16:00Z" w16du:dateUtc="2025-02-07T18:16:00Z">
        <w:r w:rsidDel="00DE4DB1">
          <w:delText xml:space="preserve">potential </w:delText>
        </w:r>
      </w:del>
      <w:ins w:id="53" w:author="jcb2271" w:date="2025-02-07T13:16:00Z" w16du:dateUtc="2025-02-07T18:16:00Z">
        <w:r w:rsidR="00DE4DB1">
          <w:t>promising</w:t>
        </w:r>
        <w:r w:rsidR="00DE4DB1">
          <w:t xml:space="preserve"> </w:t>
        </w:r>
      </w:ins>
      <w:r>
        <w:t xml:space="preserve">solution to </w:t>
      </w:r>
      <w:ins w:id="54" w:author="jcb2271" w:date="2025-02-07T13:16:00Z">
        <w:r w:rsidR="0095264C" w:rsidRPr="0095264C">
          <w:t xml:space="preserve">safeguarding </w:t>
        </w:r>
      </w:ins>
      <w:del w:id="55" w:author="jcb2271" w:date="2025-02-07T13:16:00Z" w16du:dateUtc="2025-02-07T18:16:00Z">
        <w:r w:rsidDel="0095264C">
          <w:delText xml:space="preserve">maintaining </w:delText>
        </w:r>
      </w:del>
      <w:r>
        <w:t xml:space="preserve">participants’ privacy and confidentiality in publicly available datasets (Drechsler &amp; </w:t>
      </w:r>
      <w:proofErr w:type="spellStart"/>
      <w:r>
        <w:t>Haensch</w:t>
      </w:r>
      <w:proofErr w:type="spellEnd"/>
      <w:r>
        <w:t xml:space="preserve">, 2024; Rubin, 1993). </w:t>
      </w:r>
      <w:del w:id="56" w:author="jcb2271" w:date="2025-02-07T13:17:00Z" w16du:dateUtc="2025-02-07T18:17:00Z">
        <w:r w:rsidDel="00AC7CB9">
          <w:delText>Synthetic data</w:delText>
        </w:r>
      </w:del>
      <w:ins w:id="57" w:author="jcb2271" w:date="2025-02-07T13:17:00Z" w16du:dateUtc="2025-02-07T18:17:00Z">
        <w:r w:rsidR="00AC7CB9">
          <w:t>This approach</w:t>
        </w:r>
      </w:ins>
      <w:r>
        <w:t xml:space="preserve"> involves creating </w:t>
      </w:r>
      <w:del w:id="58" w:author="jcb2271" w:date="2025-02-07T13:17:00Z" w16du:dateUtc="2025-02-07T18:17:00Z">
        <w:r w:rsidDel="00642301">
          <w:delText xml:space="preserve">an </w:delText>
        </w:r>
      </w:del>
      <w:r>
        <w:t>artificial dataset</w:t>
      </w:r>
      <w:ins w:id="59" w:author="jcb2271" w:date="2025-02-07T13:17:00Z" w16du:dateUtc="2025-02-07T18:17:00Z">
        <w:r w:rsidR="00642301">
          <w:t>s</w:t>
        </w:r>
      </w:ins>
      <w:r>
        <w:t xml:space="preserve"> that do</w:t>
      </w:r>
      <w:del w:id="60" w:author="jcb2271" w:date="2025-02-07T13:17:00Z" w16du:dateUtc="2025-02-07T18:17:00Z">
        <w:r w:rsidDel="00642301">
          <w:delText>es</w:delText>
        </w:r>
      </w:del>
      <w:r>
        <w:t xml:space="preserve"> not represent real individuals, </w:t>
      </w:r>
      <w:ins w:id="61" w:author="jcb2271" w:date="2025-02-07T13:17:00Z">
        <w:r w:rsidR="00642301" w:rsidRPr="00642301">
          <w:t xml:space="preserve">thereby significantly reducing the </w:t>
        </w:r>
      </w:ins>
      <w:del w:id="62" w:author="jcb2271" w:date="2025-02-07T13:17:00Z" w16du:dateUtc="2025-02-07T18:17:00Z">
        <w:r w:rsidDel="00642301">
          <w:delText xml:space="preserve">ensuring no </w:delText>
        </w:r>
      </w:del>
      <w:r>
        <w:t>risk of disclosure</w:t>
      </w:r>
      <w:del w:id="63"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64" w:author="jcb2271" w:date="2025-02-07T13:17:00Z">
        <w:r w:rsidR="00AF30DF" w:rsidRPr="00AF30DF">
          <w:t xml:space="preserve">enabling readers </w:t>
        </w:r>
      </w:ins>
      <w:del w:id="65" w:author="jcb2271" w:date="2025-02-07T13:17:00Z" w16du:dateUtc="2025-02-07T18:17:00Z">
        <w:r w:rsidDel="00AF30DF">
          <w:delText xml:space="preserve">allowing researchers </w:delText>
        </w:r>
      </w:del>
      <w:r>
        <w:t xml:space="preserve">to </w:t>
      </w:r>
      <w:ins w:id="66" w:author="jcb2271" w:date="2025-02-07T13:17:00Z">
        <w:r w:rsidR="00426266" w:rsidRPr="00426266">
          <w:t>evaluate key aspects of the study’s analysis workflow (e.g., data pre-processing, statistical modeling),</w:t>
        </w:r>
      </w:ins>
      <w:ins w:id="67" w:author="jcb2271" w:date="2025-02-07T13:17:00Z" w16du:dateUtc="2025-02-07T18:17:00Z">
        <w:r w:rsidR="00426266">
          <w:t xml:space="preserve"> </w:t>
        </w:r>
      </w:ins>
      <w:r>
        <w:t xml:space="preserve">reproduce study findings, explore </w:t>
      </w:r>
      <w:del w:id="68" w:author="jcb2271" w:date="2025-02-07T13:18:00Z" w16du:dateUtc="2025-02-07T18:18:00Z">
        <w:r w:rsidDel="0068027A">
          <w:delText xml:space="preserve">the </w:delText>
        </w:r>
      </w:del>
      <w:r>
        <w:t>dataset</w:t>
      </w:r>
      <w:ins w:id="69" w:author="jcb2271" w:date="2025-02-07T13:18:00Z" w16du:dateUtc="2025-02-07T18:18:00Z">
        <w:r w:rsidR="0068027A">
          <w:t>s</w:t>
        </w:r>
      </w:ins>
      <w:r>
        <w:t xml:space="preserve">, and develop new questions </w:t>
      </w:r>
      <w:del w:id="70" w:author="jcb2271" w:date="2025-02-07T13:18:00Z" w16du:dateUtc="2025-02-07T18:18:00Z">
        <w:r w:rsidDel="009F63C3">
          <w:delText xml:space="preserve">and </w:delText>
        </w:r>
      </w:del>
      <w:ins w:id="71" w:author="jcb2271" w:date="2025-02-07T13:18:00Z" w16du:dateUtc="2025-02-07T18:18:00Z">
        <w:r w:rsidR="009F63C3">
          <w:t>or</w:t>
        </w:r>
        <w:r w:rsidR="009F63C3">
          <w:t xml:space="preserve">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72" w:author="jcb2271" w:date="2025-02-07T13:18:00Z" w16du:dateUtc="2025-02-07T18:18:00Z">
        <w:r w:rsidR="00326F2A">
          <w:t>Alt</w:t>
        </w:r>
      </w:ins>
      <w:del w:id="73" w:author="jcb2271" w:date="2025-02-07T13:18:00Z" w16du:dateUtc="2025-02-07T18:18:00Z">
        <w:r w:rsidDel="00326F2A">
          <w:delText>T</w:delText>
        </w:r>
      </w:del>
      <w:r>
        <w:t xml:space="preserve">hough </w:t>
      </w:r>
      <w:ins w:id="74" w:author="jcb2271" w:date="2025-02-07T13:18:00Z" w16du:dateUtc="2025-02-07T18:18:00Z">
        <w:r w:rsidR="00326F2A">
          <w:t xml:space="preserve">the concept of </w:t>
        </w:r>
      </w:ins>
      <w:r>
        <w:lastRenderedPageBreak/>
        <w:t xml:space="preserve">synthetic data methods </w:t>
      </w:r>
      <w:del w:id="75" w:author="jcb2271" w:date="2025-02-07T13:18:00Z" w16du:dateUtc="2025-02-07T18:18:00Z">
        <w:r w:rsidDel="00CC0009">
          <w:delText xml:space="preserve">were </w:delText>
        </w:r>
      </w:del>
      <w:ins w:id="76" w:author="jcb2271" w:date="2025-02-07T13:18:00Z" w16du:dateUtc="2025-02-07T18:18:00Z">
        <w:r w:rsidR="00CC0009">
          <w:t>was</w:t>
        </w:r>
        <w:r w:rsidR="00CC0009">
          <w:t xml:space="preserve"> </w:t>
        </w:r>
      </w:ins>
      <w:r>
        <w:t xml:space="preserve">first proposed more than 30 years ago (Rubin, 1993), recent analytic and software developments have </w:t>
      </w:r>
      <w:ins w:id="77" w:author="jcb2271" w:date="2025-02-07T13:18:00Z">
        <w:r w:rsidR="00CC0009" w:rsidRPr="00CC0009">
          <w:t xml:space="preserve">streamlined the process, making </w:t>
        </w:r>
      </w:ins>
      <w:del w:id="78" w:author="jcb2271" w:date="2025-02-07T13:18:00Z" w16du:dateUtc="2025-02-07T18:18:00Z">
        <w:r w:rsidDel="00CC0009">
          <w:delText xml:space="preserve">made </w:delText>
        </w:r>
      </w:del>
      <w:r>
        <w:t>it easier and more efficient to generate high-quality synthetic data (</w:t>
      </w:r>
      <w:proofErr w:type="spellStart"/>
      <w:r>
        <w:t>Nowok</w:t>
      </w:r>
      <w:proofErr w:type="spellEnd"/>
      <w:r>
        <w:t xml:space="preserve"> et al., 2016).</w:t>
      </w:r>
    </w:p>
    <w:p w14:paraId="7FC19D49" w14:textId="4755A7BE" w:rsidR="00E66DC2" w:rsidRDefault="00E66DC2">
      <w:pPr>
        <w:pStyle w:val="BodyText"/>
        <w:rPr>
          <w:ins w:id="79" w:author="jcb2271" w:date="2025-02-07T13:18:00Z" w16du:dateUtc="2025-02-07T18:18:00Z"/>
        </w:rPr>
      </w:pPr>
      <w:ins w:id="80" w:author="jcb2271" w:date="2025-02-07T13:18:00Z">
        <w:r w:rsidRPr="00E66DC2">
          <w:t>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replicating exact study results. However, when synthetic data is used for hypothesis testing, meta-analyses, or methodological development, higher standards are required (Raab et al., 2017). In these scenarios, synthetic datasets must accurately preserve multivariable relationships to ensure their validity and utility.</w:t>
        </w:r>
      </w:ins>
    </w:p>
    <w:p w14:paraId="1249FBAF" w14:textId="24A52B67" w:rsidR="00721A81" w:rsidRDefault="00721A81">
      <w:pPr>
        <w:pStyle w:val="BodyText"/>
        <w:rPr>
          <w:ins w:id="81" w:author="jcb2271" w:date="2025-02-07T13:19:00Z" w16du:dateUtc="2025-02-07T18:19:00Z"/>
        </w:rPr>
      </w:pPr>
      <w:ins w:id="82" w:author="jcb2271" w:date="2025-02-07T13:18:00Z">
        <w:r w:rsidRPr="00721A81">
          <w:t xml:space="preserve">Two main approaches are used to assess the utility of synthetic datasets: general and specific utility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83" w:author="jcb2271" w:date="2025-02-07T18:17:00Z" w16du:dateUtc="2025-02-07T23:17:00Z">
        <w:r w:rsidR="001073EA">
          <w:t>metrics</w:t>
        </w:r>
      </w:ins>
      <w:ins w:id="84" w:author="jcb2271" w:date="2025-02-07T13:18:00Z">
        <w:r w:rsidRPr="00721A81">
          <w:t xml:space="preserve"> to examine the predicted probability that a record comes from the synthetic data (e.g., propensity mean squared error; </w:t>
        </w:r>
        <w:proofErr w:type="spellStart"/>
        <w:r w:rsidRPr="00721A81">
          <w:rPr>
            <w:i/>
            <w:iCs/>
          </w:rPr>
          <w:t>pMSE</w:t>
        </w:r>
        <w:proofErr w:type="spellEnd"/>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85" w:author="jcb2271" w:date="2025-02-07T13:19:00Z" w16du:dateUtc="2025-02-07T18:19:00Z"/>
        </w:rPr>
      </w:pPr>
    </w:p>
    <w:p w14:paraId="7F3C2D06" w14:textId="22867D79" w:rsidR="00721A81" w:rsidRPr="00721A81" w:rsidRDefault="00721A81" w:rsidP="00721A81">
      <w:pPr>
        <w:pStyle w:val="BodyText"/>
        <w:ind w:firstLine="0"/>
        <w:rPr>
          <w:b/>
          <w:bCs/>
          <w:i/>
          <w:iCs/>
          <w:rPrChange w:id="86" w:author="jcb2271" w:date="2025-02-07T13:19:00Z" w16du:dateUtc="2025-02-07T18:19:00Z">
            <w:rPr/>
          </w:rPrChange>
        </w:rPr>
        <w:pPrChange w:id="87" w:author="jcb2271" w:date="2025-02-07T13:19:00Z" w16du:dateUtc="2025-02-07T18:19:00Z">
          <w:pPr>
            <w:pStyle w:val="BodyText"/>
          </w:pPr>
        </w:pPrChange>
      </w:pPr>
      <w:ins w:id="88"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89" w:author="jcb2271" w:date="2025-02-07T13:19:00Z" w16du:dateUtc="2025-02-07T18:19:00Z"/>
        </w:rPr>
      </w:pPr>
      <w:r>
        <w:t xml:space="preserve">Despite </w:t>
      </w:r>
      <w:del w:id="90" w:author="jcb2271" w:date="2025-02-07T13:24:00Z" w16du:dateUtc="2025-02-07T18:24:00Z">
        <w:r w:rsidDel="00E56EDC">
          <w:delText xml:space="preserve">the </w:delText>
        </w:r>
      </w:del>
      <w:ins w:id="91" w:author="jcb2271" w:date="2025-02-07T13:24:00Z" w16du:dateUtc="2025-02-07T18:24:00Z">
        <w:r w:rsidR="00E56EDC">
          <w:t>its</w:t>
        </w:r>
        <w:r w:rsidR="00E56EDC">
          <w:t xml:space="preserve"> </w:t>
        </w:r>
      </w:ins>
      <w:r>
        <w:t xml:space="preserve">potential </w:t>
      </w:r>
      <w:del w:id="92" w:author="jcb2271" w:date="2025-02-07T13:24:00Z" w16du:dateUtc="2025-02-07T18:24:00Z">
        <w:r w:rsidDel="00E56EDC">
          <w:delText>utility of synthetic data to promote</w:delText>
        </w:r>
      </w:del>
      <w:ins w:id="93" w:author="jcb2271" w:date="2025-02-07T13:24:00Z" w16du:dateUtc="2025-02-07T18:24:00Z">
        <w:r w:rsidR="00E56EDC">
          <w:t>to enhance</w:t>
        </w:r>
      </w:ins>
      <w:r>
        <w:t xml:space="preserve"> data sharing in the field of CSD, </w:t>
      </w:r>
      <w:del w:id="94" w:author="jcb2271" w:date="2025-02-07T13:24:00Z" w16du:dateUtc="2025-02-07T18:24:00Z">
        <w:r w:rsidDel="000E5805">
          <w:delText>this approach</w:delText>
        </w:r>
      </w:del>
      <w:ins w:id="95" w:author="jcb2271" w:date="2025-02-07T13:25:00Z" w16du:dateUtc="2025-02-07T18:25:00Z">
        <w:r w:rsidR="000E5805">
          <w:t>synthetic data</w:t>
        </w:r>
      </w:ins>
      <w:r>
        <w:t xml:space="preserve"> is not </w:t>
      </w:r>
      <w:r>
        <w:lastRenderedPageBreak/>
        <w:t xml:space="preserve">widely known or adopted in the field. Data commonly collected in CSD research poses unique challenges, including smaller sample sizes than are typically recommended for synthetic data generation and a wide range of </w:t>
      </w:r>
      <w:ins w:id="96" w:author="jcb2271" w:date="2025-02-07T13:19:00Z" w16du:dateUtc="2025-02-07T18:19:00Z">
        <w:r w:rsidR="00C04594">
          <w:t xml:space="preserve">study designs, </w:t>
        </w:r>
      </w:ins>
      <w:r>
        <w:t>outcomes</w:t>
      </w:r>
      <w:ins w:id="97" w:author="jcb2271" w:date="2025-02-07T13:19:00Z" w16du:dateUtc="2025-02-07T18:19:00Z">
        <w:r w:rsidR="00C04594">
          <w:t>,</w:t>
        </w:r>
      </w:ins>
      <w:r>
        <w:t xml:space="preserve"> and analyses (Borders et al., 2022; Gaeta &amp; Brydges, 2020). </w:t>
      </w:r>
      <w:ins w:id="98" w:author="jcb2271" w:date="2025-02-07T13:25:00Z" w16du:dateUtc="2025-02-07T18:25:00Z">
        <w:r w:rsidR="00076FF1">
          <w:t>Moreover</w:t>
        </w:r>
      </w:ins>
      <w:ins w:id="99" w:author="jcb2271" w:date="2025-02-07T13:19:00Z">
        <w:r w:rsidR="00C04594" w:rsidRPr="00C04594">
          <w:t xml:space="preserve">, reproducible workflows that </w:t>
        </w:r>
      </w:ins>
      <w:ins w:id="100" w:author="jcb2271" w:date="2025-02-07T13:25:00Z" w16du:dateUtc="2025-02-07T18:25:00Z">
        <w:r w:rsidR="00C142FA">
          <w:t>detail</w:t>
        </w:r>
      </w:ins>
      <w:ins w:id="101" w:author="jcb2271" w:date="2025-02-07T13:19:00Z">
        <w:r w:rsidR="00C04594" w:rsidRPr="00C04594">
          <w:t xml:space="preserve"> important steps </w:t>
        </w:r>
      </w:ins>
      <w:ins w:id="102" w:author="jcb2271" w:date="2025-02-07T13:25:00Z" w16du:dateUtc="2025-02-07T18:25:00Z">
        <w:r w:rsidR="00AF1260">
          <w:t>for data</w:t>
        </w:r>
      </w:ins>
      <w:ins w:id="103" w:author="jcb2271" w:date="2025-02-07T13:19:00Z">
        <w:r w:rsidR="00C04594" w:rsidRPr="00C04594">
          <w:t xml:space="preserve"> wrangle or </w:t>
        </w:r>
      </w:ins>
      <w:ins w:id="104" w:author="jcb2271" w:date="2025-02-07T13:25:00Z" w16du:dateUtc="2025-02-07T18:25:00Z">
        <w:r w:rsidR="00254C64">
          <w:t xml:space="preserve">statistical </w:t>
        </w:r>
      </w:ins>
      <w:ins w:id="105" w:author="jcb2271" w:date="2025-02-07T13:19:00Z">
        <w:r w:rsidR="00C04594" w:rsidRPr="00C04594">
          <w:t>model</w:t>
        </w:r>
      </w:ins>
      <w:ins w:id="106" w:author="jcb2271" w:date="2025-02-07T13:25:00Z" w16du:dateUtc="2025-02-07T18:25:00Z">
        <w:r w:rsidR="00254C64">
          <w:t>ing</w:t>
        </w:r>
      </w:ins>
      <w:ins w:id="107" w:author="jcb2271" w:date="2025-02-07T13:19:00Z">
        <w:r w:rsidR="00C04594" w:rsidRPr="00C04594">
          <w:t xml:space="preserve"> are rarely provided in publications, </w:t>
        </w:r>
      </w:ins>
      <w:ins w:id="108" w:author="jcb2271" w:date="2025-02-07T13:26:00Z" w16du:dateUtc="2025-02-07T18:26:00Z">
        <w:r w:rsidR="00254C64">
          <w:t xml:space="preserve">further </w:t>
        </w:r>
      </w:ins>
      <w:ins w:id="109" w:author="jcb2271" w:date="2025-02-07T13:19:00Z">
        <w:r w:rsidR="00C04594" w:rsidRPr="00C04594">
          <w:t>hindering transparency and reproducibility.</w:t>
        </w:r>
      </w:ins>
    </w:p>
    <w:p w14:paraId="36D927DF" w14:textId="57EE5864" w:rsidR="004B4BFD" w:rsidRDefault="00000000">
      <w:pPr>
        <w:pStyle w:val="BodyText"/>
      </w:pPr>
      <w:del w:id="110" w:author="jcb2271" w:date="2025-02-07T13:26:00Z" w16du:dateUtc="2025-02-07T18:26:00Z">
        <w:r w:rsidDel="00685F2A">
          <w:delText>Therefore</w:delText>
        </w:r>
      </w:del>
      <w:ins w:id="111" w:author="jcb2271" w:date="2025-02-07T13:26:00Z" w16du:dateUtc="2025-02-07T18:26:00Z">
        <w:r w:rsidR="00685F2A">
          <w:t>To address this gap</w:t>
        </w:r>
      </w:ins>
      <w:r>
        <w:t xml:space="preserve">, the present study aimed to </w:t>
      </w:r>
      <w:ins w:id="112" w:author="jcb2271" w:date="2025-02-07T13:26:00Z" w16du:dateUtc="2025-02-07T18:26:00Z">
        <w:r w:rsidR="00C5286C">
          <w:t>explore</w:t>
        </w:r>
      </w:ins>
      <w:ins w:id="113" w:author="jcb2271" w:date="2025-02-07T13:20:00Z" w16du:dateUtc="2025-02-07T18:20:00Z">
        <w:r w:rsidR="006C4005">
          <w:t xml:space="preserve"> the feasibility and preliminary utility of synthetic data generation in CSD. </w:t>
        </w:r>
      </w:ins>
      <w:ins w:id="114" w:author="jcb2271" w:date="2025-02-07T13:26:00Z" w16du:dateUtc="2025-02-07T18:26:00Z">
        <w:r w:rsidR="00D759AB">
          <w:t>W</w:t>
        </w:r>
      </w:ins>
      <w:ins w:id="115" w:author="jcb2271" w:date="2025-02-07T13:20:00Z" w16du:dateUtc="2025-02-07T18:20:00Z">
        <w:r w:rsidR="00CE35AF">
          <w:t xml:space="preserve">e </w:t>
        </w:r>
      </w:ins>
      <w:del w:id="116" w:author="jcb2271" w:date="2025-02-07T13:20:00Z" w16du:dateUtc="2025-02-07T18:20:00Z">
        <w:r w:rsidDel="00CE35AF">
          <w:delText xml:space="preserve">examine </w:delText>
        </w:r>
      </w:del>
      <w:ins w:id="117" w:author="jcb2271" w:date="2025-02-07T13:20:00Z" w16du:dateUtc="2025-02-07T18:20:00Z">
        <w:r w:rsidR="00CE35AF">
          <w:t>applied</w:t>
        </w:r>
        <w:r w:rsidR="00CE35AF">
          <w:t xml:space="preserve"> </w:t>
        </w:r>
      </w:ins>
      <w:del w:id="118" w:author="jcb2271" w:date="2025-02-07T13:20:00Z" w16du:dateUtc="2025-02-07T18:20:00Z">
        <w:r w:rsidDel="00CE35AF">
          <w:delText xml:space="preserve">the utility of </w:delText>
        </w:r>
      </w:del>
      <w:r>
        <w:t xml:space="preserve">synthetic data </w:t>
      </w:r>
      <w:del w:id="119" w:author="jcb2271" w:date="2025-02-07T13:26:00Z" w16du:dateUtc="2025-02-07T18:26:00Z">
        <w:r w:rsidDel="008E2E29">
          <w:delText>generation</w:delText>
        </w:r>
      </w:del>
      <w:ins w:id="120" w:author="jcb2271" w:date="2025-02-07T13:26:00Z" w16du:dateUtc="2025-02-07T18:26:00Z">
        <w:r w:rsidR="00DB44F4">
          <w:t>methods</w:t>
        </w:r>
      </w:ins>
      <w:r>
        <w:t xml:space="preserve"> </w:t>
      </w:r>
      <w:del w:id="121" w:author="jcb2271" w:date="2025-02-07T13:20:00Z" w16du:dateUtc="2025-02-07T18:20:00Z">
        <w:r w:rsidDel="00CE35AF">
          <w:delText xml:space="preserve">with </w:delText>
        </w:r>
      </w:del>
      <w:ins w:id="122" w:author="jcb2271" w:date="2025-02-07T13:20:00Z" w16du:dateUtc="2025-02-07T18:20:00Z">
        <w:r w:rsidR="00CE35AF">
          <w:t>to</w:t>
        </w:r>
        <w:r w:rsidR="00CE35AF">
          <w:t xml:space="preserve"> </w:t>
        </w:r>
      </w:ins>
      <w:r>
        <w:t>open datasets from the ‘Big Nine’ American Speech-Language-Hearing Association (ASHA) domains</w:t>
      </w:r>
      <w:ins w:id="123" w:author="jcb2271" w:date="2025-02-07T13:27:00Z" w16du:dateUtc="2025-02-07T18:27:00Z">
        <w:r w:rsidR="005B4C3A">
          <w:t xml:space="preserve"> and</w:t>
        </w:r>
      </w:ins>
      <w:del w:id="124" w:author="jcb2271" w:date="2025-02-07T13:27:00Z" w16du:dateUtc="2025-02-07T18:27:00Z">
        <w:r w:rsidDel="005B4C3A">
          <w:delText>. We</w:delText>
        </w:r>
      </w:del>
      <w:r>
        <w:t xml:space="preserve"> hypothesized that synthetic datasets </w:t>
      </w:r>
      <w:ins w:id="125" w:author="jcb2271" w:date="2025-02-07T13:21:00Z">
        <w:r w:rsidR="00DF6460" w:rsidRPr="00DF6460">
          <w:t>would preserve both the statistical properties (general utility) and the inferential results (specific utility) of the original data</w:t>
        </w:r>
      </w:ins>
      <w:del w:id="126"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27" w:author="jcb2271" w:date="2025-02-07T13:28:00Z">
        <w:r w:rsidR="00AC22B9" w:rsidRPr="00AC22B9">
          <w:t xml:space="preserve">While a systematic evaluation of the impact of specific data characteristics was beyond the scope of this investigation, </w:t>
        </w:r>
      </w:ins>
      <w:ins w:id="128" w:author="jcb2271" w:date="2025-02-07T13:28:00Z" w16du:dateUtc="2025-02-07T18:28:00Z">
        <w:r w:rsidR="00AC22B9">
          <w:t>it’s important to</w:t>
        </w:r>
      </w:ins>
      <w:ins w:id="129" w:author="jcb2271" w:date="2025-02-07T13:28:00Z">
        <w:r w:rsidR="00AC22B9" w:rsidRPr="00AC22B9">
          <w:t xml:space="preserve"> recognize that synthetic data must be evaluated on a case-by-case basis. </w:t>
        </w:r>
      </w:ins>
      <w:ins w:id="130" w:author="jcb2271" w:date="2025-02-07T18:18:00Z" w16du:dateUtc="2025-02-07T23:18:00Z">
        <w:r w:rsidR="007851E3">
          <w:t>To this end, we provide a</w:t>
        </w:r>
      </w:ins>
      <w:ins w:id="131" w:author="jcb2271" w:date="2025-02-07T13:28:00Z">
        <w:r w:rsidR="00AC22B9" w:rsidRPr="00AC22B9">
          <w:t xml:space="preserve"> separate tutorial outlining the steps to implement and evaluate synthetic data for interested readers (</w:t>
        </w:r>
        <w:r w:rsidR="00AC22B9" w:rsidRPr="00082BFE">
          <w:rPr>
            <w:b/>
            <w:bCs/>
            <w:rPrChange w:id="132" w:author="jcb2271" w:date="2025-02-07T13:28:00Z" w16du:dateUtc="2025-02-07T18:28:00Z">
              <w:rPr/>
            </w:rPrChange>
          </w:rPr>
          <w:t>tutorial citation here</w:t>
        </w:r>
        <w:r w:rsidR="00AC22B9" w:rsidRPr="00AC22B9">
          <w:t>)</w:t>
        </w:r>
      </w:ins>
      <w:del w:id="133"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34" w:name="method"/>
      <w:bookmarkEnd w:id="42"/>
      <w:bookmarkEnd w:id="43"/>
      <w:r>
        <w:t>Method</w:t>
      </w:r>
    </w:p>
    <w:p w14:paraId="50C9D91F" w14:textId="77777777" w:rsidR="004B4BFD" w:rsidRDefault="00000000">
      <w:pPr>
        <w:pStyle w:val="Heading2"/>
      </w:pPr>
      <w:bookmarkStart w:id="135" w:name="X271cef0a554159f2824d9093061aaf2e0da82cb"/>
      <w:r>
        <w:t>Description of Original Datasets from ASHA ‘Big Nine’ Domains</w:t>
      </w:r>
    </w:p>
    <w:p w14:paraId="6A9B5DEA" w14:textId="0228023E" w:rsidR="004B4BFD" w:rsidRPr="00BC7D68" w:rsidDel="00431A0E" w:rsidRDefault="00000000" w:rsidP="00431A0E">
      <w:pPr>
        <w:pStyle w:val="FirstParagraph"/>
        <w:rPr>
          <w:del w:id="136" w:author="jcb2271" w:date="2025-02-07T13:35:00Z" w16du:dateUtc="2025-02-07T18:35:00Z"/>
        </w:rPr>
      </w:pPr>
      <w:r>
        <w:t xml:space="preserve">Authors performed a manual search to </w:t>
      </w:r>
      <w:del w:id="137" w:author="jcb2271" w:date="2025-02-07T13:29:00Z" w16du:dateUtc="2025-02-07T18:29:00Z">
        <w:r w:rsidDel="00CB0424">
          <w:delText xml:space="preserve">obtain </w:delText>
        </w:r>
      </w:del>
      <w:ins w:id="138" w:author="jcb2271" w:date="2025-02-07T13:29:00Z" w16du:dateUtc="2025-02-07T18:29:00Z">
        <w:r w:rsidR="00CB0424">
          <w:t>identify</w:t>
        </w:r>
        <w:r w:rsidR="00CB0424">
          <w:t xml:space="preserve"> </w:t>
        </w:r>
      </w:ins>
      <w:r>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39" w:author="jcb2271" w:date="2025-02-07T14:33:00Z" w16du:dateUtc="2025-02-07T19:33:00Z">
        <w:r w:rsidR="003727CF">
          <w:t xml:space="preserve">; </w:t>
        </w:r>
        <w:proofErr w:type="spellStart"/>
        <w:r w:rsidR="003727CF" w:rsidRPr="003727CF">
          <w:t>Robinaugh</w:t>
        </w:r>
        <w:proofErr w:type="spellEnd"/>
        <w:r w:rsidR="003727CF">
          <w:t xml:space="preserve"> et al., </w:t>
        </w:r>
        <w:r w:rsidR="003727CF">
          <w:lastRenderedPageBreak/>
          <w:t>2024</w:t>
        </w:r>
      </w:ins>
      <w:r>
        <w:t xml:space="preserve">), cognitive aspects of communication (Clough et al., 2023), and social aspects of communication (Chanchaochai &amp; Schwarz, 2023). </w:t>
      </w:r>
      <w:ins w:id="140" w:author="jcb2271" w:date="2025-02-07T14:33:00Z" w16du:dateUtc="2025-02-07T19:33:00Z">
        <w:r w:rsidR="006507BA">
          <w:t xml:space="preserve">Given the </w:t>
        </w:r>
        <w:r w:rsidR="0026657C">
          <w:t>prevalence of single subject experimental designs in the field of CSD, an additional study was included</w:t>
        </w:r>
      </w:ins>
      <w:ins w:id="141" w:author="jcb2271" w:date="2025-02-07T14:34:00Z" w16du:dateUtc="2025-02-07T19:34:00Z">
        <w:r w:rsidR="00B45B1A">
          <w:t xml:space="preserve"> to ensure </w:t>
        </w:r>
      </w:ins>
      <w:ins w:id="142" w:author="jcb2271" w:date="2025-02-07T18:19:00Z" w16du:dateUtc="2025-02-07T23:19:00Z">
        <w:r w:rsidR="001E4F60">
          <w:t xml:space="preserve">adequate </w:t>
        </w:r>
      </w:ins>
      <w:ins w:id="143" w:author="jcb2271" w:date="2025-02-07T14:34:00Z" w16du:dateUtc="2025-02-07T19:34:00Z">
        <w:r w:rsidR="00B45B1A">
          <w:t>representation</w:t>
        </w:r>
      </w:ins>
      <w:ins w:id="144" w:author="jcb2271" w:date="2025-02-07T14:33:00Z" w16du:dateUtc="2025-02-07T19:33:00Z">
        <w:r w:rsidR="0026657C">
          <w:t xml:space="preserve"> </w:t>
        </w:r>
      </w:ins>
      <w:ins w:id="145" w:author="jcb2271" w:date="2025-02-07T14:34:00Z" w16du:dateUtc="2025-02-07T19:34:00Z">
        <w:r w:rsidR="0026657C">
          <w:t>(</w:t>
        </w:r>
        <w:proofErr w:type="spellStart"/>
        <w:r w:rsidR="0026657C">
          <w:t>Robinaugh</w:t>
        </w:r>
        <w:proofErr w:type="spellEnd"/>
        <w:r w:rsidR="0026657C">
          <w:t xml:space="preserve"> et al., 2024), resulting in ten studies. </w:t>
        </w:r>
      </w:ins>
      <w:del w:id="146" w:author="jcb2271" w:date="2025-02-07T18:23:00Z" w16du:dateUtc="2025-02-07T23:23:00Z">
        <w:r w:rsidDel="00C6154A">
          <w:delText xml:space="preserve">Authors then reproduced an </w:delText>
        </w:r>
        <w:r w:rsidRPr="00BC7D68" w:rsidDel="00C6154A">
          <w:delText xml:space="preserve">analysis from each study. </w:delText>
        </w:r>
      </w:del>
      <w:ins w:id="147" w:author="jcb2271" w:date="2025-02-07T13:33:00Z">
        <w:r w:rsidR="006A6926" w:rsidRPr="00BC7D68">
          <w:t xml:space="preserve">These studies were classified by their </w:t>
        </w:r>
      </w:ins>
      <w:ins w:id="148" w:author="jcb2271" w:date="2025-02-07T13:33:00Z" w16du:dateUtc="2025-02-07T18:33:00Z">
        <w:r w:rsidR="006A6926" w:rsidRPr="00BC7D68">
          <w:t>study</w:t>
        </w:r>
      </w:ins>
      <w:ins w:id="149" w:author="jcb2271" w:date="2025-02-07T13:33:00Z">
        <w:r w:rsidR="006A6926" w:rsidRPr="00BC7D68">
          <w:t xml:space="preserve"> design, </w:t>
        </w:r>
      </w:ins>
      <w:del w:id="150" w:author="jcb2271" w:date="2025-02-07T13:33:00Z" w16du:dateUtc="2025-02-07T18:33:00Z">
        <w:r w:rsidRPr="00BC7D68" w:rsidDel="006A6926">
          <w:delText xml:space="preserve">Table 2 provides a description of the </w:delText>
        </w:r>
      </w:del>
      <w:r w:rsidRPr="00BC7D68">
        <w:t xml:space="preserve">population, </w:t>
      </w:r>
      <w:ins w:id="151" w:author="jcb2271" w:date="2025-02-07T13:33:00Z" w16du:dateUtc="2025-02-07T18:33:00Z">
        <w:r w:rsidR="006A6926" w:rsidRPr="00BC7D68">
          <w:t xml:space="preserve">and statistical </w:t>
        </w:r>
      </w:ins>
      <w:r w:rsidRPr="00BC7D68">
        <w:t>analysis</w:t>
      </w:r>
      <w:ins w:id="152" w:author="jcb2271" w:date="2025-02-07T13:33:00Z" w16du:dateUtc="2025-02-07T18:33:00Z">
        <w:r w:rsidR="006A6926" w:rsidRPr="00BC7D68">
          <w:t xml:space="preserve"> (Table 2)</w:t>
        </w:r>
      </w:ins>
      <w:del w:id="153" w:author="jcb2271" w:date="2025-02-07T13:33:00Z" w16du:dateUtc="2025-02-07T18:33:00Z">
        <w:r w:rsidRPr="00BC7D68" w:rsidDel="006A6926">
          <w:delText>, and open materials for each study</w:delText>
        </w:r>
      </w:del>
      <w:r w:rsidRPr="00BC7D68">
        <w:t>.</w:t>
      </w:r>
    </w:p>
    <w:p w14:paraId="0AD044AD" w14:textId="77777777" w:rsidR="00431A0E" w:rsidRPr="00BC7D68" w:rsidRDefault="00431A0E" w:rsidP="00431A0E">
      <w:pPr>
        <w:pStyle w:val="BodyText"/>
        <w:rPr>
          <w:ins w:id="154" w:author="jcb2271" w:date="2025-02-07T13:35:00Z" w16du:dateUtc="2025-02-07T18:35:00Z"/>
        </w:rPr>
        <w:pPrChange w:id="155"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56" w:name="X321e19ec81b75917a55c1464328791a1d343239"/>
      <w:bookmarkEnd w:id="135"/>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157"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158">
          <w:tblGrid>
            <w:gridCol w:w="792"/>
            <w:gridCol w:w="557"/>
            <w:gridCol w:w="792"/>
            <w:gridCol w:w="713"/>
            <w:gridCol w:w="792"/>
            <w:gridCol w:w="546"/>
            <w:gridCol w:w="792"/>
            <w:gridCol w:w="58"/>
            <w:gridCol w:w="792"/>
            <w:gridCol w:w="1491"/>
            <w:gridCol w:w="792"/>
            <w:gridCol w:w="792"/>
            <w:gridCol w:w="144"/>
            <w:gridCol w:w="325"/>
            <w:gridCol w:w="670"/>
            <w:gridCol w:w="144"/>
            <w:gridCol w:w="325"/>
            <w:gridCol w:w="736"/>
            <w:gridCol w:w="144"/>
            <w:gridCol w:w="325"/>
          </w:tblGrid>
        </w:tblGridChange>
      </w:tblGrid>
      <w:tr w:rsidR="00CD7501" w:rsidRPr="00C41B77" w14:paraId="7739D1C6" w14:textId="77777777" w:rsidTr="00ED6E42">
        <w:trPr>
          <w:trPrChange w:id="159" w:author="jcb2271" w:date="2025-02-07T18:21:00Z" w16du:dateUtc="2025-02-07T23:21:00Z">
            <w:trPr>
              <w:gridBefore w:val="1"/>
            </w:trPr>
          </w:trPrChange>
        </w:trPr>
        <w:tc>
          <w:tcPr>
            <w:tcW w:w="1349" w:type="dxa"/>
            <w:vAlign w:val="center"/>
            <w:tcPrChange w:id="160" w:author="jcb2271" w:date="2025-02-07T18:21:00Z" w16du:dateUtc="2025-02-07T23:21:00Z">
              <w:tcPr>
                <w:tcW w:w="1349" w:type="dxa"/>
                <w:gridSpan w:val="2"/>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161" w:author="jcb2271" w:date="2025-02-07T18:21:00Z" w16du:dateUtc="2025-02-07T23:21:00Z">
              <w:tcPr>
                <w:tcW w:w="1505" w:type="dxa"/>
                <w:gridSpan w:val="2"/>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162" w:author="jcb2271" w:date="2025-02-07T18:21:00Z" w16du:dateUtc="2025-02-07T23:21:00Z">
              <w:tcPr>
                <w:tcW w:w="1338" w:type="dxa"/>
                <w:gridSpan w:val="2"/>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163"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164" w:author="jcb2271" w:date="2025-02-07T18:21:00Z" w16du:dateUtc="2025-02-07T23:21:00Z">
              <w:tcPr>
                <w:tcW w:w="2160" w:type="dxa"/>
                <w:gridSpan w:val="2"/>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165" w:author="jcb2271" w:date="2025-02-07T18:21:00Z" w16du:dateUtc="2025-02-07T23:21:00Z">
              <w:tcPr>
                <w:tcW w:w="1261" w:type="dxa"/>
                <w:gridSpan w:val="3"/>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166" w:author="jcb2271" w:date="2025-02-07T18:21:00Z" w16du:dateUtc="2025-02-07T23:21:00Z">
              <w:tcPr>
                <w:tcW w:w="1139" w:type="dxa"/>
                <w:gridSpan w:val="3"/>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167" w:author="jcb2271" w:date="2025-02-07T18:21:00Z" w16du:dateUtc="2025-02-07T23:21:00Z">
              <w:tcPr>
                <w:tcW w:w="1205" w:type="dxa"/>
                <w:gridSpan w:val="3"/>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168" w:author="jcb2271" w:date="2025-02-07T18:21:00Z" w16du:dateUtc="2025-02-07T23:21:00Z">
            <w:trPr>
              <w:gridBefore w:val="1"/>
            </w:trPr>
          </w:trPrChange>
        </w:trPr>
        <w:tc>
          <w:tcPr>
            <w:tcW w:w="1349" w:type="dxa"/>
            <w:vAlign w:val="center"/>
            <w:tcPrChange w:id="169" w:author="jcb2271" w:date="2025-02-07T18:21:00Z" w16du:dateUtc="2025-02-07T23:21:00Z">
              <w:tcPr>
                <w:tcW w:w="1349" w:type="dxa"/>
                <w:gridSpan w:val="2"/>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170" w:author="jcb2271" w:date="2025-02-07T18:21:00Z" w16du:dateUtc="2025-02-07T23:21:00Z">
              <w:tcPr>
                <w:tcW w:w="1505" w:type="dxa"/>
                <w:gridSpan w:val="2"/>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171" w:author="jcb2271" w:date="2025-02-07T18:21:00Z" w16du:dateUtc="2025-02-07T23:21:00Z">
              <w:tcPr>
                <w:tcW w:w="1338" w:type="dxa"/>
                <w:gridSpan w:val="2"/>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172" w:author="jcb2271" w:date="2025-02-07T18:21:00Z" w16du:dateUtc="2025-02-07T23:21:00Z">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173" w:author="jcb2271" w:date="2025-02-07T18:21:00Z" w16du:dateUtc="2025-02-07T23:21:00Z">
              <w:tcPr>
                <w:tcW w:w="2160" w:type="dxa"/>
                <w:gridSpan w:val="2"/>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174"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175"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176" w:author="jcb2271" w:date="2025-02-07T18:21:00Z" w16du:dateUtc="2025-02-07T23:21:00Z">
              <w:tcPr>
                <w:tcW w:w="1261" w:type="dxa"/>
                <w:gridSpan w:val="3"/>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177" w:author="jcb2271" w:date="2025-02-07T18:21:00Z" w16du:dateUtc="2025-02-07T23:21:00Z">
              <w:tcPr>
                <w:tcW w:w="1139" w:type="dxa"/>
                <w:gridSpan w:val="3"/>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78" w:author="jcb2271" w:date="2025-02-07T18:21:00Z" w16du:dateUtc="2025-02-07T23:21:00Z">
              <w:tcPr>
                <w:tcW w:w="1205" w:type="dxa"/>
                <w:gridSpan w:val="3"/>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179" w:author="jcb2271" w:date="2025-02-07T18:21:00Z" w16du:dateUtc="2025-02-07T23:21:00Z">
            <w:trPr>
              <w:gridBefore w:val="1"/>
            </w:trPr>
          </w:trPrChange>
        </w:trPr>
        <w:tc>
          <w:tcPr>
            <w:tcW w:w="1349" w:type="dxa"/>
            <w:vAlign w:val="center"/>
            <w:tcPrChange w:id="180" w:author="jcb2271" w:date="2025-02-07T18:21:00Z" w16du:dateUtc="2025-02-07T23:21:00Z">
              <w:tcPr>
                <w:tcW w:w="1349" w:type="dxa"/>
                <w:gridSpan w:val="2"/>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181" w:author="jcb2271" w:date="2025-02-07T18:21:00Z" w16du:dateUtc="2025-02-07T23:21:00Z">
              <w:tcPr>
                <w:tcW w:w="1505" w:type="dxa"/>
                <w:gridSpan w:val="2"/>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182" w:author="jcb2271" w:date="2025-02-07T18:21:00Z" w16du:dateUtc="2025-02-07T23:21:00Z">
              <w:tcPr>
                <w:tcW w:w="1338" w:type="dxa"/>
                <w:gridSpan w:val="2"/>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83" w:author="jcb2271" w:date="2025-02-07T18:21:00Z" w16du:dateUtc="2025-02-07T23:21:00Z">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184" w:author="jcb2271" w:date="2025-02-07T18:21:00Z" w16du:dateUtc="2025-02-07T23:21:00Z">
              <w:tcPr>
                <w:tcW w:w="2160" w:type="dxa"/>
                <w:gridSpan w:val="2"/>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185" w:author="jcb2271" w:date="2025-02-07T18:21:00Z" w16du:dateUtc="2025-02-07T23:21:00Z">
              <w:tcPr>
                <w:tcW w:w="1261" w:type="dxa"/>
                <w:gridSpan w:val="3"/>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186" w:author="jcb2271" w:date="2025-02-07T18:21:00Z" w16du:dateUtc="2025-02-07T23:21:00Z">
              <w:tcPr>
                <w:tcW w:w="1139" w:type="dxa"/>
                <w:gridSpan w:val="3"/>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87" w:author="jcb2271" w:date="2025-02-07T18:21:00Z" w16du:dateUtc="2025-02-07T23:21:00Z">
              <w:tcPr>
                <w:tcW w:w="1205" w:type="dxa"/>
                <w:gridSpan w:val="3"/>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188" w:author="jcb2271" w:date="2025-02-07T18:21:00Z" w16du:dateUtc="2025-02-07T23:21:00Z">
            <w:trPr>
              <w:gridBefore w:val="1"/>
            </w:trPr>
          </w:trPrChange>
        </w:trPr>
        <w:tc>
          <w:tcPr>
            <w:tcW w:w="1349" w:type="dxa"/>
            <w:vAlign w:val="center"/>
            <w:tcPrChange w:id="189" w:author="jcb2271" w:date="2025-02-07T18:21:00Z" w16du:dateUtc="2025-02-07T23:21:00Z">
              <w:tcPr>
                <w:tcW w:w="1349" w:type="dxa"/>
                <w:gridSpan w:val="2"/>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Elsherif</w:t>
            </w:r>
            <w:proofErr w:type="spellEnd"/>
            <w:r w:rsidRPr="00C41B77">
              <w:rPr>
                <w:rFonts w:ascii="Times New Roman" w:eastAsia="Helvetica" w:hAnsi="Times New Roman" w:cs="Times New Roman"/>
                <w:color w:val="000000"/>
                <w:sz w:val="20"/>
                <w:szCs w:val="20"/>
              </w:rPr>
              <w:t xml:space="preserve"> et al. (2021)</w:t>
            </w:r>
          </w:p>
        </w:tc>
        <w:tc>
          <w:tcPr>
            <w:tcW w:w="1505" w:type="dxa"/>
            <w:vAlign w:val="center"/>
            <w:tcPrChange w:id="190" w:author="jcb2271" w:date="2025-02-07T18:21:00Z" w16du:dateUtc="2025-02-07T23:21:00Z">
              <w:tcPr>
                <w:tcW w:w="1505" w:type="dxa"/>
                <w:gridSpan w:val="2"/>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191" w:author="jcb2271" w:date="2025-02-07T18:21:00Z" w16du:dateUtc="2025-02-07T23:21:00Z">
              <w:tcPr>
                <w:tcW w:w="1338" w:type="dxa"/>
                <w:gridSpan w:val="2"/>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192" w:author="jcb2271" w:date="2025-02-07T18:21:00Z" w16du:dateUtc="2025-02-07T23:21:00Z">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193" w:author="jcb2271" w:date="2025-02-07T18:21:00Z" w16du:dateUtc="2025-02-07T23:21:00Z">
              <w:tcPr>
                <w:tcW w:w="2160" w:type="dxa"/>
                <w:gridSpan w:val="2"/>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194" w:author="jcb2271" w:date="2025-02-07T18:21:00Z" w16du:dateUtc="2025-02-07T23:21:00Z">
              <w:tcPr>
                <w:tcW w:w="1261" w:type="dxa"/>
                <w:gridSpan w:val="3"/>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195" w:author="jcb2271" w:date="2025-02-07T18:21:00Z" w16du:dateUtc="2025-02-07T23:21:00Z">
              <w:tcPr>
                <w:tcW w:w="1139" w:type="dxa"/>
                <w:gridSpan w:val="3"/>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96" w:author="jcb2271" w:date="2025-02-07T18:21:00Z" w16du:dateUtc="2025-02-07T23:21:00Z">
              <w:tcPr>
                <w:tcW w:w="1205" w:type="dxa"/>
                <w:gridSpan w:val="3"/>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197" w:author="jcb2271" w:date="2025-02-07T18:21:00Z" w16du:dateUtc="2025-02-07T23:21:00Z">
            <w:trPr>
              <w:gridBefore w:val="1"/>
            </w:trPr>
          </w:trPrChange>
        </w:trPr>
        <w:tc>
          <w:tcPr>
            <w:tcW w:w="1349" w:type="dxa"/>
            <w:vAlign w:val="center"/>
            <w:tcPrChange w:id="198" w:author="jcb2271" w:date="2025-02-07T18:21:00Z" w16du:dateUtc="2025-02-07T23:21:00Z">
              <w:tcPr>
                <w:tcW w:w="1349" w:type="dxa"/>
                <w:gridSpan w:val="2"/>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Novotný</w:t>
            </w:r>
            <w:proofErr w:type="spellEnd"/>
            <w:r w:rsidRPr="00C41B77">
              <w:rPr>
                <w:rFonts w:ascii="Times New Roman" w:eastAsia="Helvetica" w:hAnsi="Times New Roman" w:cs="Times New Roman"/>
                <w:color w:val="000000"/>
                <w:sz w:val="20"/>
                <w:szCs w:val="20"/>
              </w:rPr>
              <w:t xml:space="preserve"> et al. (2016)</w:t>
            </w:r>
          </w:p>
        </w:tc>
        <w:tc>
          <w:tcPr>
            <w:tcW w:w="1505" w:type="dxa"/>
            <w:vAlign w:val="center"/>
            <w:tcPrChange w:id="199" w:author="jcb2271" w:date="2025-02-07T18:21:00Z" w16du:dateUtc="2025-02-07T23:21:00Z">
              <w:tcPr>
                <w:tcW w:w="1505" w:type="dxa"/>
                <w:gridSpan w:val="2"/>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00" w:author="jcb2271" w:date="2025-02-07T18:21:00Z" w16du:dateUtc="2025-02-07T23:21:00Z">
              <w:tcPr>
                <w:tcW w:w="1338" w:type="dxa"/>
                <w:gridSpan w:val="2"/>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01" w:author="jcb2271" w:date="2025-02-07T18:21:00Z" w16du:dateUtc="2025-02-07T23:21:00Z">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02" w:author="jcb2271" w:date="2025-02-07T18:21:00Z" w16du:dateUtc="2025-02-07T23:21:00Z">
              <w:tcPr>
                <w:tcW w:w="2160" w:type="dxa"/>
                <w:gridSpan w:val="2"/>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03" w:author="jcb2271" w:date="2025-02-07T18:21:00Z" w16du:dateUtc="2025-02-07T23:21:00Z">
              <w:tcPr>
                <w:tcW w:w="1261" w:type="dxa"/>
                <w:gridSpan w:val="3"/>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04" w:author="jcb2271" w:date="2025-02-07T18:21:00Z" w16du:dateUtc="2025-02-07T23:21:00Z">
              <w:tcPr>
                <w:tcW w:w="1139" w:type="dxa"/>
                <w:gridSpan w:val="3"/>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05" w:author="jcb2271" w:date="2025-02-07T18:21:00Z" w16du:dateUtc="2025-02-07T23:21:00Z">
              <w:tcPr>
                <w:tcW w:w="1205" w:type="dxa"/>
                <w:gridSpan w:val="3"/>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06" w:author="jcb2271" w:date="2025-02-07T18:21:00Z" w16du:dateUtc="2025-02-07T23:21:00Z">
            <w:trPr>
              <w:gridBefore w:val="1"/>
            </w:trPr>
          </w:trPrChange>
        </w:trPr>
        <w:tc>
          <w:tcPr>
            <w:tcW w:w="1349" w:type="dxa"/>
            <w:vAlign w:val="center"/>
            <w:tcPrChange w:id="207" w:author="jcb2271" w:date="2025-02-07T18:21:00Z" w16du:dateUtc="2025-02-07T23:21:00Z">
              <w:tcPr>
                <w:tcW w:w="1349" w:type="dxa"/>
                <w:gridSpan w:val="2"/>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Battal</w:t>
            </w:r>
            <w:proofErr w:type="spellEnd"/>
            <w:r w:rsidRPr="00C41B77">
              <w:rPr>
                <w:rFonts w:ascii="Times New Roman" w:eastAsia="Helvetica" w:hAnsi="Times New Roman" w:cs="Times New Roman"/>
                <w:color w:val="000000"/>
                <w:sz w:val="20"/>
                <w:szCs w:val="20"/>
              </w:rPr>
              <w:t xml:space="preserve"> et al. (2019)</w:t>
            </w:r>
          </w:p>
        </w:tc>
        <w:tc>
          <w:tcPr>
            <w:tcW w:w="1505" w:type="dxa"/>
            <w:vAlign w:val="center"/>
            <w:tcPrChange w:id="208" w:author="jcb2271" w:date="2025-02-07T18:21:00Z" w16du:dateUtc="2025-02-07T23:21:00Z">
              <w:tcPr>
                <w:tcW w:w="1505" w:type="dxa"/>
                <w:gridSpan w:val="2"/>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09" w:author="jcb2271" w:date="2025-02-07T18:21:00Z" w16du:dateUtc="2025-02-07T23:21:00Z">
              <w:tcPr>
                <w:tcW w:w="1338" w:type="dxa"/>
                <w:gridSpan w:val="2"/>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10" w:author="jcb2271" w:date="2025-02-07T18:21:00Z" w16du:dateUtc="2025-02-07T23:21:00Z">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11" w:author="jcb2271" w:date="2025-02-07T18:21:00Z" w16du:dateUtc="2025-02-07T23:21:00Z">
              <w:tcPr>
                <w:tcW w:w="2160" w:type="dxa"/>
                <w:gridSpan w:val="2"/>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12" w:author="jcb2271" w:date="2025-02-07T18:21:00Z" w16du:dateUtc="2025-02-07T23:21:00Z">
              <w:tcPr>
                <w:tcW w:w="1261" w:type="dxa"/>
                <w:gridSpan w:val="3"/>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13" w:author="jcb2271" w:date="2025-02-07T18:21:00Z" w16du:dateUtc="2025-02-07T23:21:00Z">
              <w:tcPr>
                <w:tcW w:w="1139" w:type="dxa"/>
                <w:gridSpan w:val="3"/>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14" w:author="jcb2271" w:date="2025-02-07T18:21:00Z" w16du:dateUtc="2025-02-07T23:21:00Z">
              <w:tcPr>
                <w:tcW w:w="1205" w:type="dxa"/>
                <w:gridSpan w:val="3"/>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15" w:author="jcb2271" w:date="2025-02-07T18:21:00Z" w16du:dateUtc="2025-02-07T23:21:00Z">
            <w:trPr>
              <w:gridBefore w:val="1"/>
            </w:trPr>
          </w:trPrChange>
        </w:trPr>
        <w:tc>
          <w:tcPr>
            <w:tcW w:w="1349" w:type="dxa"/>
            <w:vAlign w:val="center"/>
            <w:tcPrChange w:id="216" w:author="jcb2271" w:date="2025-02-07T18:21:00Z" w16du:dateUtc="2025-02-07T23:21:00Z">
              <w:tcPr>
                <w:tcW w:w="1349" w:type="dxa"/>
                <w:gridSpan w:val="2"/>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17" w:author="jcb2271" w:date="2025-02-07T18:21:00Z" w16du:dateUtc="2025-02-07T23:21:00Z">
              <w:tcPr>
                <w:tcW w:w="1505" w:type="dxa"/>
                <w:gridSpan w:val="2"/>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18" w:author="jcb2271" w:date="2025-02-07T18:21:00Z" w16du:dateUtc="2025-02-07T23:21:00Z">
              <w:tcPr>
                <w:tcW w:w="1338" w:type="dxa"/>
                <w:gridSpan w:val="2"/>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19" w:author="jcb2271" w:date="2025-02-07T18:21:00Z" w16du:dateUtc="2025-02-07T23:21:00Z">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20" w:author="jcb2271" w:date="2025-02-07T18:21:00Z" w16du:dateUtc="2025-02-07T23:21:00Z">
              <w:tcPr>
                <w:tcW w:w="2160" w:type="dxa"/>
                <w:gridSpan w:val="2"/>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21" w:author="jcb2271" w:date="2025-02-07T18:21:00Z" w16du:dateUtc="2025-02-07T23:21:00Z">
              <w:tcPr>
                <w:tcW w:w="1261" w:type="dxa"/>
                <w:gridSpan w:val="3"/>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22" w:author="jcb2271" w:date="2025-02-07T18:21:00Z" w16du:dateUtc="2025-02-07T23:21:00Z">
              <w:tcPr>
                <w:tcW w:w="1139" w:type="dxa"/>
                <w:gridSpan w:val="3"/>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23" w:author="jcb2271" w:date="2025-02-07T18:21:00Z" w16du:dateUtc="2025-02-07T23:21:00Z">
              <w:tcPr>
                <w:tcW w:w="1205" w:type="dxa"/>
                <w:gridSpan w:val="3"/>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24" w:author="jcb2271" w:date="2025-02-07T18:21:00Z" w16du:dateUtc="2025-02-07T23:21:00Z">
            <w:trPr>
              <w:gridBefore w:val="1"/>
            </w:trPr>
          </w:trPrChange>
        </w:trPr>
        <w:tc>
          <w:tcPr>
            <w:tcW w:w="1349" w:type="dxa"/>
            <w:vAlign w:val="center"/>
            <w:tcPrChange w:id="225" w:author="jcb2271" w:date="2025-02-07T18:21:00Z" w16du:dateUtc="2025-02-07T23:21:00Z">
              <w:tcPr>
                <w:tcW w:w="1349" w:type="dxa"/>
                <w:gridSpan w:val="2"/>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26" w:author="jcb2271" w:date="2025-02-07T18:21:00Z" w16du:dateUtc="2025-02-07T23:21:00Z">
              <w:tcPr>
                <w:tcW w:w="1505" w:type="dxa"/>
                <w:gridSpan w:val="2"/>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27" w:author="jcb2271" w:date="2025-02-07T18:21:00Z" w16du:dateUtc="2025-02-07T23:21:00Z">
              <w:tcPr>
                <w:tcW w:w="1338" w:type="dxa"/>
                <w:gridSpan w:val="2"/>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28" w:author="jcb2271" w:date="2025-02-07T18:21:00Z" w16du:dateUtc="2025-02-07T23:21:00Z">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29" w:author="jcb2271" w:date="2025-02-07T18:21:00Z" w16du:dateUtc="2025-02-07T23:21:00Z">
              <w:tcPr>
                <w:tcW w:w="2160" w:type="dxa"/>
                <w:gridSpan w:val="2"/>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30" w:author="jcb2271" w:date="2025-02-07T18:21:00Z" w16du:dateUtc="2025-02-07T23:21:00Z">
              <w:tcPr>
                <w:tcW w:w="1261" w:type="dxa"/>
                <w:gridSpan w:val="3"/>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31" w:author="jcb2271" w:date="2025-02-07T18:21:00Z" w16du:dateUtc="2025-02-07T23:21:00Z">
              <w:tcPr>
                <w:tcW w:w="1139" w:type="dxa"/>
                <w:gridSpan w:val="3"/>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2" w:author="jcb2271" w:date="2025-02-07T18:21:00Z" w16du:dateUtc="2025-02-07T23:21:00Z">
              <w:tcPr>
                <w:tcW w:w="1205" w:type="dxa"/>
                <w:gridSpan w:val="3"/>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33" w:author="jcb2271" w:date="2025-02-07T18:21:00Z" w16du:dateUtc="2025-02-07T23:21:00Z">
            <w:tblPrEx>
              <w:tblW w:w="11253" w:type="dxa"/>
              <w:tblInd w:w="-792" w:type="dxa"/>
            </w:tblPrEx>
          </w:tblPrExChange>
        </w:tblPrEx>
        <w:trPr>
          <w:trPrChange w:id="234" w:author="jcb2271" w:date="2025-02-07T18:21:00Z" w16du:dateUtc="2025-02-07T23:21:00Z">
            <w:trPr>
              <w:gridAfter w:val="0"/>
            </w:trPr>
          </w:trPrChange>
        </w:trPr>
        <w:tc>
          <w:tcPr>
            <w:tcW w:w="1349" w:type="dxa"/>
            <w:vAlign w:val="center"/>
            <w:tcPrChange w:id="235" w:author="jcb2271" w:date="2025-02-07T18:21:00Z" w16du:dateUtc="2025-02-07T23:21:00Z">
              <w:tcPr>
                <w:tcW w:w="1349" w:type="dxa"/>
                <w:gridSpan w:val="2"/>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proofErr w:type="spellStart"/>
            <w:r>
              <w:rPr>
                <w:rFonts w:ascii="Times New Roman" w:eastAsia="Helvetica" w:hAnsi="Times New Roman" w:cs="Times New Roman"/>
                <w:color w:val="000000"/>
                <w:sz w:val="20"/>
                <w:szCs w:val="20"/>
              </w:rPr>
              <w:t>Robinaugh</w:t>
            </w:r>
            <w:proofErr w:type="spellEnd"/>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36" w:author="jcb2271" w:date="2025-02-07T18:21:00Z" w16du:dateUtc="2025-02-07T23:21:00Z">
              <w:tcPr>
                <w:tcW w:w="1505" w:type="dxa"/>
                <w:gridSpan w:val="2"/>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37" w:author="jcb2271" w:date="2025-02-07T18:21:00Z" w16du:dateUtc="2025-02-07T23:21:00Z">
              <w:tcPr>
                <w:tcW w:w="1338" w:type="dxa"/>
                <w:gridSpan w:val="2"/>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38" w:author="jcb2271" w:date="2025-02-07T18:21:00Z" w16du:dateUtc="2025-02-07T23:21:00Z">
              <w:tcPr>
                <w:tcW w:w="850" w:type="dxa"/>
                <w:gridSpan w:val="2"/>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39" w:author="jcb2271" w:date="2025-02-07T18:21:00Z" w16du:dateUtc="2025-02-07T23:21:00Z">
              <w:tcPr>
                <w:tcW w:w="2283" w:type="dxa"/>
                <w:gridSpan w:val="2"/>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40" w:author="jcb2271" w:date="2025-02-07T18:21:00Z" w16du:dateUtc="2025-02-07T23:21:00Z">
              <w:tcPr>
                <w:tcW w:w="1584" w:type="dxa"/>
                <w:gridSpan w:val="2"/>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41" w:author="jcb2271" w:date="2025-02-07T18:21:00Z" w16du:dateUtc="2025-02-07T23:21:00Z">
              <w:tcPr>
                <w:tcW w:w="1139" w:type="dxa"/>
                <w:gridSpan w:val="3"/>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42" w:author="jcb2271" w:date="2025-02-07T18:21:00Z" w16du:dateUtc="2025-02-07T23:21:00Z">
              <w:tcPr>
                <w:tcW w:w="1205" w:type="dxa"/>
                <w:gridSpan w:val="3"/>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43" w:author="jcb2271" w:date="2025-02-07T18:21:00Z" w16du:dateUtc="2025-02-07T23:21:00Z">
            <w:tblPrEx>
              <w:tblW w:w="11253" w:type="dxa"/>
              <w:tblInd w:w="-792" w:type="dxa"/>
            </w:tblPrEx>
          </w:tblPrExChange>
        </w:tblPrEx>
        <w:trPr>
          <w:trPrChange w:id="244" w:author="jcb2271" w:date="2025-02-07T18:21:00Z" w16du:dateUtc="2025-02-07T23:21:00Z">
            <w:trPr>
              <w:gridAfter w:val="0"/>
            </w:trPr>
          </w:trPrChange>
        </w:trPr>
        <w:tc>
          <w:tcPr>
            <w:tcW w:w="1349" w:type="dxa"/>
            <w:vAlign w:val="center"/>
            <w:tcPrChange w:id="245" w:author="jcb2271" w:date="2025-02-07T18:21:00Z" w16du:dateUtc="2025-02-07T23:21:00Z">
              <w:tcPr>
                <w:tcW w:w="1349" w:type="dxa"/>
                <w:gridSpan w:val="2"/>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46" w:author="jcb2271" w:date="2025-02-07T18:21:00Z" w16du:dateUtc="2025-02-07T23:21:00Z">
              <w:tcPr>
                <w:tcW w:w="1505" w:type="dxa"/>
                <w:gridSpan w:val="2"/>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47" w:author="jcb2271" w:date="2025-02-07T18:21:00Z" w16du:dateUtc="2025-02-07T23:21:00Z">
              <w:tcPr>
                <w:tcW w:w="1338" w:type="dxa"/>
                <w:gridSpan w:val="2"/>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48" w:author="jcb2271" w:date="2025-02-07T18:21:00Z" w16du:dateUtc="2025-02-07T23:21:00Z">
              <w:tcPr>
                <w:tcW w:w="850" w:type="dxa"/>
                <w:gridSpan w:val="2"/>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49" w:author="jcb2271" w:date="2025-02-07T18:21:00Z" w16du:dateUtc="2025-02-07T23:21:00Z">
              <w:tcPr>
                <w:tcW w:w="2283" w:type="dxa"/>
                <w:gridSpan w:val="2"/>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50" w:author="jcb2271" w:date="2025-02-07T18:21:00Z" w16du:dateUtc="2025-02-07T23:21:00Z">
              <w:tcPr>
                <w:tcW w:w="1584" w:type="dxa"/>
                <w:gridSpan w:val="2"/>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51" w:author="jcb2271" w:date="2025-02-07T18:21:00Z" w16du:dateUtc="2025-02-07T23:21:00Z">
              <w:tcPr>
                <w:tcW w:w="1139" w:type="dxa"/>
                <w:gridSpan w:val="3"/>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52" w:author="jcb2271" w:date="2025-02-07T18:21:00Z" w16du:dateUtc="2025-02-07T23:21:00Z">
              <w:tcPr>
                <w:tcW w:w="1205" w:type="dxa"/>
                <w:gridSpan w:val="3"/>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53" w:author="jcb2271" w:date="2025-02-07T18:21:00Z" w16du:dateUtc="2025-02-07T23:21:00Z">
            <w:trPr>
              <w:gridBefore w:val="1"/>
            </w:trPr>
          </w:trPrChange>
        </w:trPr>
        <w:tc>
          <w:tcPr>
            <w:tcW w:w="1349" w:type="dxa"/>
            <w:vAlign w:val="center"/>
            <w:tcPrChange w:id="254" w:author="jcb2271" w:date="2025-02-07T18:21:00Z" w16du:dateUtc="2025-02-07T23:21:00Z">
              <w:tcPr>
                <w:tcW w:w="1349" w:type="dxa"/>
                <w:gridSpan w:val="2"/>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proofErr w:type="spellStart"/>
            <w:r w:rsidRPr="00C41B77">
              <w:rPr>
                <w:rFonts w:ascii="Times New Roman" w:eastAsia="Helvetica" w:hAnsi="Times New Roman" w:cs="Times New Roman"/>
                <w:color w:val="000000"/>
                <w:sz w:val="20"/>
                <w:szCs w:val="20"/>
              </w:rPr>
              <w:t>Chanchaochai</w:t>
            </w:r>
            <w:proofErr w:type="spellEnd"/>
            <w:r w:rsidRPr="00C41B77">
              <w:rPr>
                <w:rFonts w:ascii="Times New Roman" w:eastAsia="Helvetica" w:hAnsi="Times New Roman" w:cs="Times New Roman"/>
                <w:color w:val="000000"/>
                <w:sz w:val="20"/>
                <w:szCs w:val="20"/>
              </w:rPr>
              <w:t xml:space="preserve"> &amp; Schwarz (2023)</w:t>
            </w:r>
          </w:p>
        </w:tc>
        <w:tc>
          <w:tcPr>
            <w:tcW w:w="1505" w:type="dxa"/>
            <w:vAlign w:val="center"/>
            <w:tcPrChange w:id="255" w:author="jcb2271" w:date="2025-02-07T18:21:00Z" w16du:dateUtc="2025-02-07T23:21:00Z">
              <w:tcPr>
                <w:tcW w:w="1505" w:type="dxa"/>
                <w:gridSpan w:val="2"/>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56" w:author="jcb2271" w:date="2025-02-07T18:21:00Z" w16du:dateUtc="2025-02-07T23:21:00Z">
              <w:tcPr>
                <w:tcW w:w="1338" w:type="dxa"/>
                <w:gridSpan w:val="2"/>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57" w:author="jcb2271" w:date="2025-02-07T18:21:00Z" w16du:dateUtc="2025-02-07T23:21:00Z">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258" w:author="jcb2271" w:date="2025-02-07T18:21:00Z" w16du:dateUtc="2025-02-07T23:21:00Z">
              <w:tcPr>
                <w:tcW w:w="2160" w:type="dxa"/>
                <w:gridSpan w:val="2"/>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259" w:author="jcb2271" w:date="2025-02-07T18:21:00Z" w16du:dateUtc="2025-02-07T23:21:00Z">
              <w:tcPr>
                <w:tcW w:w="1261" w:type="dxa"/>
                <w:gridSpan w:val="3"/>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260" w:author="jcb2271" w:date="2025-02-07T18:21:00Z" w16du:dateUtc="2025-02-07T23:21:00Z">
              <w:tcPr>
                <w:tcW w:w="1139" w:type="dxa"/>
                <w:gridSpan w:val="3"/>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61" w:author="jcb2271" w:date="2025-02-07T18:21:00Z" w16du:dateUtc="2025-02-07T23:21:00Z">
              <w:tcPr>
                <w:tcW w:w="1205" w:type="dxa"/>
                <w:gridSpan w:val="3"/>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rsidP="008332EB">
      <w:pPr>
        <w:pStyle w:val="Heading2"/>
        <w:ind w:firstLine="720"/>
        <w:rPr>
          <w:ins w:id="262" w:author="jcb2271" w:date="2025-02-07T13:34:00Z" w16du:dateUtc="2025-02-07T18:34:00Z"/>
          <w:b w:val="0"/>
          <w:bCs w:val="0"/>
          <w:i w:val="0"/>
          <w:iCs w:val="0"/>
          <w:rPrChange w:id="263" w:author="jcb2271" w:date="2025-02-07T13:34:00Z" w16du:dateUtc="2025-02-07T18:34:00Z">
            <w:rPr>
              <w:ins w:id="264" w:author="jcb2271" w:date="2025-02-07T13:34:00Z" w16du:dateUtc="2025-02-07T18:34:00Z"/>
            </w:rPr>
          </w:rPrChange>
        </w:rPr>
        <w:pPrChange w:id="265" w:author="jcb2271" w:date="2025-02-07T13:34:00Z" w16du:dateUtc="2025-02-07T18:34:00Z">
          <w:pPr>
            <w:pStyle w:val="Heading2"/>
          </w:pPr>
        </w:pPrChange>
      </w:pPr>
      <w:ins w:id="266" w:author="jcb2271" w:date="2025-02-07T13:34:00Z">
        <w:r w:rsidRPr="00BC7D68">
          <w:rPr>
            <w:b w:val="0"/>
            <w:bCs w:val="0"/>
            <w:i w:val="0"/>
            <w:iCs w:val="0"/>
            <w:rPrChange w:id="267" w:author="jcb2271" w:date="2025-02-07T13:34:00Z" w16du:dateUtc="2025-02-07T18:34:00Z">
              <w:rPr/>
            </w:rPrChange>
          </w:rPr>
          <w:lastRenderedPageBreak/>
          <w:t>It is imp</w:t>
        </w:r>
        <w:r w:rsidRPr="008332EB">
          <w:rPr>
            <w:b w:val="0"/>
            <w:bCs w:val="0"/>
            <w:i w:val="0"/>
            <w:iCs w:val="0"/>
            <w:rPrChange w:id="268" w:author="jcb2271" w:date="2025-02-07T13:34:00Z" w16du:dateUtc="2025-02-07T18:34:00Z">
              <w:rPr/>
            </w:rPrChange>
          </w:rPr>
          <w:t xml:space="preserve">ortant to note that not </w:t>
        </w:r>
        <w:r w:rsidRPr="008332EB">
          <w:rPr>
            <w:b w:val="0"/>
            <w:bCs w:val="0"/>
            <w:rPrChange w:id="269" w:author="jcb2271" w:date="2025-02-07T13:34:00Z" w16du:dateUtc="2025-02-07T18:34:00Z">
              <w:rPr/>
            </w:rPrChange>
          </w:rPr>
          <w:t>all</w:t>
        </w:r>
        <w:r w:rsidRPr="008332EB">
          <w:rPr>
            <w:b w:val="0"/>
            <w:bCs w:val="0"/>
            <w:i w:val="0"/>
            <w:iCs w:val="0"/>
            <w:rPrChange w:id="270" w:author="jcb2271" w:date="2025-02-07T13:34:00Z" w16du:dateUtc="2025-02-07T18:34:00Z">
              <w:rPr/>
            </w:rPrChange>
          </w:rPr>
          <w:t xml:space="preserve"> research designs are represented due to the limited availability of public data in the field of CSD and the inherent challenge of including </w:t>
        </w:r>
      </w:ins>
      <w:ins w:id="271" w:author="jcb2271" w:date="2025-02-07T13:34:00Z" w16du:dateUtc="2025-02-07T18:34:00Z">
        <w:r>
          <w:rPr>
            <w:b w:val="0"/>
            <w:bCs w:val="0"/>
            <w:i w:val="0"/>
            <w:iCs w:val="0"/>
          </w:rPr>
          <w:t>every</w:t>
        </w:r>
      </w:ins>
      <w:ins w:id="272" w:author="jcb2271" w:date="2025-02-07T13:34:00Z">
        <w:r w:rsidRPr="008332EB">
          <w:rPr>
            <w:b w:val="0"/>
            <w:bCs w:val="0"/>
            <w:i w:val="0"/>
            <w:iCs w:val="0"/>
            <w:rPrChange w:id="273" w:author="jcb2271" w:date="2025-02-07T13:34:00Z" w16du:dateUtc="2025-02-07T18:34:00Z">
              <w:rPr/>
            </w:rPrChange>
          </w:rPr>
          <w:t xml:space="preserve"> possible </w:t>
        </w:r>
      </w:ins>
      <w:ins w:id="274" w:author="jcb2271" w:date="2025-02-07T18:22:00Z" w16du:dateUtc="2025-02-07T23:22:00Z">
        <w:r w:rsidR="00831AF9">
          <w:rPr>
            <w:b w:val="0"/>
            <w:bCs w:val="0"/>
            <w:i w:val="0"/>
            <w:iCs w:val="0"/>
          </w:rPr>
          <w:t xml:space="preserve">study </w:t>
        </w:r>
      </w:ins>
      <w:ins w:id="275" w:author="jcb2271" w:date="2025-02-07T13:34:00Z">
        <w:r w:rsidRPr="008332EB">
          <w:rPr>
            <w:b w:val="0"/>
            <w:bCs w:val="0"/>
            <w:i w:val="0"/>
            <w:iCs w:val="0"/>
            <w:rPrChange w:id="276" w:author="jcb2271" w:date="2025-02-07T13:34:00Z" w16du:dateUtc="2025-02-07T18:34:00Z">
              <w:rPr/>
            </w:rPrChange>
          </w:rPr>
          <w:t>design. Instead, this approach</w:t>
        </w:r>
      </w:ins>
      <w:ins w:id="277" w:author="jcb2271" w:date="2025-02-07T13:34:00Z" w16du:dateUtc="2025-02-07T18:34:00Z">
        <w:r>
          <w:rPr>
            <w:b w:val="0"/>
            <w:bCs w:val="0"/>
            <w:i w:val="0"/>
            <w:iCs w:val="0"/>
          </w:rPr>
          <w:t xml:space="preserve"> was chosen to</w:t>
        </w:r>
      </w:ins>
      <w:ins w:id="278" w:author="jcb2271" w:date="2025-02-07T13:34:00Z">
        <w:r w:rsidRPr="008332EB">
          <w:rPr>
            <w:b w:val="0"/>
            <w:bCs w:val="0"/>
            <w:i w:val="0"/>
            <w:iCs w:val="0"/>
            <w:rPrChange w:id="279" w:author="jcb2271" w:date="2025-02-07T13:34:00Z" w16du:dateUtc="2025-02-07T18:34:00Z">
              <w:rPr/>
            </w:rPrChange>
          </w:rPr>
          <w:t xml:space="preserve"> prioritize representation across all subfields to </w:t>
        </w:r>
      </w:ins>
      <w:ins w:id="280" w:author="jcb2271" w:date="2025-02-07T13:34:00Z" w16du:dateUtc="2025-02-07T18:34:00Z">
        <w:r>
          <w:rPr>
            <w:b w:val="0"/>
            <w:bCs w:val="0"/>
            <w:i w:val="0"/>
            <w:iCs w:val="0"/>
          </w:rPr>
          <w:t>illustrate the application of synthetic data methods</w:t>
        </w:r>
      </w:ins>
      <w:ins w:id="281" w:author="jcb2271" w:date="2025-02-07T18:23:00Z" w16du:dateUtc="2025-02-07T23:23:00Z">
        <w:r w:rsidR="00077733">
          <w:rPr>
            <w:b w:val="0"/>
            <w:bCs w:val="0"/>
            <w:i w:val="0"/>
            <w:iCs w:val="0"/>
          </w:rPr>
          <w:t xml:space="preserve"> in CSD</w:t>
        </w:r>
      </w:ins>
      <w:ins w:id="282" w:author="jcb2271" w:date="2025-02-07T13:34:00Z">
        <w:r w:rsidRPr="008332EB">
          <w:rPr>
            <w:b w:val="0"/>
            <w:bCs w:val="0"/>
            <w:i w:val="0"/>
            <w:iCs w:val="0"/>
            <w:rPrChange w:id="283" w:author="jcb2271" w:date="2025-02-07T13:34:00Z" w16du:dateUtc="2025-02-07T18:34:00Z">
              <w:rPr/>
            </w:rPrChange>
          </w:rPr>
          <w:t xml:space="preserve">. To demonstrate the feasibility and </w:t>
        </w:r>
      </w:ins>
      <w:ins w:id="284" w:author="jcb2271" w:date="2025-02-07T13:35:00Z" w16du:dateUtc="2025-02-07T18:35:00Z">
        <w:r w:rsidR="002C4C29">
          <w:rPr>
            <w:b w:val="0"/>
            <w:bCs w:val="0"/>
            <w:i w:val="0"/>
            <w:iCs w:val="0"/>
          </w:rPr>
          <w:t>preliminary</w:t>
        </w:r>
      </w:ins>
      <w:ins w:id="285" w:author="jcb2271" w:date="2025-02-07T13:34:00Z">
        <w:r w:rsidRPr="008332EB">
          <w:rPr>
            <w:b w:val="0"/>
            <w:bCs w:val="0"/>
            <w:i w:val="0"/>
            <w:iCs w:val="0"/>
            <w:rPrChange w:id="286" w:author="jcb2271" w:date="2025-02-07T13:34:00Z" w16du:dateUtc="2025-02-07T18:34:00Z">
              <w:rPr/>
            </w:rPrChange>
          </w:rPr>
          <w:t xml:space="preserve"> utility of synthetic data, an analysis was chosen from each study </w:t>
        </w:r>
      </w:ins>
      <w:ins w:id="287" w:author="jcb2271" w:date="2025-02-07T13:35:00Z" w16du:dateUtc="2025-02-07T18:35:00Z">
        <w:r w:rsidR="00C157DB">
          <w:rPr>
            <w:b w:val="0"/>
            <w:bCs w:val="0"/>
            <w:i w:val="0"/>
            <w:iCs w:val="0"/>
          </w:rPr>
          <w:t>and</w:t>
        </w:r>
      </w:ins>
      <w:ins w:id="288" w:author="jcb2271" w:date="2025-02-07T13:34:00Z">
        <w:r w:rsidRPr="008332EB">
          <w:rPr>
            <w:b w:val="0"/>
            <w:bCs w:val="0"/>
            <w:i w:val="0"/>
            <w:iCs w:val="0"/>
            <w:rPrChange w:id="289" w:author="jcb2271" w:date="2025-02-07T13:34:00Z" w16du:dateUtc="2025-02-07T18:34:00Z">
              <w:rPr/>
            </w:rPrChange>
          </w:rPr>
          <w:t xml:space="preserve"> synthetic data</w:t>
        </w:r>
      </w:ins>
      <w:ins w:id="290" w:author="jcb2271" w:date="2025-02-07T13:35:00Z" w16du:dateUtc="2025-02-07T18:35:00Z">
        <w:r w:rsidR="00C157DB">
          <w:rPr>
            <w:b w:val="0"/>
            <w:bCs w:val="0"/>
            <w:i w:val="0"/>
            <w:iCs w:val="0"/>
          </w:rPr>
          <w:t xml:space="preserve"> was generated</w:t>
        </w:r>
      </w:ins>
      <w:ins w:id="291" w:author="jcb2271" w:date="2025-02-07T13:34:00Z">
        <w:r w:rsidRPr="008332EB">
          <w:rPr>
            <w:b w:val="0"/>
            <w:bCs w:val="0"/>
            <w:i w:val="0"/>
            <w:iCs w:val="0"/>
            <w:rPrChange w:id="292" w:author="jcb2271" w:date="2025-02-07T13:34:00Z" w16du:dateUtc="2025-02-07T18:34:00Z">
              <w:rPr/>
            </w:rPrChange>
          </w:rPr>
          <w:t xml:space="preserve"> for those variables</w:t>
        </w:r>
      </w:ins>
      <w:ins w:id="293" w:author="jcb2271" w:date="2025-02-07T13:35:00Z" w16du:dateUtc="2025-02-07T18:35:00Z">
        <w:r w:rsidR="00C157DB">
          <w:rPr>
            <w:b w:val="0"/>
            <w:bCs w:val="0"/>
            <w:i w:val="0"/>
            <w:iCs w:val="0"/>
          </w:rPr>
          <w:t xml:space="preserve">, as described </w:t>
        </w:r>
      </w:ins>
      <w:ins w:id="294" w:author="jcb2271" w:date="2025-02-07T18:23:00Z" w16du:dateUtc="2025-02-07T23:23:00Z">
        <w:r w:rsidR="005E611F">
          <w:rPr>
            <w:b w:val="0"/>
            <w:bCs w:val="0"/>
            <w:i w:val="0"/>
            <w:iCs w:val="0"/>
          </w:rPr>
          <w:t>below</w:t>
        </w:r>
      </w:ins>
      <w:ins w:id="295" w:author="jcb2271" w:date="2025-02-07T13:34:00Z">
        <w:r w:rsidRPr="008332EB">
          <w:rPr>
            <w:b w:val="0"/>
            <w:bCs w:val="0"/>
            <w:i w:val="0"/>
            <w:iCs w:val="0"/>
            <w:rPrChange w:id="296" w:author="jcb2271" w:date="2025-02-07T13:34:00Z" w16du:dateUtc="2025-02-07T18:34:00Z">
              <w:rPr/>
            </w:rPrChange>
          </w:rPr>
          <w:t>.</w:t>
        </w:r>
      </w:ins>
    </w:p>
    <w:p w14:paraId="7EDA0CF6" w14:textId="77777777" w:rsidR="008332EB" w:rsidRPr="003D706B" w:rsidRDefault="008332EB">
      <w:pPr>
        <w:pStyle w:val="Heading2"/>
        <w:rPr>
          <w:ins w:id="297" w:author="jcb2271" w:date="2025-02-07T13:34:00Z" w16du:dateUtc="2025-02-07T18:34:00Z"/>
          <w:i w:val="0"/>
          <w:iCs w:val="0"/>
          <w:rPrChange w:id="298" w:author="jcb2271" w:date="2025-02-07T18:23:00Z" w16du:dateUtc="2025-02-07T23:23:00Z">
            <w:rPr>
              <w:ins w:id="299" w:author="jcb2271" w:date="2025-02-07T13:34:00Z" w16du:dateUtc="2025-02-07T18:34:00Z"/>
            </w:rPr>
          </w:rPrChange>
        </w:rPr>
      </w:pPr>
    </w:p>
    <w:p w14:paraId="664EF6F6" w14:textId="75671CC2" w:rsidR="004B4BFD" w:rsidRDefault="00000000">
      <w:pPr>
        <w:pStyle w:val="Heading2"/>
      </w:pPr>
      <w:r>
        <w:t xml:space="preserve">Generation of Synthetic Datasets </w:t>
      </w:r>
      <w:ins w:id="300" w:author="jcb2271" w:date="2025-02-07T13:36:00Z">
        <w:r w:rsidR="00B1514D" w:rsidRPr="00B1514D">
          <w:t>with the Synthpop Package</w:t>
        </w:r>
      </w:ins>
      <w:del w:id="301" w:author="jcb2271" w:date="2025-02-07T13:36:00Z" w16du:dateUtc="2025-02-07T18:36:00Z">
        <w:r w:rsidDel="00B1514D">
          <w:delText>and Comparison with Original Dataset</w:delText>
        </w:r>
      </w:del>
    </w:p>
    <w:p w14:paraId="5A5CC51F" w14:textId="5DFF7F76" w:rsidR="00100066" w:rsidRDefault="00000000">
      <w:pPr>
        <w:pStyle w:val="FirstParagraph"/>
        <w:rPr>
          <w:ins w:id="302" w:author="jcb2271" w:date="2025-02-07T13:36:00Z" w16du:dateUtc="2025-02-07T18:36:00Z"/>
        </w:rPr>
      </w:pPr>
      <w:r>
        <w:t xml:space="preserve">Synthetic data generation and statistical analyses were conducted in R version 4.2.1 (R Core Team, 2022). </w:t>
      </w:r>
      <w:del w:id="303" w:author="jcb2271" w:date="2025-02-07T13:36:00Z" w16du:dateUtc="2025-02-07T18:36:00Z">
        <w:r w:rsidDel="00B501C2">
          <w:delText>Synthetic data was generated with t</w:delText>
        </w:r>
      </w:del>
      <w:ins w:id="304" w:author="jcb2271" w:date="2025-02-07T13:36:00Z" w16du:dateUtc="2025-02-07T18:36:00Z">
        <w:r w:rsidR="00B501C2">
          <w:t>T</w:t>
        </w:r>
      </w:ins>
      <w:r>
        <w:t xml:space="preserve">he </w:t>
      </w:r>
      <w:r>
        <w:rPr>
          <w:i/>
          <w:iCs/>
        </w:rPr>
        <w:t>synthpop</w:t>
      </w:r>
      <w:r>
        <w:t xml:space="preserve"> R package (version 1.8.0) (Nowok et al., 2016)</w:t>
      </w:r>
      <w:ins w:id="305" w:author="jcb2271" w:date="2025-02-07T13:36:00Z" w16du:dateUtc="2025-02-07T18:36:00Z">
        <w:r w:rsidR="00EF5E53">
          <w:t xml:space="preserve"> </w:t>
        </w:r>
      </w:ins>
      <w:ins w:id="306"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07" w:author="jcb2271" w:date="2025-02-07T13:36:00Z"/>
        </w:rPr>
      </w:pPr>
      <w:ins w:id="308" w:author="jcb2271" w:date="2025-02-07T13:36:00Z">
        <w:r w:rsidRPr="00100619">
          <w:t xml:space="preserve">For example, consider a dataset containing three variables: participant ID, </w:t>
        </w:r>
      </w:ins>
      <w:ins w:id="309" w:author="jcb2271" w:date="2025-02-07T18:24:00Z" w16du:dateUtc="2025-02-07T23:24:00Z">
        <w:r w:rsidR="00031333">
          <w:t>age</w:t>
        </w:r>
      </w:ins>
      <w:ins w:id="310" w:author="jcb2271" w:date="2025-02-07T13:36:00Z">
        <w:r w:rsidRPr="00100619">
          <w:t xml:space="preserve">, and </w:t>
        </w:r>
      </w:ins>
      <w:ins w:id="311" w:author="jcb2271" w:date="2025-02-07T18:24:00Z" w16du:dateUtc="2025-02-07T23:24:00Z">
        <w:r w:rsidR="00031333">
          <w:t>weight</w:t>
        </w:r>
      </w:ins>
      <w:ins w:id="312" w:author="jcb2271" w:date="2025-02-07T13:36:00Z">
        <w:r w:rsidRPr="00100619">
          <w:t xml:space="preserve">. The process would begin by synthesizing participant ID through random sampling from its observed distribution. </w:t>
        </w:r>
      </w:ins>
      <w:ins w:id="313" w:author="jcb2271" w:date="2025-02-07T18:24:00Z" w16du:dateUtc="2025-02-07T23:24:00Z">
        <w:r w:rsidR="006F2B79">
          <w:t>Age</w:t>
        </w:r>
      </w:ins>
      <w:ins w:id="314" w:author="jcb2271" w:date="2025-02-07T13:36:00Z">
        <w:r w:rsidRPr="00100619">
          <w:t xml:space="preserve"> would then be synthesized conditionally based on the synthetic participant ID values, with synthetic values drawn from predictions informed by the original data. Finally, </w:t>
        </w:r>
      </w:ins>
      <w:ins w:id="315" w:author="jcb2271" w:date="2025-02-07T18:24:00Z" w16du:dateUtc="2025-02-07T23:24:00Z">
        <w:r w:rsidR="00467367">
          <w:t>weight</w:t>
        </w:r>
      </w:ins>
      <w:ins w:id="316" w:author="jcb2271" w:date="2025-02-07T13:36:00Z">
        <w:r w:rsidRPr="00100619">
          <w:t xml:space="preserve"> would be synthesized conditionally on both participant ID and </w:t>
        </w:r>
      </w:ins>
      <w:ins w:id="317" w:author="jcb2271" w:date="2025-02-07T18:24:00Z" w16du:dateUtc="2025-02-07T23:24:00Z">
        <w:r w:rsidR="00352D3F">
          <w:t>age</w:t>
        </w:r>
      </w:ins>
      <w:ins w:id="318"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19" w:author="jcb2271" w:date="2025-02-07T13:36:00Z"/>
        </w:rPr>
      </w:pPr>
      <w:ins w:id="320"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w:t>
        </w:r>
        <w:proofErr w:type="spellStart"/>
        <w:r w:rsidRPr="00100619">
          <w:t>Nowok</w:t>
        </w:r>
        <w:proofErr w:type="spellEnd"/>
        <w:r w:rsidRPr="00100619">
          <w:t xml:space="preserve"> et al., 2016). Alternatively, users can select other tree-based methods, such as random forests, or parametric models like linear or logistic regression. This process resembles multiple imputation by chained equations (MICE) for handling missing data (van </w:t>
        </w:r>
        <w:proofErr w:type="spellStart"/>
        <w:r w:rsidRPr="00100619">
          <w:t>Buuren</w:t>
        </w:r>
        <w:proofErr w:type="spellEnd"/>
        <w:r w:rsidRPr="00100619">
          <w:t>, 2018) but with a key distinction: instead of imputing only missing values, synthpop generates entirely synthetic data (Raghunathan, 2021), significantly reducing disclosure risk.</w:t>
        </w:r>
      </w:ins>
    </w:p>
    <w:p w14:paraId="7E653AAB" w14:textId="411C0D5A" w:rsidR="004B4BFD" w:rsidRDefault="00100619" w:rsidP="00100619">
      <w:pPr>
        <w:pStyle w:val="FirstParagraph"/>
        <w:rPr>
          <w:ins w:id="321" w:author="jcb2271" w:date="2025-02-07T13:37:00Z" w16du:dateUtc="2025-02-07T18:37:00Z"/>
        </w:rPr>
      </w:pPr>
      <w:proofErr w:type="spellStart"/>
      <w:ins w:id="322" w:author="jcb2271" w:date="2025-02-07T13:36:00Z">
        <w:r w:rsidRPr="00100619">
          <w:t>Nowok</w:t>
        </w:r>
        <w:proofErr w:type="spellEnd"/>
        <w:r w:rsidRPr="00100619">
          <w:t xml:space="preserve">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23" w:author="jcb2271" w:date="2025-02-07T18:25:00Z">
        <w:r w:rsidR="004F4E88" w:rsidRPr="004F4E88">
          <w:t xml:space="preserve">choice of predictors, </w:t>
        </w:r>
      </w:ins>
      <w:ins w:id="324" w:author="jcb2271" w:date="2025-02-07T13:36:00Z">
        <w:r w:rsidRPr="00100619">
          <w:t xml:space="preserve">order of </w:t>
        </w:r>
      </w:ins>
      <w:ins w:id="325" w:author="jcb2271" w:date="2025-02-07T18:25:00Z" w16du:dateUtc="2025-02-07T23:25:00Z">
        <w:r w:rsidR="003017F0">
          <w:t xml:space="preserve">synthesized </w:t>
        </w:r>
      </w:ins>
      <w:ins w:id="326" w:author="jcb2271" w:date="2025-02-07T13:36:00Z">
        <w:r w:rsidRPr="00100619">
          <w:t>variables, smoothing parameters for continuous variables to enhance privacy, and rules for maintaining logical relationships. A detailed tutorial is available for further guidance on code implementation and utility evaluation (</w:t>
        </w:r>
        <w:r w:rsidRPr="00E24D06">
          <w:rPr>
            <w:b/>
            <w:bCs/>
            <w:rPrChange w:id="327" w:author="jcb2271" w:date="2025-02-07T18:25:00Z" w16du:dateUtc="2025-02-07T23:25:00Z">
              <w:rPr/>
            </w:rPrChange>
          </w:rPr>
          <w:t>Tutorial Citation Here</w:t>
        </w:r>
        <w:r w:rsidRPr="00100619">
          <w:t>).</w:t>
        </w:r>
      </w:ins>
      <w:del w:id="328" w:author="jcb2271" w:date="2025-02-07T13:36:00Z" w16du:dateUtc="2025-02-07T18:36:00Z">
        <w:r w:rsidR="00000000" w:rsidDel="00100619">
          <w:delText xml:space="preserve">Specifically, </w:delText>
        </w:r>
        <w:r w:rsidR="00000000" w:rsidDel="00100619">
          <w:rPr>
            <w:i/>
            <w:iCs/>
          </w:rPr>
          <w:delText>synthpop</w:delText>
        </w:r>
        <w:r w:rsidR="00000000"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R="00000000" w:rsidDel="00100619">
          <w:rPr>
            <w:i/>
            <w:iCs/>
          </w:rPr>
          <w:delText>p</w:delText>
        </w:r>
        <w:r w:rsidR="00000000" w:rsidDel="00100619">
          <w:delText xml:space="preserve">-value and effect size were recorded. If 95% of </w:delText>
        </w:r>
        <w:r w:rsidR="00000000" w:rsidDel="00100619">
          <w:rPr>
            <w:i/>
            <w:iCs/>
          </w:rPr>
          <w:delText>p</w:delText>
        </w:r>
        <w:r w:rsidR="00000000"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R="00000000" w:rsidDel="00100619">
          <w:rPr>
            <w:i/>
            <w:iCs/>
          </w:rPr>
          <w:delText>p</w:delText>
        </w:r>
        <w:r w:rsidR="00000000" w:rsidDel="00100619">
          <w:delText xml:space="preserve">-values (i.e., a ‘significant’ or ‘non-significant’ </w:delText>
        </w:r>
        <w:r w:rsidR="00000000" w:rsidDel="00100619">
          <w:rPr>
            <w:i/>
            <w:iCs/>
          </w:rPr>
          <w:delText>p</w:delText>
        </w:r>
        <w:r w:rsidR="00000000"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29" w:author="jcb2271" w:date="2025-02-07T13:37:00Z" w16du:dateUtc="2025-02-07T18:37:00Z"/>
        </w:rPr>
      </w:pPr>
    </w:p>
    <w:p w14:paraId="6BE3BC5C" w14:textId="5DB2789D" w:rsidR="004D5B48" w:rsidRDefault="004D5B48" w:rsidP="004D5B48">
      <w:pPr>
        <w:pStyle w:val="BodyText"/>
        <w:ind w:firstLine="0"/>
        <w:rPr>
          <w:ins w:id="330" w:author="jcb2271" w:date="2025-02-07T13:37:00Z" w16du:dateUtc="2025-02-07T18:37:00Z"/>
          <w:b/>
          <w:bCs/>
          <w:i/>
          <w:iCs/>
        </w:rPr>
      </w:pPr>
      <w:ins w:id="331" w:author="jcb2271" w:date="2025-02-07T13:37:00Z" w16du:dateUtc="2025-02-07T18:37:00Z">
        <w:r>
          <w:rPr>
            <w:b/>
            <w:bCs/>
            <w:i/>
            <w:iCs/>
          </w:rPr>
          <w:t>Evaluation of General and Specific Utility</w:t>
        </w:r>
      </w:ins>
    </w:p>
    <w:p w14:paraId="152E9F11" w14:textId="104BD0E8" w:rsidR="00EA7B9E" w:rsidRDefault="00BB7CC7" w:rsidP="009C5CB8">
      <w:pPr>
        <w:pStyle w:val="BodyText"/>
        <w:rPr>
          <w:ins w:id="332" w:author="jcb2271" w:date="2025-02-07T14:20:00Z" w16du:dateUtc="2025-02-07T19:20:00Z"/>
        </w:rPr>
      </w:pPr>
      <w:ins w:id="333" w:author="jcb2271" w:date="2025-02-07T13:37:00Z">
        <w:r w:rsidRPr="00BB7CC7">
          <w:rPr>
            <w:rPrChange w:id="334" w:author="jcb2271" w:date="2025-02-07T13:37:00Z" w16du:dateUtc="2025-02-07T18:37:00Z">
              <w:rPr>
                <w:b/>
                <w:bCs/>
                <w:i/>
                <w:iCs/>
              </w:rPr>
            </w:rPrChange>
          </w:rPr>
          <w:t xml:space="preserve">In the present study, we aimed to </w:t>
        </w:r>
      </w:ins>
      <w:ins w:id="335" w:author="jcb2271" w:date="2025-02-07T14:20:00Z" w16du:dateUtc="2025-02-07T19:20:00Z">
        <w:r w:rsidR="0092325F">
          <w:t>explore</w:t>
        </w:r>
      </w:ins>
      <w:ins w:id="336" w:author="jcb2271" w:date="2025-02-07T13:37:00Z">
        <w:r w:rsidRPr="00BB7CC7">
          <w:rPr>
            <w:rPrChange w:id="337" w:author="jcb2271" w:date="2025-02-07T13:37:00Z" w16du:dateUtc="2025-02-07T18:37:00Z">
              <w:rPr>
                <w:b/>
                <w:bCs/>
                <w:i/>
                <w:iCs/>
              </w:rPr>
            </w:rPrChange>
          </w:rPr>
          <w:t xml:space="preserve"> the feasibility </w:t>
        </w:r>
      </w:ins>
      <w:ins w:id="338" w:author="jcb2271" w:date="2025-02-07T14:20:00Z" w16du:dateUtc="2025-02-07T19:20:00Z">
        <w:r w:rsidR="0092325F">
          <w:t xml:space="preserve">and preliminary utility </w:t>
        </w:r>
      </w:ins>
      <w:ins w:id="339" w:author="jcb2271" w:date="2025-02-07T13:37:00Z">
        <w:r w:rsidRPr="00BB7CC7">
          <w:rPr>
            <w:rPrChange w:id="340" w:author="jcb2271" w:date="2025-02-07T13:37:00Z" w16du:dateUtc="2025-02-07T18:37:00Z">
              <w:rPr>
                <w:b/>
                <w:bCs/>
                <w:i/>
                <w:iCs/>
              </w:rPr>
            </w:rPrChange>
          </w:rPr>
          <w:t xml:space="preserve">of synthetic data to promote transparency and reproducibility </w:t>
        </w:r>
      </w:ins>
      <w:ins w:id="341" w:author="jcb2271" w:date="2025-02-07T14:20:00Z" w16du:dateUtc="2025-02-07T19:20:00Z">
        <w:r w:rsidR="0092325F">
          <w:t xml:space="preserve">in CSD. </w:t>
        </w:r>
      </w:ins>
      <w:ins w:id="342" w:author="jcb2271" w:date="2025-02-07T14:21:00Z" w16du:dateUtc="2025-02-07T19:21:00Z">
        <w:r w:rsidR="0092325F">
          <w:t>Utility was operationalized as general</w:t>
        </w:r>
      </w:ins>
      <w:ins w:id="343" w:author="jcb2271" w:date="2025-02-07T18:26:00Z" w16du:dateUtc="2025-02-07T23:26:00Z">
        <w:r w:rsidR="00D42311">
          <w:t xml:space="preserve"> (i.e., does the synthetic data resemble the original data in its statistical properties and distribution?)</w:t>
        </w:r>
      </w:ins>
      <w:ins w:id="344" w:author="jcb2271" w:date="2025-02-07T14:21:00Z" w16du:dateUtc="2025-02-07T19:21:00Z">
        <w:r w:rsidR="0092325F">
          <w:t xml:space="preserve"> and specific</w:t>
        </w:r>
      </w:ins>
      <w:ins w:id="345" w:author="jcb2271" w:date="2025-02-07T18:26:00Z" w16du:dateUtc="2025-02-07T23:26:00Z">
        <w:r w:rsidR="00D42311">
          <w:t xml:space="preserve"> (i.e., </w:t>
        </w:r>
      </w:ins>
      <w:ins w:id="346" w:author="jcb2271" w:date="2025-02-07T18:27:00Z" w16du:dateUtc="2025-02-07T23:27:00Z">
        <w:r w:rsidR="00D42311">
          <w:t>are</w:t>
        </w:r>
      </w:ins>
      <w:ins w:id="347" w:author="jcb2271" w:date="2025-02-07T18:26:00Z" w16du:dateUtc="2025-02-07T23:26:00Z">
        <w:r w:rsidR="00D42311">
          <w:t xml:space="preserve"> </w:t>
        </w:r>
      </w:ins>
      <w:ins w:id="348" w:author="jcb2271" w:date="2025-02-07T18:27:00Z" w16du:dateUtc="2025-02-07T23:27:00Z">
        <w:r w:rsidR="00D42311">
          <w:t xml:space="preserve">inferential </w:t>
        </w:r>
      </w:ins>
      <w:ins w:id="349" w:author="jcb2271" w:date="2025-02-07T18:26:00Z" w16du:dateUtc="2025-02-07T23:26:00Z">
        <w:r w:rsidR="00D42311">
          <w:t>relationship</w:t>
        </w:r>
      </w:ins>
      <w:ins w:id="350" w:author="jcb2271" w:date="2025-02-07T18:27:00Z" w16du:dateUtc="2025-02-07T23:27:00Z">
        <w:r w:rsidR="00D42311">
          <w:t>s</w:t>
        </w:r>
      </w:ins>
      <w:ins w:id="351" w:author="jcb2271" w:date="2025-02-07T18:26:00Z" w16du:dateUtc="2025-02-07T23:26:00Z">
        <w:r w:rsidR="00D42311">
          <w:t xml:space="preserve"> between v</w:t>
        </w:r>
      </w:ins>
      <w:ins w:id="352" w:author="jcb2271" w:date="2025-02-07T18:27:00Z" w16du:dateUtc="2025-02-07T23:27:00Z">
        <w:r w:rsidR="00D42311">
          <w:t>ariables maintained?)</w:t>
        </w:r>
      </w:ins>
      <w:ins w:id="353" w:author="jcb2271" w:date="2025-02-07T14:21:00Z" w16du:dateUtc="2025-02-07T19:21:00Z">
        <w:r w:rsidR="0092325F">
          <w:t xml:space="preserve">. </w:t>
        </w:r>
      </w:ins>
      <w:ins w:id="354" w:author="jcb2271" w:date="2025-02-07T13:37:00Z">
        <w:r w:rsidRPr="00BB7CC7">
          <w:rPr>
            <w:rPrChange w:id="355" w:author="jcb2271" w:date="2025-02-07T13:37:00Z" w16du:dateUtc="2025-02-07T18:37:00Z">
              <w:rPr>
                <w:b/>
                <w:bCs/>
                <w:i/>
                <w:iCs/>
              </w:rPr>
            </w:rPrChange>
          </w:rPr>
          <w:t xml:space="preserve">To evaluate </w:t>
        </w:r>
      </w:ins>
      <w:ins w:id="356" w:author="jcb2271" w:date="2025-02-07T14:20:00Z" w16du:dateUtc="2025-02-07T19:20:00Z">
        <w:r w:rsidR="0016795E">
          <w:t>general</w:t>
        </w:r>
      </w:ins>
      <w:ins w:id="357" w:author="jcb2271" w:date="2025-02-07T13:37:00Z">
        <w:r w:rsidRPr="00BB7CC7">
          <w:rPr>
            <w:rPrChange w:id="358" w:author="jcb2271" w:date="2025-02-07T13:37:00Z" w16du:dateUtc="2025-02-07T18:37:00Z">
              <w:rPr>
                <w:b/>
                <w:bCs/>
                <w:i/>
                <w:iCs/>
              </w:rPr>
            </w:rPrChange>
          </w:rPr>
          <w:t xml:space="preserve"> utility, </w:t>
        </w:r>
      </w:ins>
      <w:ins w:id="359" w:author="jcb2271" w:date="2025-02-07T14:21:00Z">
        <w:r w:rsidR="00EA6580" w:rsidRPr="00EA6580">
          <w:t xml:space="preserve">we </w:t>
        </w:r>
      </w:ins>
      <w:ins w:id="360" w:author="jcb2271" w:date="2025-02-07T14:21:00Z" w16du:dateUtc="2025-02-07T19:21:00Z">
        <w:r w:rsidR="00B20962">
          <w:t>visually compared</w:t>
        </w:r>
      </w:ins>
      <w:ins w:id="361" w:author="jcb2271" w:date="2025-02-07T14:21:00Z">
        <w:r w:rsidR="00EA6580" w:rsidRPr="00EA6580">
          <w:t xml:space="preserve"> univariate (e.g.., bar charts, histograms) and bivariate joint distributions (e.g., scatterplots) </w:t>
        </w:r>
      </w:ins>
      <w:ins w:id="362" w:author="jcb2271" w:date="2025-02-07T14:22:00Z" w16du:dateUtc="2025-02-07T19:22:00Z">
        <w:r w:rsidR="00B20962">
          <w:t>between the original and synthetic dataset</w:t>
        </w:r>
      </w:ins>
      <w:ins w:id="363" w:author="jcb2271" w:date="2025-02-07T14:23:00Z" w16du:dateUtc="2025-02-07T19:23:00Z">
        <w:r w:rsidR="00C26ADC">
          <w:t xml:space="preserve">, and evaluated </w:t>
        </w:r>
      </w:ins>
      <w:ins w:id="364" w:author="jcb2271" w:date="2025-02-07T14:28:00Z">
        <w:r w:rsidR="0041121E" w:rsidRPr="0041121E">
          <w:t xml:space="preserve">the predicted probability that a record comes from the synthetic data (e.g., propensity mean squared error; </w:t>
        </w:r>
        <w:proofErr w:type="spellStart"/>
        <w:r w:rsidR="0041121E" w:rsidRPr="0041121E">
          <w:rPr>
            <w:i/>
            <w:iCs/>
          </w:rPr>
          <w:t>pMSE</w:t>
        </w:r>
      </w:ins>
      <w:proofErr w:type="spellEnd"/>
      <w:ins w:id="365" w:author="jcb2271" w:date="2025-02-07T14:28:00Z" w16du:dateUtc="2025-02-07T19:28:00Z">
        <w:r w:rsidR="00087D0F" w:rsidRPr="00087D0F">
          <w:rPr>
            <w:rPrChange w:id="366" w:author="jcb2271" w:date="2025-02-07T14:28:00Z" w16du:dateUtc="2025-02-07T19:28:00Z">
              <w:rPr>
                <w:i/>
                <w:iCs/>
              </w:rPr>
            </w:rPrChange>
          </w:rPr>
          <w:t>)</w:t>
        </w:r>
      </w:ins>
      <w:ins w:id="367" w:author="jcb2271" w:date="2025-02-07T14:21:00Z">
        <w:r w:rsidR="00EA6580" w:rsidRPr="00EA6580">
          <w:t>.</w:t>
        </w:r>
      </w:ins>
      <w:ins w:id="368" w:author="jcb2271" w:date="2025-02-07T14:21:00Z" w16du:dateUtc="2025-02-07T19:21:00Z">
        <w:r w:rsidR="00EA6580">
          <w:t xml:space="preserve"> </w:t>
        </w:r>
      </w:ins>
      <w:ins w:id="369" w:author="jcb2271" w:date="2025-02-07T14:22:00Z" w16du:dateUtc="2025-02-07T19:22:00Z">
        <w:r w:rsidR="0026322E">
          <w:t xml:space="preserve">To assess specific utility, a statistical analysis was selected from </w:t>
        </w:r>
        <w:r w:rsidR="0026322E">
          <w:lastRenderedPageBreak/>
          <w:t xml:space="preserve">each study and performed </w:t>
        </w:r>
      </w:ins>
      <w:ins w:id="370" w:author="jcb2271" w:date="2025-02-07T18:27:00Z" w16du:dateUtc="2025-02-07T23:27:00Z">
        <w:r w:rsidR="0062563E">
          <w:t xml:space="preserve">separately </w:t>
        </w:r>
      </w:ins>
      <w:ins w:id="371" w:author="jcb2271" w:date="2025-02-07T14:22:00Z" w16du:dateUtc="2025-02-07T19:22:00Z">
        <w:r w:rsidR="0026322E">
          <w:t xml:space="preserve">with the </w:t>
        </w:r>
      </w:ins>
      <w:ins w:id="372" w:author="jcb2271" w:date="2025-02-07T18:28:00Z" w16du:dateUtc="2025-02-07T23:28:00Z">
        <w:r w:rsidR="0062563E">
          <w:t>original</w:t>
        </w:r>
      </w:ins>
      <w:ins w:id="373" w:author="jcb2271" w:date="2025-02-07T18:27:00Z" w16du:dateUtc="2025-02-07T23:27:00Z">
        <w:r w:rsidR="0062563E">
          <w:t xml:space="preserve"> and</w:t>
        </w:r>
      </w:ins>
      <w:ins w:id="374" w:author="jcb2271" w:date="2025-02-07T18:28:00Z" w16du:dateUtc="2025-02-07T23:28:00Z">
        <w:r w:rsidR="0062563E">
          <w:t xml:space="preserve"> the synthetic</w:t>
        </w:r>
      </w:ins>
      <w:ins w:id="375" w:author="jcb2271" w:date="2025-02-07T14:22:00Z" w16du:dateUtc="2025-02-07T19:22:00Z">
        <w:r w:rsidR="0026322E">
          <w:t xml:space="preserve"> data.</w:t>
        </w:r>
      </w:ins>
      <w:ins w:id="376" w:author="jcb2271" w:date="2025-02-07T14:28:00Z" w16du:dateUtc="2025-02-07T19:28:00Z">
        <w:r w:rsidR="00CA3FB5">
          <w:t xml:space="preserve"> </w:t>
        </w:r>
      </w:ins>
      <w:ins w:id="377" w:author="jcb2271" w:date="2025-02-07T14:29:00Z" w16du:dateUtc="2025-02-07T19:29:00Z">
        <w:r w:rsidR="00303C0E">
          <w:t xml:space="preserve">Greater overlap in </w:t>
        </w:r>
      </w:ins>
      <w:ins w:id="378" w:author="jcb2271" w:date="2025-02-07T18:32:00Z" w16du:dateUtc="2025-02-07T23:32:00Z">
        <w:r w:rsidR="0066203D">
          <w:t xml:space="preserve">effect size or coefficient </w:t>
        </w:r>
      </w:ins>
      <w:ins w:id="379" w:author="jcb2271" w:date="2025-02-07T14:28:00Z" w16du:dateUtc="2025-02-07T19:28:00Z">
        <w:r w:rsidR="00303C0E">
          <w:t xml:space="preserve">confidence intervals </w:t>
        </w:r>
      </w:ins>
      <w:ins w:id="380" w:author="jcb2271" w:date="2025-02-07T14:29:00Z" w16du:dateUtc="2025-02-07T19:29:00Z">
        <w:r w:rsidR="00303C0E">
          <w:t xml:space="preserve">and similar </w:t>
        </w:r>
        <w:r w:rsidR="00303C0E">
          <w:rPr>
            <w:i/>
            <w:iCs/>
          </w:rPr>
          <w:t>p</w:t>
        </w:r>
        <w:r w:rsidR="00303C0E">
          <w:t xml:space="preserve">-value </w:t>
        </w:r>
      </w:ins>
      <w:ins w:id="381" w:author="jcb2271" w:date="2025-02-07T18:36:00Z" w16du:dateUtc="2025-02-07T23:36:00Z">
        <w:r w:rsidR="00162957">
          <w:t xml:space="preserve">inferences </w:t>
        </w:r>
      </w:ins>
      <w:ins w:id="382" w:author="jcb2271" w:date="2025-02-07T14:29:00Z" w16du:dateUtc="2025-02-07T19:29:00Z">
        <w:r w:rsidR="00303C0E">
          <w:t xml:space="preserve">(i.e., significant or non-significant) </w:t>
        </w:r>
      </w:ins>
      <w:ins w:id="383" w:author="jcb2271" w:date="2025-02-07T18:36:00Z" w16du:dateUtc="2025-02-07T23:36:00Z">
        <w:r w:rsidR="00D24EB1">
          <w:t>indicated greater</w:t>
        </w:r>
      </w:ins>
      <w:ins w:id="384" w:author="jcb2271" w:date="2025-02-07T14:29:00Z" w16du:dateUtc="2025-02-07T19:29:00Z">
        <w:r w:rsidR="00303C0E">
          <w:t xml:space="preserve"> specific utility.</w:t>
        </w:r>
      </w:ins>
      <w:ins w:id="385" w:author="jcb2271" w:date="2025-02-07T14:30:00Z" w16du:dateUtc="2025-02-07T19:30:00Z">
        <w:r w:rsidR="00C958C2">
          <w:t xml:space="preserve"> Since Curtis et al. (2023) </w:t>
        </w:r>
      </w:ins>
      <w:ins w:id="386" w:author="jcb2271" w:date="2025-02-07T18:28:00Z" w16du:dateUtc="2025-02-07T23:28:00Z">
        <w:r w:rsidR="000958BA">
          <w:t xml:space="preserve">examined median and interquartile ranges (IQR) instead of statistical models, </w:t>
        </w:r>
      </w:ins>
      <w:ins w:id="387" w:author="jcb2271" w:date="2025-02-07T17:56:00Z" w16du:dateUtc="2025-02-07T22:56:00Z">
        <w:r w:rsidR="00801C86">
          <w:t>only general</w:t>
        </w:r>
      </w:ins>
      <w:ins w:id="388" w:author="jcb2271" w:date="2025-02-07T14:30:00Z" w16du:dateUtc="2025-02-07T19:30:00Z">
        <w:r w:rsidR="00C958C2">
          <w:t xml:space="preserve"> utility was examined.</w:t>
        </w:r>
      </w:ins>
      <w:ins w:id="389" w:author="jcb2271" w:date="2025-02-07T14:31:00Z" w16du:dateUtc="2025-02-07T19:31:00Z">
        <w:r w:rsidR="009C5CB8">
          <w:t xml:space="preserve"> </w:t>
        </w:r>
      </w:ins>
      <w:ins w:id="390" w:author="jcb2271" w:date="2025-02-07T14:31:00Z">
        <w:r w:rsidR="00F11732" w:rsidRPr="00F11732">
          <w:t xml:space="preserve">The </w:t>
        </w:r>
      </w:ins>
      <w:ins w:id="391" w:author="jcb2271" w:date="2025-02-07T14:31:00Z" w16du:dateUtc="2025-02-07T19:31:00Z">
        <w:r w:rsidR="0070451A">
          <w:t xml:space="preserve">pre-registered </w:t>
        </w:r>
      </w:ins>
      <w:ins w:id="392" w:author="jcb2271" w:date="2025-02-07T14:31:00Z">
        <w:r w:rsidR="00F11732" w:rsidRPr="00F11732">
          <w:t xml:space="preserve">analysis plan </w:t>
        </w:r>
      </w:ins>
      <w:ins w:id="393" w:author="jcb2271" w:date="2025-02-07T14:31:00Z" w16du:dateUtc="2025-02-07T19:31:00Z">
        <w:r w:rsidR="0070451A">
          <w:t xml:space="preserve">and </w:t>
        </w:r>
      </w:ins>
      <w:ins w:id="394" w:author="jcb2271" w:date="2025-02-07T18:29:00Z" w16du:dateUtc="2025-02-07T23:29:00Z">
        <w:r w:rsidR="00003ED6">
          <w:t xml:space="preserve">corresponding </w:t>
        </w:r>
      </w:ins>
      <w:ins w:id="395" w:author="jcb2271" w:date="2025-02-07T14:31:00Z" w16du:dateUtc="2025-02-07T19:31:00Z">
        <w:r w:rsidR="0070451A">
          <w:t>deviations are publicly available</w:t>
        </w:r>
      </w:ins>
      <w:ins w:id="396"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397" w:author="jcb2271" w:date="2025-02-07T14:31:00Z" w16du:dateUtc="2025-02-07T19:31:00Z">
        <w:r w:rsidR="00F11732" w:rsidRPr="00F11732">
          <w:fldChar w:fldCharType="end"/>
        </w:r>
      </w:ins>
      <w:ins w:id="398" w:author="jcb2271" w:date="2025-02-07T14:31:00Z">
        <w:r w:rsidR="00F11732" w:rsidRPr="00F11732">
          <w:t>).</w:t>
        </w:r>
      </w:ins>
    </w:p>
    <w:p w14:paraId="6C308151" w14:textId="309436F7" w:rsidR="00BB7CC7" w:rsidRPr="00BB7CC7" w:rsidDel="008F76F3" w:rsidRDefault="00BB7CC7" w:rsidP="00A53F73">
      <w:pPr>
        <w:pStyle w:val="BodyText"/>
        <w:rPr>
          <w:del w:id="399" w:author="jcb2271" w:date="2025-02-07T14:29:00Z" w16du:dateUtc="2025-02-07T19:29:00Z"/>
        </w:rPr>
        <w:pPrChange w:id="400" w:author="jcb2271" w:date="2025-02-07T14:20:00Z" w16du:dateUtc="2025-02-07T19:20:00Z">
          <w:pPr>
            <w:pStyle w:val="FirstParagraph"/>
          </w:pPr>
        </w:pPrChange>
      </w:pPr>
    </w:p>
    <w:p w14:paraId="0C88A344" w14:textId="32C8A3A3" w:rsidR="004B4BFD" w:rsidDel="00925193" w:rsidRDefault="00000000">
      <w:pPr>
        <w:pStyle w:val="Heading5"/>
        <w:rPr>
          <w:del w:id="401" w:author="jcb2271" w:date="2025-02-07T18:42:00Z" w16du:dateUtc="2025-02-07T23:42:00Z"/>
        </w:rPr>
      </w:pPr>
      <w:bookmarkStart w:id="402" w:name="table-3-here."/>
      <w:del w:id="403" w:author="jcb2271" w:date="2025-02-07T18:42:00Z" w16du:dateUtc="2025-02-07T23:42:00Z">
        <w:r w:rsidDel="00925193">
          <w:delText>Table 3 here.</w:delText>
        </w:r>
      </w:del>
    </w:p>
    <w:p w14:paraId="70EC25D1" w14:textId="59FD282E" w:rsidR="004B4BFD" w:rsidDel="003E093D" w:rsidRDefault="00000000">
      <w:pPr>
        <w:pStyle w:val="FirstParagraph"/>
        <w:rPr>
          <w:del w:id="404" w:author="jcb2271" w:date="2025-02-07T14:30:00Z" w16du:dateUtc="2025-02-07T19:30:00Z"/>
        </w:rPr>
      </w:pPr>
      <w:del w:id="405"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06"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07" w:name="results"/>
      <w:bookmarkEnd w:id="134"/>
      <w:bookmarkEnd w:id="156"/>
      <w:bookmarkEnd w:id="402"/>
      <w:r>
        <w:t>Results</w:t>
      </w:r>
    </w:p>
    <w:p w14:paraId="27A79678" w14:textId="51FA9AE6" w:rsidR="004B4BFD" w:rsidDel="00E95623" w:rsidRDefault="00000000">
      <w:pPr>
        <w:pStyle w:val="FirstParagraph"/>
        <w:rPr>
          <w:del w:id="408" w:author="jcb2271" w:date="2025-02-07T14:31:00Z" w16du:dateUtc="2025-02-07T19:31:00Z"/>
        </w:rPr>
      </w:pPr>
      <w:del w:id="409"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10" w:name="X1716400c673c6b2a3875136098aa2cae081f9a7"/>
      <w:del w:id="411" w:author="jcb2271" w:date="2025-02-07T14:38:00Z" w16du:dateUtc="2025-02-07T19:38:00Z">
        <w:r w:rsidDel="00D77346">
          <w:delText xml:space="preserve">Study 1: Normative Reference Values for </w:delText>
        </w:r>
      </w:del>
      <w:r>
        <w:t>Swallowing</w:t>
      </w:r>
      <w:del w:id="412" w:author="jcb2271" w:date="2025-02-07T14:38:00Z" w16du:dateUtc="2025-02-07T19:38:00Z">
        <w:r w:rsidDel="00D77346">
          <w:delText xml:space="preserve"> Outcomes</w:delText>
        </w:r>
      </w:del>
    </w:p>
    <w:p w14:paraId="49FD77A6" w14:textId="77777777" w:rsidR="004B4BFD" w:rsidRDefault="00000000">
      <w:pPr>
        <w:pStyle w:val="FirstParagraph"/>
      </w:pPr>
      <w:r>
        <w: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14:paraId="1BE4034F" w14:textId="6B3768BA" w:rsidR="004B4BFD" w:rsidDel="0074709F" w:rsidRDefault="00000000">
      <w:pPr>
        <w:pStyle w:val="BodyText"/>
        <w:rPr>
          <w:del w:id="413" w:author="jcb2271" w:date="2025-02-07T14:40:00Z" w16du:dateUtc="2025-02-07T19:40:00Z"/>
        </w:rPr>
      </w:pPr>
      <w:del w:id="414"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15" w:author="jcb2271" w:date="2025-02-07T14:40:00Z" w16du:dateUtc="2025-02-07T19:40:00Z"/>
        </w:rPr>
      </w:pPr>
      <w:del w:id="416"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17" w:author="jcb2271" w:date="2025-02-07T14:40:00Z" w16du:dateUtc="2025-02-07T19:40:00Z"/>
        </w:rPr>
      </w:pPr>
      <w:del w:id="418"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19" w:author="jcb2271" w:date="2025-02-07T14:40:00Z" w16du:dateUtc="2025-02-07T19:40:00Z"/>
        </w:rPr>
      </w:pPr>
      <w:del w:id="420"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21" w:author="jcb2271" w:date="2025-02-07T14:40:00Z" w16du:dateUtc="2025-02-07T19:40:00Z"/>
        </w:rPr>
      </w:pPr>
      <w:del w:id="422"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23" w:author="jcb2271" w:date="2025-02-07T14:40:00Z" w16du:dateUtc="2025-02-07T19:40:00Z"/>
        </w:rPr>
      </w:pPr>
      <w:del w:id="424"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25" w:author="jcb2271" w:date="2025-02-07T14:40:00Z" w16du:dateUtc="2025-02-07T19:40:00Z"/>
        </w:rPr>
      </w:pPr>
      <w:del w:id="426"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427" w:author="jcb2271" w:date="2025-02-07T14:40:00Z" w16du:dateUtc="2025-02-07T19:40:00Z"/>
        </w:rPr>
      </w:pPr>
      <w:del w:id="428"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7777777" w:rsidR="004B4BFD" w:rsidRDefault="00000000">
      <w:pPr>
        <w:pStyle w:val="Heading5"/>
      </w:pPr>
      <w:bookmarkStart w:id="429" w:name="figure-1-here."/>
      <w:r>
        <w:t>Figure 1 here.</w:t>
      </w:r>
    </w:p>
    <w:p w14:paraId="4097F598" w14:textId="77777777" w:rsidR="004B4BFD" w:rsidRDefault="00000000">
      <w:pPr>
        <w:pStyle w:val="FirstParagraph"/>
      </w:pPr>
      <w:r>
        <w:t xml:space="preserve">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t>
      </w:r>
      <w:r>
        <w:lastRenderedPageBreak/>
        <w:t>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p w14:paraId="20B5AC2D" w14:textId="77777777" w:rsidR="004B4BFD" w:rsidRDefault="00000000">
      <w:pPr>
        <w:pStyle w:val="Heading3"/>
      </w:pPr>
      <w:bookmarkStart w:id="430" w:name="Xad1b62d3e68ad7e317afaf8751ff3120474d94a"/>
      <w:bookmarkEnd w:id="410"/>
      <w:bookmarkEnd w:id="429"/>
      <w:r>
        <w:t>Study 2: Vowel Acoustics as Predictors of Speech Intelligibility in Dysarthria</w:t>
      </w:r>
    </w:p>
    <w:p w14:paraId="749B0520" w14:textId="77777777" w:rsidR="004B4BFD" w:rsidRDefault="00000000">
      <w:pPr>
        <w:pStyle w:val="FirstParagraph"/>
      </w:pPr>
      <w:r>
        <w: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
          <w:iCs/>
        </w:rPr>
        <w:t>p</w:t>
      </w:r>
      <w:r>
        <w:t xml:space="preserve"> &lt; .001) with a Cohen’s </w:t>
      </w:r>
      <w:r>
        <w:rPr>
          <w:i/>
          <w:iCs/>
        </w:rPr>
        <w:t>f</w:t>
      </w:r>
      <w:r>
        <w:t xml:space="preserve"> of 0.59, corresponding to a conventionally “large” effect size (Table 3).</w:t>
      </w:r>
    </w:p>
    <w:p w14:paraId="7A20811A" w14:textId="77777777" w:rsidR="004B4BFD" w:rsidRDefault="00000000">
      <w:pPr>
        <w:pStyle w:val="BodyText"/>
      </w:pPr>
      <w:r>
        <w: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14:paraId="4C05B29D" w14:textId="77777777" w:rsidR="004B4BFD" w:rsidRDefault="00000000">
      <w:pPr>
        <w:pStyle w:val="SourceCode"/>
      </w:pPr>
      <w:r>
        <w:rPr>
          <w:rStyle w:val="CommentTok"/>
        </w:rPr>
        <w:t># import original data</w:t>
      </w:r>
      <w:r>
        <w:br/>
      </w:r>
      <w:r>
        <w:rPr>
          <w:rStyle w:val="NormalTok"/>
        </w:rPr>
        <w:t xml:space="preserve">articulation_original_data </w:t>
      </w:r>
      <w:r>
        <w:rPr>
          <w:rStyle w:val="OtherTok"/>
        </w:rPr>
        <w:t>&lt;-</w:t>
      </w:r>
      <w:r>
        <w:rPr>
          <w:rStyle w:val="NormalTok"/>
        </w:rPr>
        <w:t xml:space="preserve"> rio</w:t>
      </w:r>
      <w:r>
        <w:rPr>
          <w:rStyle w:val="SpecialCharTok"/>
        </w:rPr>
        <w:t>::</w:t>
      </w:r>
      <w:r>
        <w:rPr>
          <w:rStyle w:val="FunctionTok"/>
        </w:rPr>
        <w:t>import</w:t>
      </w:r>
      <w:r>
        <w:rPr>
          <w:rStyle w:val="NormalTok"/>
        </w:rPr>
        <w:t>(</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02_Articulation"</w:t>
      </w:r>
      <w:r>
        <w:rPr>
          <w:rStyle w:val="NormalTok"/>
        </w:rPr>
        <w:t xml:space="preserve">, </w:t>
      </w:r>
      <w:r>
        <w:rPr>
          <w:rStyle w:val="StringTok"/>
        </w:rPr>
        <w:t>"data_Acoustic Measures.csv"</w:t>
      </w:r>
      <w:r>
        <w:rPr>
          <w:rStyle w:val="NormalTok"/>
        </w:rPr>
        <w:t>)</w:t>
      </w:r>
      <w:r>
        <w:br/>
      </w:r>
      <w:r>
        <w:rPr>
          <w:rStyle w:val="NormalTok"/>
        </w:rPr>
        <w:t xml:space="preserve">) </w:t>
      </w:r>
      <w:r>
        <w:rPr>
          <w:rStyle w:val="SpecialCharTok"/>
        </w:rPr>
        <w:t>|&gt;</w:t>
      </w:r>
      <w:r>
        <w:br/>
      </w:r>
      <w:r>
        <w:rPr>
          <w:rStyle w:val="NormalTok"/>
        </w:rPr>
        <w:t xml:space="preserve">  </w:t>
      </w:r>
      <w:r>
        <w:rPr>
          <w:rStyle w:val="CommentTok"/>
        </w:rPr>
        <w:t># Remove the reliability trials that have "_rel" in the SpeakerID variable</w:t>
      </w:r>
      <w:r>
        <w:br/>
      </w:r>
      <w:r>
        <w:rPr>
          <w:rStyle w:val="NormalTok"/>
        </w:rPr>
        <w:t xml:space="preserve">  dplyr</w:t>
      </w:r>
      <w:r>
        <w:rPr>
          <w:rStyle w:val="SpecialCharTok"/>
        </w:rPr>
        <w:t>::</w:t>
      </w:r>
      <w:r>
        <w:rPr>
          <w:rStyle w:val="FunctionTok"/>
        </w:rPr>
        <w:t>filter</w:t>
      </w:r>
      <w:r>
        <w:rPr>
          <w:rStyle w:val="NormalTok"/>
        </w:rPr>
        <w:t>(</w:t>
      </w:r>
      <w:r>
        <w:br/>
      </w:r>
      <w:r>
        <w:rPr>
          <w:rStyle w:val="NormalTok"/>
        </w:rPr>
        <w:t xml:space="preserve">    </w:t>
      </w:r>
      <w:r>
        <w:rPr>
          <w:rStyle w:val="SpecialCharTok"/>
        </w:rPr>
        <w:t>!</w:t>
      </w:r>
      <w:r>
        <w:rPr>
          <w:rStyle w:val="FunctionTok"/>
        </w:rPr>
        <w:t>grepl</w:t>
      </w:r>
      <w:r>
        <w:rPr>
          <w:rStyle w:val="NormalTok"/>
        </w:rPr>
        <w:t>(</w:t>
      </w:r>
      <w:r>
        <w:br/>
      </w:r>
      <w:r>
        <w:rPr>
          <w:rStyle w:val="NormalTok"/>
        </w:rPr>
        <w:t xml:space="preserve">      </w:t>
      </w:r>
      <w:r>
        <w:rPr>
          <w:rStyle w:val="AttributeTok"/>
        </w:rPr>
        <w:t>pattern =</w:t>
      </w:r>
      <w:r>
        <w:rPr>
          <w:rStyle w:val="NormalTok"/>
        </w:rPr>
        <w:t xml:space="preserve"> </w:t>
      </w:r>
      <w:r>
        <w:rPr>
          <w:rStyle w:val="StringTok"/>
        </w:rPr>
        <w:t>"_rel"</w:t>
      </w:r>
      <w:r>
        <w:rPr>
          <w:rStyle w:val="NormalTok"/>
        </w:rPr>
        <w:t>,</w:t>
      </w:r>
      <w:r>
        <w:br/>
      </w:r>
      <w:r>
        <w:rPr>
          <w:rStyle w:val="NormalTok"/>
        </w:rPr>
        <w:t xml:space="preserve">      </w:t>
      </w:r>
      <w:r>
        <w:rPr>
          <w:rStyle w:val="AttributeTok"/>
        </w:rPr>
        <w:t>x =</w:t>
      </w:r>
      <w:r>
        <w:rPr>
          <w:rStyle w:val="NormalTok"/>
        </w:rPr>
        <w:t xml:space="preserve"> SpeakerID</w:t>
      </w:r>
      <w:r>
        <w:br/>
      </w:r>
      <w:r>
        <w:rPr>
          <w:rStyle w:val="NormalTok"/>
        </w:rPr>
        <w:t xml:space="preserve">  )) </w:t>
      </w:r>
      <w:r>
        <w:rPr>
          <w:rStyle w:val="SpecialCharTok"/>
        </w:rPr>
        <w:t>|&gt;</w:t>
      </w:r>
      <w:r>
        <w:br/>
      </w:r>
      <w:r>
        <w:rPr>
          <w:rStyle w:val="NormalTok"/>
        </w:rPr>
        <w:t xml:space="preserve">  </w:t>
      </w:r>
      <w:r>
        <w:rPr>
          <w:rStyle w:val="CommentTok"/>
        </w:rPr>
        <w:t># Selecting just the variables we need</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SpeakerID, </w:t>
      </w:r>
      <w:r>
        <w:rPr>
          <w:rStyle w:val="CommentTok"/>
        </w:rPr>
        <w:t># ID</w:t>
      </w:r>
      <w:r>
        <w:br/>
      </w:r>
      <w:r>
        <w:rPr>
          <w:rStyle w:val="NormalTok"/>
        </w:rPr>
        <w:t xml:space="preserve">    VSA_b, </w:t>
      </w:r>
      <w:r>
        <w:rPr>
          <w:rStyle w:val="CommentTok"/>
        </w:rPr>
        <w:t># VSA in Bark</w:t>
      </w:r>
      <w:r>
        <w:br/>
      </w:r>
      <w:r>
        <w:rPr>
          <w:rStyle w:val="NormalTok"/>
        </w:rPr>
        <w:lastRenderedPageBreak/>
        <w:t xml:space="preserve">    </w:t>
      </w:r>
      <w:r>
        <w:rPr>
          <w:rStyle w:val="AttributeTok"/>
        </w:rPr>
        <w:t>Int =</w:t>
      </w:r>
      <w:r>
        <w:rPr>
          <w:rStyle w:val="NormalTok"/>
        </w:rPr>
        <w:t xml:space="preserve"> Int_OT </w:t>
      </w:r>
      <w:r>
        <w:rPr>
          <w:rStyle w:val="CommentTok"/>
        </w:rPr>
        <w:t># intelligibility (orthographic transcriptions)</w:t>
      </w:r>
      <w:r>
        <w:br/>
      </w:r>
      <w:r>
        <w:rPr>
          <w:rStyle w:val="NormalTok"/>
        </w:rPr>
        <w:t xml:space="preserve">  )</w:t>
      </w:r>
    </w:p>
    <w:p w14:paraId="11A207BB" w14:textId="77777777" w:rsidR="004B4BFD" w:rsidRDefault="00000000">
      <w:pPr>
        <w:pStyle w:val="FirstParagraph"/>
      </w:pPr>
      <w:r>
        <w:t xml:space="preserve">Next, we generate a synthetic dataset with the syn() function, extract the dataset, and convert it to a dataframe. </w:t>
      </w:r>
      <w:r>
        <w:rPr>
          <w:i/>
          <w:iCs/>
        </w:rPr>
        <w:t>Synthpop</w:t>
      </w:r>
      <w:r>
        <w:t xml:space="preserve"> provides a warning message that this dataset has fewer observations than recommended (&gt; 130).</w:t>
      </w:r>
    </w:p>
    <w:p w14:paraId="100F4A7B" w14:textId="77777777" w:rsidR="004B4BFD" w:rsidRDefault="00000000">
      <w:pPr>
        <w:pStyle w:val="SourceCode"/>
      </w:pPr>
      <w:r>
        <w:rPr>
          <w:rStyle w:val="CommentTok"/>
        </w:rPr>
        <w:t xml:space="preserve"># </w:t>
      </w:r>
      <w:proofErr w:type="gramStart"/>
      <w:r>
        <w:rPr>
          <w:rStyle w:val="CommentTok"/>
        </w:rPr>
        <w:t>generate</w:t>
      </w:r>
      <w:proofErr w:type="gramEnd"/>
      <w:r>
        <w:rPr>
          <w:rStyle w:val="CommentTok"/>
        </w:rPr>
        <w:t xml:space="preserve"> synthetic dataset</w:t>
      </w:r>
      <w:r>
        <w:br/>
      </w:r>
      <w:r>
        <w:rPr>
          <w:rStyle w:val="NormalTok"/>
        </w:rPr>
        <w:t xml:space="preserve">articulation_synthetic_dataset </w:t>
      </w:r>
      <w:r>
        <w:rPr>
          <w:rStyle w:val="OtherTok"/>
        </w:rPr>
        <w:t>&lt;-</w:t>
      </w:r>
      <w:r>
        <w:rPr>
          <w:rStyle w:val="NormalTok"/>
        </w:rPr>
        <w:t xml:space="preserve"> </w:t>
      </w:r>
      <w:r>
        <w:rPr>
          <w:rStyle w:val="FunctionTok"/>
        </w:rPr>
        <w:t>syn</w:t>
      </w:r>
      <w:r>
        <w:rPr>
          <w:rStyle w:val="NormalTok"/>
        </w:rPr>
        <w:t>(articulation_original_data,</w:t>
      </w:r>
      <w:r>
        <w:br/>
      </w:r>
      <w:r>
        <w:rPr>
          <w:rStyle w:val="NormalTok"/>
        </w:rPr>
        <w:t xml:space="preserve">                                      </w:t>
      </w:r>
      <w:r>
        <w:rPr>
          <w:rStyle w:val="AttributeTok"/>
        </w:rPr>
        <w:t>m =</w:t>
      </w:r>
      <w:r>
        <w:rPr>
          <w:rStyle w:val="NormalTok"/>
        </w:rPr>
        <w:t xml:space="preserve"> </w:t>
      </w:r>
      <w:r>
        <w:rPr>
          <w:rStyle w:val="DecValTok"/>
        </w:rPr>
        <w:t>1</w:t>
      </w:r>
      <w:r>
        <w:rPr>
          <w:rStyle w:val="NormalTok"/>
        </w:rPr>
        <w:t>,</w:t>
      </w:r>
      <w:r>
        <w:br/>
      </w:r>
      <w:r>
        <w:rPr>
          <w:rStyle w:val="NormalTok"/>
        </w:rPr>
        <w:t xml:space="preserve">                                      </w:t>
      </w:r>
      <w:r>
        <w:rPr>
          <w:rStyle w:val="AttributeTok"/>
        </w:rPr>
        <w:t>seed =</w:t>
      </w:r>
      <w:r>
        <w:rPr>
          <w:rStyle w:val="NormalTok"/>
        </w:rPr>
        <w:t xml:space="preserve"> </w:t>
      </w:r>
      <w:r>
        <w:rPr>
          <w:rStyle w:val="DecValTok"/>
        </w:rPr>
        <w:t>2024</w:t>
      </w:r>
      <w:r>
        <w:rPr>
          <w:rStyle w:val="NormalTok"/>
        </w:rPr>
        <w:t>)</w:t>
      </w:r>
    </w:p>
    <w:p w14:paraId="35A91758" w14:textId="77777777" w:rsidR="004B4BFD" w:rsidRDefault="00000000">
      <w:pPr>
        <w:pStyle w:val="SourceCode"/>
      </w:pPr>
      <w:r>
        <w:rPr>
          <w:rStyle w:val="VerbatimChar"/>
        </w:rPr>
        <w:t>CAUTION: Your data set has fewer observations (40) than we advise.</w:t>
      </w:r>
      <w:r>
        <w:br/>
      </w:r>
      <w:r>
        <w:rPr>
          <w:rStyle w:val="VerbatimChar"/>
        </w:rPr>
        <w:t>We suggest that there should be at least 130 observations</w:t>
      </w:r>
      <w:r>
        <w:br/>
      </w:r>
      <w:r>
        <w:rPr>
          <w:rStyle w:val="VerbatimChar"/>
        </w:rPr>
        <w:t>(100 + 10 * no. of variables used in modelling the data).</w:t>
      </w:r>
      <w:r>
        <w:br/>
      </w:r>
      <w:r>
        <w:rPr>
          <w:rStyle w:val="VerbatimChar"/>
        </w:rPr>
        <w:t>Please check your synthetic data carefully with functions</w:t>
      </w:r>
      <w:r>
        <w:br/>
      </w:r>
      <w:r>
        <w:rPr>
          <w:rStyle w:val="VerbatimChar"/>
        </w:rPr>
        <w:t>compare(), utility.tab(), and utility.gen().</w:t>
      </w:r>
      <w:r>
        <w:br/>
      </w:r>
      <w:r>
        <w:br/>
      </w:r>
      <w:r>
        <w:br/>
      </w:r>
      <w:r>
        <w:rPr>
          <w:rStyle w:val="VerbatimChar"/>
        </w:rPr>
        <w:t>Variable(s): SpeakerID have been changed for synthesis from character to factor.</w:t>
      </w:r>
      <w:r>
        <w:br/>
      </w:r>
      <w:r>
        <w:br/>
      </w:r>
      <w:r>
        <w:rPr>
          <w:rStyle w:val="VerbatimChar"/>
        </w:rPr>
        <w:t>Synthesis</w:t>
      </w:r>
      <w:r>
        <w:br/>
      </w:r>
      <w:r>
        <w:rPr>
          <w:rStyle w:val="VerbatimChar"/>
        </w:rPr>
        <w:t>-----------</w:t>
      </w:r>
      <w:r>
        <w:br/>
      </w:r>
      <w:r>
        <w:rPr>
          <w:rStyle w:val="VerbatimChar"/>
        </w:rPr>
        <w:t xml:space="preserve"> SpeakerID VSA_b Int</w:t>
      </w:r>
    </w:p>
    <w:p w14:paraId="32F14976" w14:textId="77777777" w:rsidR="004B4BFD" w:rsidRDefault="00000000">
      <w:pPr>
        <w:pStyle w:val="SourceCode"/>
      </w:pPr>
      <w:r>
        <w:rPr>
          <w:rStyle w:val="CommentTok"/>
        </w:rPr>
        <w:t># Extract the synthetic dataset and convert into a data frame</w:t>
      </w:r>
      <w:r>
        <w:br/>
      </w:r>
      <w:r>
        <w:rPr>
          <w:rStyle w:val="NormalTok"/>
        </w:rPr>
        <w:t xml:space="preserve">articulation_synthetic_dataset </w:t>
      </w:r>
      <w:r>
        <w:rPr>
          <w:rStyle w:val="OtherTok"/>
        </w:rPr>
        <w:t>&lt;-</w:t>
      </w:r>
      <w:r>
        <w:rPr>
          <w:rStyle w:val="NormalTok"/>
        </w:rPr>
        <w:t xml:space="preserve"> </w:t>
      </w:r>
      <w:r>
        <w:rPr>
          <w:rStyle w:val="FunctionTok"/>
        </w:rPr>
        <w:t>as.data.frame</w:t>
      </w:r>
      <w:r>
        <w:rPr>
          <w:rStyle w:val="NormalTok"/>
        </w:rPr>
        <w:t>(articulation_synthetic_dataset</w:t>
      </w:r>
      <w:r>
        <w:rPr>
          <w:rStyle w:val="SpecialCharTok"/>
        </w:rPr>
        <w:t>$</w:t>
      </w:r>
      <w:r>
        <w:rPr>
          <w:rStyle w:val="NormalTok"/>
        </w:rPr>
        <w:t>syn)</w:t>
      </w:r>
    </w:p>
    <w:p w14:paraId="6D9BFA13" w14:textId="77777777" w:rsidR="004B4BFD" w:rsidRDefault="00000000">
      <w:pPr>
        <w:pStyle w:val="FirstParagraph"/>
      </w:pPr>
      <w:r>
        <w: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14:paraId="13D58C50" w14:textId="77777777" w:rsidR="004B4BFD" w:rsidRDefault="00000000">
      <w:pPr>
        <w:pStyle w:val="SourceCode"/>
      </w:pPr>
      <w:r>
        <w:rPr>
          <w:rStyle w:val="CommentTok"/>
        </w:rPr>
        <w:t># Comparison of original and synthetic datasets with synthpop package</w:t>
      </w:r>
      <w:r>
        <w:br/>
      </w:r>
      <w:r>
        <w:rPr>
          <w:rStyle w:val="NormalTok"/>
        </w:rPr>
        <w:t xml:space="preserve">articulation_comparison </w:t>
      </w:r>
      <w:r>
        <w:rPr>
          <w:rStyle w:val="OtherTok"/>
        </w:rPr>
        <w:t>&lt;-</w:t>
      </w:r>
      <w:r>
        <w:rPr>
          <w:rStyle w:val="NormalTok"/>
        </w:rPr>
        <w:t xml:space="preserve"> </w:t>
      </w:r>
      <w:r>
        <w:rPr>
          <w:rStyle w:val="FunctionTok"/>
        </w:rPr>
        <w:t>compare</w:t>
      </w:r>
      <w:r>
        <w:rPr>
          <w:rStyle w:val="NormalTok"/>
        </w:rPr>
        <w:t>(</w:t>
      </w:r>
      <w:r>
        <w:br/>
      </w:r>
      <w:r>
        <w:rPr>
          <w:rStyle w:val="NormalTok"/>
        </w:rPr>
        <w:t xml:space="preserve">  articulation_synthetic_dataset, </w:t>
      </w:r>
      <w:r>
        <w:rPr>
          <w:rStyle w:val="CommentTok"/>
        </w:rPr>
        <w:t># synthetic dataset</w:t>
      </w:r>
      <w:r>
        <w:br/>
      </w:r>
      <w:r>
        <w:rPr>
          <w:rStyle w:val="NormalTok"/>
        </w:rPr>
        <w:t xml:space="preserve">  articulation_original_data, </w:t>
      </w:r>
      <w:r>
        <w:rPr>
          <w:rStyle w:val="CommentTok"/>
        </w:rPr>
        <w:t># original dataset</w:t>
      </w:r>
      <w:r>
        <w:br/>
      </w:r>
      <w:r>
        <w:rPr>
          <w:rStyle w:val="NormalTok"/>
        </w:rPr>
        <w:t xml:space="preserve">  </w:t>
      </w:r>
      <w:r>
        <w:rPr>
          <w:rStyle w:val="AttributeTok"/>
        </w:rPr>
        <w:t>vars =</w:t>
      </w:r>
      <w:r>
        <w:rPr>
          <w:rStyle w:val="NormalTok"/>
        </w:rPr>
        <w:t xml:space="preserve"> </w:t>
      </w:r>
      <w:r>
        <w:rPr>
          <w:rStyle w:val="FunctionTok"/>
        </w:rPr>
        <w:t>c</w:t>
      </w:r>
      <w:r>
        <w:rPr>
          <w:rStyle w:val="NormalTok"/>
        </w:rPr>
        <w:t>(</w:t>
      </w:r>
      <w:r>
        <w:rPr>
          <w:rStyle w:val="StringTok"/>
        </w:rPr>
        <w:t>"VSA_b"</w:t>
      </w:r>
      <w:r>
        <w:rPr>
          <w:rStyle w:val="NormalTok"/>
        </w:rPr>
        <w:t>,</w:t>
      </w:r>
      <w:r>
        <w:br/>
      </w:r>
      <w:r>
        <w:rPr>
          <w:rStyle w:val="NormalTok"/>
        </w:rPr>
        <w:t xml:space="preserve">           </w:t>
      </w:r>
      <w:r>
        <w:rPr>
          <w:rStyle w:val="StringTok"/>
        </w:rPr>
        <w:t>"Int"</w:t>
      </w:r>
      <w:r>
        <w:rPr>
          <w:rStyle w:val="NormalTok"/>
        </w:rPr>
        <w:t xml:space="preserve">), </w:t>
      </w:r>
      <w:r>
        <w:rPr>
          <w:rStyle w:val="CommentTok"/>
        </w:rPr>
        <w:t># variables for comparison</w:t>
      </w:r>
      <w:r>
        <w:br/>
      </w:r>
      <w:r>
        <w:rPr>
          <w:rStyle w:val="NormalTok"/>
        </w:rPr>
        <w:t xml:space="preserve">  </w:t>
      </w:r>
      <w:r>
        <w:rPr>
          <w:rStyle w:val="AttributeTok"/>
        </w:rPr>
        <w:t>stat =</w:t>
      </w:r>
      <w:r>
        <w:rPr>
          <w:rStyle w:val="NormalTok"/>
        </w:rPr>
        <w:t xml:space="preserve"> </w:t>
      </w:r>
      <w:r>
        <w:rPr>
          <w:rStyle w:val="StringTok"/>
        </w:rPr>
        <w:t>"counts"</w:t>
      </w:r>
      <w:r>
        <w:rPr>
          <w:rStyle w:val="NormalTok"/>
        </w:rPr>
        <w:t xml:space="preserve">, </w:t>
      </w:r>
      <w:r>
        <w:rPr>
          <w:rStyle w:val="CommentTok"/>
        </w:rPr>
        <w:t># Present the raw counts for each variable</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62B6CB"</w:t>
      </w:r>
      <w:r>
        <w:rPr>
          <w:rStyle w:val="NormalTok"/>
        </w:rPr>
        <w:t xml:space="preserve">, </w:t>
      </w:r>
      <w:r>
        <w:rPr>
          <w:rStyle w:val="StringTok"/>
        </w:rPr>
        <w:t>"#1B4965"</w:t>
      </w:r>
      <w:r>
        <w:rPr>
          <w:rStyle w:val="NormalTok"/>
        </w:rPr>
        <w:t xml:space="preserve">) </w:t>
      </w:r>
      <w:r>
        <w:rPr>
          <w:rStyle w:val="CommentTok"/>
        </w:rPr>
        <w:t># Setting the colours in the plot</w:t>
      </w:r>
      <w:r>
        <w:br/>
      </w:r>
      <w:r>
        <w:rPr>
          <w:rStyle w:val="NormalTok"/>
        </w:rPr>
        <w:t>)</w:t>
      </w:r>
    </w:p>
    <w:p w14:paraId="027491A3" w14:textId="77777777" w:rsidR="004B4BFD" w:rsidRDefault="00000000">
      <w:pPr>
        <w:pStyle w:val="Heading5"/>
      </w:pPr>
      <w:bookmarkStart w:id="431" w:name="figure-2-here."/>
      <w:r>
        <w:lastRenderedPageBreak/>
        <w:t>Figure 2 here.</w:t>
      </w:r>
    </w:p>
    <w:p w14:paraId="4D03D303" w14:textId="77777777" w:rsidR="004B4BFD" w:rsidRDefault="00000000">
      <w:pPr>
        <w:pStyle w:val="FirstParagraph"/>
      </w:pPr>
      <w:r>
        <w:t xml:space="preserve">Findings from the 100 generated synthetic datasets indicate that 71% of datasets demonstrated the same inferential result (i.e., a statistically significant </w:t>
      </w:r>
      <w:r>
        <w:rPr>
          <w:i/>
          <w:iCs/>
        </w:rPr>
        <w:t>p</w:t>
      </w:r>
      <w:r>
        <w:t>-value). For the effect size, 57% of synthetic datasets maintained a ‘large’ effect size categorization.</w:t>
      </w:r>
    </w:p>
    <w:p w14:paraId="26C2E7CB" w14:textId="77777777" w:rsidR="004B4BFD" w:rsidRDefault="00000000">
      <w:pPr>
        <w:pStyle w:val="Heading3"/>
      </w:pPr>
      <w:bookmarkStart w:id="432" w:name="results-for-studies-3---9"/>
      <w:bookmarkEnd w:id="430"/>
      <w:bookmarkEnd w:id="431"/>
      <w:r>
        <w:t>Results for Studies 3 - 9</w:t>
      </w:r>
    </w:p>
    <w:p w14:paraId="1E432F17" w14:textId="77777777" w:rsidR="004B4BFD"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12723EC1" w14:textId="77777777" w:rsidR="004B4BFD" w:rsidRDefault="00000000">
      <w:pPr>
        <w:pStyle w:val="Heading5"/>
      </w:pPr>
      <w:bookmarkStart w:id="433" w:name="figure-3-here."/>
      <w:r>
        <w:lastRenderedPageBreak/>
        <w:t>Figure 3 here.</w:t>
      </w:r>
    </w:p>
    <w:p w14:paraId="43DE2AD6" w14:textId="77777777" w:rsidR="004B4BFD" w:rsidRDefault="00000000">
      <w:pPr>
        <w:pStyle w:val="Heading5"/>
      </w:pPr>
      <w:bookmarkStart w:id="434" w:name="figure-4-here."/>
      <w:bookmarkEnd w:id="433"/>
      <w:r>
        <w:t>Figure 4 here.</w:t>
      </w:r>
    </w:p>
    <w:p w14:paraId="3D1E1A7A" w14:textId="77777777" w:rsidR="004B4BFD" w:rsidRDefault="00000000">
      <w:pPr>
        <w:pStyle w:val="Heading5"/>
      </w:pPr>
      <w:bookmarkStart w:id="435" w:name="table-4-here."/>
      <w:bookmarkEnd w:id="434"/>
      <w:r>
        <w:t>Table 4 here.</w:t>
      </w:r>
    </w:p>
    <w:p w14:paraId="46EA7FC7" w14:textId="77777777" w:rsidR="004B4BFD" w:rsidRDefault="00000000">
      <w:pPr>
        <w:pStyle w:val="Heading1"/>
      </w:pPr>
      <w:bookmarkStart w:id="436" w:name="discussion"/>
      <w:bookmarkEnd w:id="407"/>
      <w:bookmarkEnd w:id="432"/>
      <w:bookmarkEnd w:id="435"/>
      <w:r>
        <w:t>Discussion</w:t>
      </w:r>
    </w:p>
    <w:p w14:paraId="2D34DDBF" w14:textId="77777777" w:rsidR="004B4BFD"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602BA3CE" w14:textId="77777777" w:rsidR="004B4BFD"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537F141" w14:textId="77777777" w:rsidR="004B4BFD"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4E2EEECE" w14:textId="77777777" w:rsidR="004B4BFD" w:rsidRDefault="00000000">
      <w:pPr>
        <w:pStyle w:val="BodyText"/>
      </w:pPr>
      <w:r>
        <w:t xml:space="preserve">This study is not without limitations. W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w:t>
      </w:r>
      <w:r>
        <w:lastRenderedPageBreak/>
        <w:t>and warrant consideration (Peikert et al., 2021).</w:t>
      </w:r>
    </w:p>
    <w:p w14:paraId="798C2468" w14:textId="77777777" w:rsidR="004B4BFD" w:rsidRDefault="00000000">
      <w:pPr>
        <w:pStyle w:val="Heading2"/>
      </w:pPr>
      <w:bookmarkStart w:id="437" w:name="data-sharing-framework"/>
      <w:r>
        <w:t>Data Sharing Framework</w:t>
      </w:r>
    </w:p>
    <w:p w14:paraId="105DA63E" w14:textId="77777777" w:rsidR="004B4BFD"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73BF40C2" w14:textId="77777777" w:rsidR="004B4BFD" w:rsidRDefault="00000000">
      <w:pPr>
        <w:pStyle w:val="Heading3"/>
      </w:pPr>
      <w:bookmarkStart w:id="438" w:name="Xab928a19799f2f80d25ac5e085a1a3eb4c1b68a"/>
      <w:r>
        <w:t>Ethical and Scientific Need for Open Data</w:t>
      </w:r>
    </w:p>
    <w:p w14:paraId="0B244113" w14:textId="77777777" w:rsidR="004B4BFD" w:rsidRDefault="00000000">
      <w:pPr>
        <w:pStyle w:val="FirstParagraph"/>
      </w:pPr>
      <w:r>
        <w: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t>
      </w:r>
    </w:p>
    <w:p w14:paraId="08E12D47" w14:textId="77777777" w:rsidR="004B4BFD" w:rsidRDefault="00000000">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w:t>
      </w:r>
      <w:r>
        <w:lastRenderedPageBreak/>
        <w:t>require extensive travel and time. If previously collected data is not shared, future participants may undergo unnecessary procedures to duplicate these data.</w:t>
      </w:r>
    </w:p>
    <w:p w14:paraId="4192B92F" w14:textId="77777777" w:rsidR="004B4BFD"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34D72959" w14:textId="77777777" w:rsidR="004B4BFD" w:rsidRDefault="00000000">
      <w:pPr>
        <w:pStyle w:val="BodyText"/>
      </w:pPr>
      <w:r>
        <w: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p w14:paraId="3D5A1D0A" w14:textId="77777777" w:rsidR="004B4BFD" w:rsidRDefault="00000000">
      <w:pPr>
        <w:pStyle w:val="Heading3"/>
      </w:pPr>
      <w:bookmarkStart w:id="439" w:name="benefits-of-open-data"/>
      <w:bookmarkEnd w:id="438"/>
      <w:r>
        <w:t>Benefits of Open Data</w:t>
      </w:r>
    </w:p>
    <w:p w14:paraId="4518DD14" w14:textId="77777777" w:rsidR="004B4BFD" w:rsidRDefault="00000000">
      <w:pPr>
        <w:pStyle w:val="FirstParagraph"/>
      </w:pPr>
      <w:r>
        <w:t xml:space="preserve">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w:t>
      </w:r>
      <w:r>
        <w:lastRenderedPageBreak/>
        <w:t>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65E616F0" w14:textId="77777777" w:rsidR="004B4BFD" w:rsidRDefault="00000000">
      <w:pPr>
        <w:pStyle w:val="Heading5"/>
      </w:pPr>
      <w:bookmarkStart w:id="440" w:name="figure-5-here."/>
      <w:r>
        <w:t>Figure 5 here.</w:t>
      </w:r>
    </w:p>
    <w:p w14:paraId="470AEAC0" w14:textId="77777777" w:rsidR="004B4BFD"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t>
      </w:r>
    </w:p>
    <w:p w14:paraId="08DCA15E" w14:textId="77777777" w:rsidR="004B4BFD"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w:t>
      </w:r>
      <w:r>
        <w:lastRenderedPageBreak/>
        <w:t>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13274FEB" w14:textId="77777777" w:rsidR="004B4BFD"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6631A9C2" w14:textId="77777777" w:rsidR="004B4BFD" w:rsidRDefault="00000000">
      <w:pPr>
        <w:pStyle w:val="Heading2"/>
      </w:pPr>
      <w:bookmarkStart w:id="441" w:name="moving-forward"/>
      <w:bookmarkEnd w:id="437"/>
      <w:bookmarkEnd w:id="439"/>
      <w:bookmarkEnd w:id="440"/>
      <w:r>
        <w:t>Moving Forward</w:t>
      </w:r>
    </w:p>
    <w:p w14:paraId="1A4A6AF2" w14:textId="77777777" w:rsidR="004B4BFD" w:rsidRDefault="00000000">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w:t>
      </w:r>
      <w:r>
        <w:lastRenderedPageBreak/>
        <w:t>participation. Ultimately, a broader cultural shift is needed in the field - from the current individualistic, siloed approach to a more collaborative and pro-social view of science.</w:t>
      </w:r>
    </w:p>
    <w:p w14:paraId="33F575DF" w14:textId="77777777" w:rsidR="004B4BFD" w:rsidRDefault="00000000">
      <w:pPr>
        <w:pStyle w:val="Heading2"/>
      </w:pPr>
      <w:bookmarkStart w:id="442" w:name="conclusions"/>
      <w:bookmarkEnd w:id="441"/>
      <w:r>
        <w:t>Conclusions</w:t>
      </w:r>
    </w:p>
    <w:p w14:paraId="6AB7A913" w14:textId="77777777" w:rsidR="004B4BFD"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22DE3F88" w14:textId="77777777" w:rsidR="004B4BFD" w:rsidRDefault="00000000">
      <w:r>
        <w:br w:type="page"/>
      </w:r>
    </w:p>
    <w:p w14:paraId="43380106" w14:textId="77777777" w:rsidR="004B4BFD" w:rsidRDefault="00000000">
      <w:pPr>
        <w:pStyle w:val="Heading1"/>
      </w:pPr>
      <w:bookmarkStart w:id="443" w:name="acknowledgements"/>
      <w:bookmarkEnd w:id="436"/>
      <w:bookmarkEnd w:id="442"/>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rsidP="00A92196">
      <w:pPr>
        <w:spacing w:line="480" w:lineRule="auto"/>
        <w:rPr>
          <w:ins w:id="444" w:author="jcb2271" w:date="2025-02-07T13:10:00Z" w16du:dateUtc="2025-02-07T18:10:00Z"/>
          <w:rFonts w:ascii="Times New Roman" w:hAnsi="Times New Roman" w:cs="Times New Roman"/>
          <w:rPrChange w:id="445" w:author="jcb2271" w:date="2025-02-07T13:10:00Z" w16du:dateUtc="2025-02-07T18:10:00Z">
            <w:rPr>
              <w:ins w:id="446" w:author="jcb2271" w:date="2025-02-07T13:10:00Z" w16du:dateUtc="2025-02-07T18:10:00Z"/>
            </w:rPr>
          </w:rPrChange>
        </w:rPr>
        <w:pPrChange w:id="447" w:author="jcb2271" w:date="2025-02-07T13:10:00Z" w16du:dateUtc="2025-02-07T18:10:00Z">
          <w:pPr/>
        </w:pPrChange>
      </w:pPr>
    </w:p>
    <w:p w14:paraId="41004821" w14:textId="77777777" w:rsidR="00A92196" w:rsidRPr="00A92196" w:rsidRDefault="00A92196" w:rsidP="00A92196">
      <w:pPr>
        <w:spacing w:line="480" w:lineRule="auto"/>
        <w:rPr>
          <w:ins w:id="448" w:author="jcb2271" w:date="2025-02-07T13:10:00Z"/>
          <w:rFonts w:ascii="Times New Roman" w:hAnsi="Times New Roman" w:cs="Times New Roman"/>
          <w:rPrChange w:id="449" w:author="jcb2271" w:date="2025-02-07T13:10:00Z" w16du:dateUtc="2025-02-07T18:10:00Z">
            <w:rPr>
              <w:ins w:id="450" w:author="jcb2271" w:date="2025-02-07T13:10:00Z"/>
            </w:rPr>
          </w:rPrChange>
        </w:rPr>
        <w:pPrChange w:id="451" w:author="jcb2271" w:date="2025-02-07T13:10:00Z" w16du:dateUtc="2025-02-07T18:10:00Z">
          <w:pPr/>
        </w:pPrChange>
      </w:pPr>
      <w:ins w:id="452" w:author="jcb2271" w:date="2025-02-07T13:10:00Z">
        <w:r w:rsidRPr="00A92196">
          <w:rPr>
            <w:rFonts w:ascii="Times New Roman" w:hAnsi="Times New Roman" w:cs="Times New Roman"/>
            <w:b/>
            <w:bCs/>
            <w:rPrChange w:id="453" w:author="jcb2271" w:date="2025-02-07T13:10:00Z" w16du:dateUtc="2025-02-07T18:10:00Z">
              <w:rPr>
                <w:b/>
                <w:bCs/>
              </w:rPr>
            </w:rPrChange>
          </w:rPr>
          <w:t>Study Preregistration and Data Availability</w:t>
        </w:r>
        <w:r w:rsidRPr="00A92196">
          <w:rPr>
            <w:rFonts w:ascii="Times New Roman" w:hAnsi="Times New Roman" w:cs="Times New Roman"/>
            <w:rPrChange w:id="454"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rsidP="00A92196">
      <w:pPr>
        <w:spacing w:line="480" w:lineRule="auto"/>
        <w:rPr>
          <w:rFonts w:ascii="Times New Roman" w:hAnsi="Times New Roman" w:cs="Times New Roman"/>
          <w:rPrChange w:id="455" w:author="jcb2271" w:date="2025-02-07T13:10:00Z" w16du:dateUtc="2025-02-07T18:10:00Z">
            <w:rPr/>
          </w:rPrChange>
        </w:rPr>
        <w:pPrChange w:id="456" w:author="jcb2271" w:date="2025-02-07T13:10:00Z" w16du:dateUtc="2025-02-07T18:10:00Z">
          <w:pPr/>
        </w:pPrChange>
      </w:pPr>
      <w:ins w:id="457"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00000000" w:rsidRPr="00A92196">
        <w:rPr>
          <w:rFonts w:ascii="Times New Roman" w:hAnsi="Times New Roman" w:cs="Times New Roman"/>
          <w:rPrChange w:id="458" w:author="jcb2271" w:date="2025-02-07T13:10:00Z" w16du:dateUtc="2025-02-07T18:10:00Z">
            <w:rPr/>
          </w:rPrChange>
        </w:rPr>
        <w:br w:type="page"/>
      </w:r>
    </w:p>
    <w:p w14:paraId="5991DBC0" w14:textId="77777777" w:rsidR="004B4BFD" w:rsidRDefault="00000000">
      <w:pPr>
        <w:pStyle w:val="Heading1"/>
      </w:pPr>
      <w:bookmarkStart w:id="459" w:name="references"/>
      <w:bookmarkEnd w:id="443"/>
      <w:r>
        <w:lastRenderedPageBreak/>
        <w:t>References</w:t>
      </w:r>
    </w:p>
    <w:p w14:paraId="4BA83F39" w14:textId="77777777" w:rsidR="004B4BFD" w:rsidRDefault="00000000">
      <w:pPr>
        <w:pStyle w:val="Bibliography"/>
      </w:pPr>
      <w:bookmarkStart w:id="460" w:name="ref-battal_etal19"/>
      <w:bookmarkStart w:id="461" w:name="refs"/>
      <w:r>
        <w:t xml:space="preserve">Battal, C., Occelli, V., Bertonati, G., Falagiarda, F., &amp; Collignon, O. (2019, May 16). </w:t>
      </w:r>
      <w:r>
        <w:rPr>
          <w:i/>
          <w:iCs/>
        </w:rPr>
        <w:t>Ubiquitous enhancement of spatial hearing in congenitally blind people</w:t>
      </w:r>
      <w:r>
        <w:t xml:space="preserve">. </w:t>
      </w:r>
      <w:hyperlink r:id="rId11">
        <w:r>
          <w:rPr>
            <w:rStyle w:val="Hyperlink"/>
          </w:rPr>
          <w:t>https://doi.org/10.31234/osf.io/veh7t</w:t>
        </w:r>
      </w:hyperlink>
    </w:p>
    <w:p w14:paraId="108E4BD2" w14:textId="77777777" w:rsidR="004B4BFD" w:rsidRDefault="00000000">
      <w:pPr>
        <w:pStyle w:val="Bibliography"/>
      </w:pPr>
      <w:bookmarkStart w:id="462" w:name="ref-borders_etal22a"/>
      <w:bookmarkEnd w:id="460"/>
      <w:r>
        <w:t xml:space="preserve">Borders, J. C., Grande, A. A., &amp; Troche, M. S. (2022). Statistical Power and Swallowing Rehabilitation Research: Current Landscape and Next Steps. </w:t>
      </w:r>
      <w:r>
        <w:rPr>
          <w:i/>
          <w:iCs/>
        </w:rPr>
        <w:t>Dysphagia</w:t>
      </w:r>
      <w:r>
        <w:t xml:space="preserve">. </w:t>
      </w:r>
      <w:hyperlink r:id="rId12">
        <w:r>
          <w:rPr>
            <w:rStyle w:val="Hyperlink"/>
          </w:rPr>
          <w:t>https://doi.org/10.1007/s00455-022-10428-2</w:t>
        </w:r>
      </w:hyperlink>
    </w:p>
    <w:p w14:paraId="3DFF7029" w14:textId="77777777" w:rsidR="004B4BFD" w:rsidRDefault="00000000">
      <w:pPr>
        <w:pStyle w:val="Bibliography"/>
      </w:pPr>
      <w:bookmarkStart w:id="463" w:name="ref-chanchaochai_schwarz23"/>
      <w:bookmarkEnd w:id="462"/>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Pr>
            <w:rStyle w:val="Hyperlink"/>
          </w:rPr>
          <w:t>https://doi.org/10.1080/10489223.2023.2262457</w:t>
        </w:r>
      </w:hyperlink>
    </w:p>
    <w:p w14:paraId="0B7EA991" w14:textId="77777777" w:rsidR="004B4BFD" w:rsidRDefault="00000000">
      <w:pPr>
        <w:pStyle w:val="Bibliography"/>
      </w:pPr>
      <w:bookmarkStart w:id="464" w:name="ref-chow_etal23"/>
      <w:bookmarkEnd w:id="463"/>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Pr>
            <w:rStyle w:val="Hyperlink"/>
          </w:rPr>
          <w:t>https://doi.org/10.1044/2023_JSLHR-22-00318</w:t>
        </w:r>
      </w:hyperlink>
    </w:p>
    <w:p w14:paraId="153BDCE5" w14:textId="77777777" w:rsidR="004B4BFD" w:rsidRDefault="00000000">
      <w:pPr>
        <w:pStyle w:val="Bibliography"/>
      </w:pPr>
      <w:bookmarkStart w:id="465" w:name="ref-clough_etal23"/>
      <w:bookmarkEnd w:id="464"/>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Pr>
            <w:rStyle w:val="Hyperlink"/>
          </w:rPr>
          <w:t>https://doi.org/10.1080/02699052.2023.2181401</w:t>
        </w:r>
      </w:hyperlink>
    </w:p>
    <w:p w14:paraId="34960007" w14:textId="77777777" w:rsidR="004B4BFD" w:rsidRDefault="00000000">
      <w:pPr>
        <w:pStyle w:val="Bibliography"/>
      </w:pPr>
      <w:bookmarkStart w:id="466" w:name="ref-curtis_etal23a"/>
      <w:bookmarkEnd w:id="465"/>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6">
        <w:r>
          <w:rPr>
            <w:rStyle w:val="Hyperlink"/>
          </w:rPr>
          <w:t>https://doi.org/10.1044/2023_JSLHR-23-00132</w:t>
        </w:r>
      </w:hyperlink>
    </w:p>
    <w:p w14:paraId="798BE747" w14:textId="77777777" w:rsidR="004B4BFD" w:rsidRDefault="00000000">
      <w:pPr>
        <w:pStyle w:val="Bibliography"/>
      </w:pPr>
      <w:bookmarkStart w:id="467" w:name="ref-drachen_etal16"/>
      <w:bookmarkEnd w:id="466"/>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Pr>
            <w:rStyle w:val="Hyperlink"/>
          </w:rPr>
          <w:t>https://doi.org/10.18352/lq.10149</w:t>
        </w:r>
      </w:hyperlink>
    </w:p>
    <w:p w14:paraId="07348DBA" w14:textId="77777777" w:rsidR="004B4BFD" w:rsidRDefault="00000000">
      <w:pPr>
        <w:pStyle w:val="Bibliography"/>
      </w:pPr>
      <w:bookmarkStart w:id="468" w:name="ref-drechsler_haensch24"/>
      <w:bookmarkEnd w:id="467"/>
      <w:r>
        <w:t xml:space="preserve">Drechsler, J., &amp; Haensch, A.-C. (2024). 30 Years of Synthetic Data. </w:t>
      </w:r>
      <w:r>
        <w:rPr>
          <w:i/>
          <w:iCs/>
        </w:rPr>
        <w:t>Statistical Science</w:t>
      </w:r>
      <w:r>
        <w:t xml:space="preserve">, </w:t>
      </w:r>
      <w:r>
        <w:rPr>
          <w:i/>
          <w:iCs/>
        </w:rPr>
        <w:t>39</w:t>
      </w:r>
      <w:r>
        <w:t xml:space="preserve">(2), 221–242. </w:t>
      </w:r>
      <w:hyperlink r:id="rId18">
        <w:r>
          <w:rPr>
            <w:rStyle w:val="Hyperlink"/>
          </w:rPr>
          <w:t>https://doi.org/10.1214/24-STS927</w:t>
        </w:r>
      </w:hyperlink>
    </w:p>
    <w:p w14:paraId="062DC083" w14:textId="77777777" w:rsidR="004B4BFD" w:rsidRDefault="00000000">
      <w:pPr>
        <w:pStyle w:val="Bibliography"/>
      </w:pPr>
      <w:bookmarkStart w:id="469" w:name="ref-eisenhauer21"/>
      <w:bookmarkEnd w:id="468"/>
      <w:r>
        <w:t xml:space="preserve">Eisenhauer, J. G. (2021). Meta‐analysis and mega‐analysis: A simple introduction. </w:t>
      </w:r>
      <w:r>
        <w:rPr>
          <w:i/>
          <w:iCs/>
        </w:rPr>
        <w:t>Teaching Statistics</w:t>
      </w:r>
      <w:r>
        <w:t xml:space="preserve">, </w:t>
      </w:r>
      <w:r>
        <w:rPr>
          <w:i/>
          <w:iCs/>
        </w:rPr>
        <w:t>43</w:t>
      </w:r>
      <w:r>
        <w:t xml:space="preserve">(1), 21–27. </w:t>
      </w:r>
      <w:hyperlink r:id="rId19">
        <w:r>
          <w:rPr>
            <w:rStyle w:val="Hyperlink"/>
          </w:rPr>
          <w:t>https://doi.org/10.1111/test.12242</w:t>
        </w:r>
      </w:hyperlink>
    </w:p>
    <w:p w14:paraId="243F0DF3" w14:textId="77777777" w:rsidR="004B4BFD" w:rsidRDefault="00000000">
      <w:pPr>
        <w:pStyle w:val="Bibliography"/>
      </w:pPr>
      <w:bookmarkStart w:id="470" w:name="ref-elamin_etal23"/>
      <w:bookmarkEnd w:id="469"/>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Pr>
            <w:rStyle w:val="Hyperlink"/>
          </w:rPr>
          <w:t>https://doi.org/10.1044/2022_JSLHR-22-00062</w:t>
        </w:r>
      </w:hyperlink>
    </w:p>
    <w:p w14:paraId="2206EB23" w14:textId="77777777" w:rsidR="004B4BFD" w:rsidRDefault="00000000">
      <w:pPr>
        <w:pStyle w:val="Bibliography"/>
      </w:pPr>
      <w:bookmarkStart w:id="471" w:name="ref-elsherif_etal21"/>
      <w:bookmarkEnd w:id="470"/>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Pr>
            <w:rStyle w:val="Hyperlink"/>
          </w:rPr>
          <w:t>https://doi.org/10.1016/j.jfludis.2020.105827</w:t>
        </w:r>
      </w:hyperlink>
    </w:p>
    <w:p w14:paraId="7E77589B" w14:textId="77777777" w:rsidR="004B4BFD" w:rsidRDefault="00000000">
      <w:pPr>
        <w:pStyle w:val="Bibliography"/>
      </w:pPr>
      <w:bookmarkStart w:id="472" w:name="ref-gaeta_brydges20"/>
      <w:bookmarkEnd w:id="471"/>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Pr>
            <w:rStyle w:val="Hyperlink"/>
          </w:rPr>
          <w:t>https://doi.org/10.1044/2020_JSLHR-19-00299</w:t>
        </w:r>
      </w:hyperlink>
    </w:p>
    <w:p w14:paraId="438F29AB" w14:textId="77777777" w:rsidR="004B4BFD" w:rsidRDefault="00000000">
      <w:pPr>
        <w:pStyle w:val="Bibliography"/>
      </w:pPr>
      <w:bookmarkStart w:id="473" w:name="ref-hothorn_etal06"/>
      <w:bookmarkEnd w:id="472"/>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Pr>
            <w:rStyle w:val="Hyperlink"/>
          </w:rPr>
          <w:t>https://doi.org/10.1198/106186006X133933</w:t>
        </w:r>
      </w:hyperlink>
    </w:p>
    <w:p w14:paraId="663E6C98" w14:textId="77777777" w:rsidR="004B4BFD" w:rsidRDefault="00000000">
      <w:pPr>
        <w:pStyle w:val="Bibliography"/>
      </w:pPr>
      <w:bookmarkStart w:id="474" w:name="ref-jarmin_etal14a"/>
      <w:bookmarkEnd w:id="473"/>
      <w:r>
        <w:lastRenderedPageBreak/>
        <w:t xml:space="preserve">Jarmin, R. S., Louis, T., &amp; Miranda, J. (2014, February 1). </w:t>
      </w:r>
      <w:r>
        <w:rPr>
          <w:i/>
          <w:iCs/>
        </w:rPr>
        <w:t>Expanding the Role of Synthetic Data at the U.S. Census Bureau</w:t>
      </w:r>
      <w:r>
        <w:t xml:space="preserve"> (SSRN Scholarly Paper No. 2408030). </w:t>
      </w:r>
      <w:hyperlink r:id="rId24">
        <w:r>
          <w:rPr>
            <w:rStyle w:val="Hyperlink"/>
          </w:rPr>
          <w:t>https://doi.org/10.2139/ssrn.2408030</w:t>
        </w:r>
      </w:hyperlink>
    </w:p>
    <w:p w14:paraId="03D8FD81" w14:textId="77777777" w:rsidR="004B4BFD" w:rsidRDefault="00000000">
      <w:pPr>
        <w:pStyle w:val="Bibliography"/>
      </w:pPr>
      <w:bookmarkStart w:id="475" w:name="ref-kearney_etal23"/>
      <w:bookmarkEnd w:id="474"/>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5">
        <w:r>
          <w:rPr>
            <w:rStyle w:val="Hyperlink"/>
          </w:rPr>
          <w:t>https://www.sciencedirect.com/science/article/pii/S0028393223001653</w:t>
        </w:r>
      </w:hyperlink>
    </w:p>
    <w:p w14:paraId="36820220" w14:textId="77777777" w:rsidR="004B4BFD" w:rsidRDefault="00000000">
      <w:pPr>
        <w:pStyle w:val="Bibliography"/>
      </w:pPr>
      <w:bookmarkStart w:id="476" w:name="ref-king_etal22"/>
      <w:bookmarkEnd w:id="475"/>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6">
        <w:r>
          <w:rPr>
            <w:rStyle w:val="Hyperlink"/>
          </w:rPr>
          <w:t>https://doi.org/10.1044/2022_AJSLP-22-00003</w:t>
        </w:r>
      </w:hyperlink>
    </w:p>
    <w:p w14:paraId="34984B4F" w14:textId="77777777" w:rsidR="004B4BFD" w:rsidRDefault="00000000">
      <w:pPr>
        <w:pStyle w:val="Bibliography"/>
      </w:pPr>
      <w:bookmarkStart w:id="477" w:name="ref-lewis24"/>
      <w:bookmarkEnd w:id="476"/>
      <w:r>
        <w:t xml:space="preserve">Lewis, C. (2024). </w:t>
      </w:r>
      <w:r>
        <w:rPr>
          <w:i/>
          <w:iCs/>
        </w:rPr>
        <w:t>Data Management in Large-Scale Education Research</w:t>
      </w:r>
      <w:r>
        <w:t xml:space="preserve">. CRC Press. </w:t>
      </w:r>
      <w:hyperlink r:id="rId27">
        <w:r>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478" w:name="ref-novotny_etal16"/>
      <w:bookmarkEnd w:id="477"/>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8">
        <w:r>
          <w:rPr>
            <w:rStyle w:val="Hyperlink"/>
          </w:rPr>
          <w:t>https://doi.org/10.7717/peerj.2530</w:t>
        </w:r>
      </w:hyperlink>
    </w:p>
    <w:p w14:paraId="4CBE17B8" w14:textId="77777777" w:rsidR="004B4BFD" w:rsidRDefault="00000000">
      <w:pPr>
        <w:pStyle w:val="Bibliography"/>
      </w:pPr>
      <w:bookmarkStart w:id="479" w:name="ref-nowok_etal16"/>
      <w:bookmarkEnd w:id="478"/>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9">
        <w:r>
          <w:rPr>
            <w:rStyle w:val="Hyperlink"/>
          </w:rPr>
          <w:t>https://doi.org/10.18637/jss.v074.i11</w:t>
        </w:r>
      </w:hyperlink>
    </w:p>
    <w:p w14:paraId="33A0CA62" w14:textId="77777777" w:rsidR="004B4BFD" w:rsidRDefault="00000000">
      <w:pPr>
        <w:pStyle w:val="Bibliography"/>
      </w:pPr>
      <w:bookmarkStart w:id="480" w:name="ref-obels_etal20a"/>
      <w:bookmarkEnd w:id="479"/>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Pr>
            <w:rStyle w:val="Hyperlink"/>
          </w:rPr>
          <w:t>https://doi.org/10.1177/2515245920918872</w:t>
        </w:r>
      </w:hyperlink>
    </w:p>
    <w:p w14:paraId="3A80D197" w14:textId="77777777" w:rsidR="004B4BFD" w:rsidRDefault="00000000">
      <w:pPr>
        <w:pStyle w:val="Bibliography"/>
      </w:pPr>
      <w:bookmarkStart w:id="481" w:name="ref-ohmann_etal17"/>
      <w:bookmarkEnd w:id="480"/>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Pr>
            <w:rStyle w:val="Hyperlink"/>
          </w:rPr>
          <w:t>https://doi.org/10.1136/bmjopen-2017-018647</w:t>
        </w:r>
      </w:hyperlink>
    </w:p>
    <w:p w14:paraId="7AF56C56" w14:textId="77777777" w:rsidR="004B4BFD" w:rsidRDefault="00000000">
      <w:pPr>
        <w:pStyle w:val="Bibliography"/>
      </w:pPr>
      <w:bookmarkStart w:id="482" w:name="ref-peikert_etal21a"/>
      <w:bookmarkEnd w:id="481"/>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2">
        <w:r>
          <w:rPr>
            <w:rStyle w:val="Hyperlink"/>
          </w:rPr>
          <w:t>https://doi.org/10.3390/psych3040053</w:t>
        </w:r>
      </w:hyperlink>
    </w:p>
    <w:p w14:paraId="344A2152" w14:textId="77777777" w:rsidR="004B4BFD" w:rsidRDefault="00000000">
      <w:pPr>
        <w:pStyle w:val="Bibliography"/>
      </w:pPr>
      <w:bookmarkStart w:id="483" w:name="ref-pfeiffer_etal24"/>
      <w:bookmarkEnd w:id="482"/>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Pr>
            <w:rStyle w:val="Hyperlink"/>
          </w:rPr>
          <w:t>https://doi.org/10.31219/osf.io/9kxa7</w:t>
        </w:r>
      </w:hyperlink>
    </w:p>
    <w:p w14:paraId="1AED06DB" w14:textId="77777777" w:rsidR="004B4BFD" w:rsidRDefault="00000000">
      <w:pPr>
        <w:pStyle w:val="Bibliography"/>
      </w:pPr>
      <w:bookmarkStart w:id="484" w:name="ref-piwowar_etal07"/>
      <w:bookmarkEnd w:id="483"/>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4">
        <w:r>
          <w:rPr>
            <w:rStyle w:val="Hyperlink"/>
          </w:rPr>
          <w:t>https://doi.org/10.1371/journal.pone.0000308</w:t>
        </w:r>
      </w:hyperlink>
    </w:p>
    <w:p w14:paraId="122CBEA7" w14:textId="77777777" w:rsidR="004B4BFD" w:rsidRDefault="00000000">
      <w:pPr>
        <w:pStyle w:val="Bibliography"/>
      </w:pPr>
      <w:bookmarkStart w:id="485" w:name="ref-piwowar_vision13"/>
      <w:bookmarkEnd w:id="484"/>
      <w:r>
        <w:t xml:space="preserve">Piwowar, H. A., &amp; Vision, T. J. (2013). Data reuse and the open data citation advantage. </w:t>
      </w:r>
      <w:r>
        <w:rPr>
          <w:i/>
          <w:iCs/>
        </w:rPr>
        <w:t>PeerJ</w:t>
      </w:r>
      <w:r>
        <w:t xml:space="preserve">, </w:t>
      </w:r>
      <w:r>
        <w:rPr>
          <w:i/>
          <w:iCs/>
        </w:rPr>
        <w:t>1</w:t>
      </w:r>
      <w:r>
        <w:t xml:space="preserve">, e175. </w:t>
      </w:r>
      <w:hyperlink r:id="rId35">
        <w:r>
          <w:rPr>
            <w:rStyle w:val="Hyperlink"/>
          </w:rPr>
          <w:t>https://doi.org/10.7717/peerj.175</w:t>
        </w:r>
      </w:hyperlink>
    </w:p>
    <w:p w14:paraId="599ABDE5" w14:textId="77777777" w:rsidR="004B4BFD" w:rsidRDefault="00000000">
      <w:pPr>
        <w:pStyle w:val="Bibliography"/>
      </w:pPr>
      <w:bookmarkStart w:id="486" w:name="ref-quintana20"/>
      <w:bookmarkEnd w:id="485"/>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6">
        <w:r>
          <w:rPr>
            <w:rStyle w:val="Hyperlink"/>
          </w:rPr>
          <w:t>https://doi.org/10.7554/eLife.53275</w:t>
        </w:r>
      </w:hyperlink>
    </w:p>
    <w:p w14:paraId="2073E0FF" w14:textId="77777777" w:rsidR="004B4BFD" w:rsidRDefault="00000000">
      <w:pPr>
        <w:pStyle w:val="Bibliography"/>
      </w:pPr>
      <w:bookmarkStart w:id="487" w:name="ref-rcoreteam22"/>
      <w:bookmarkEnd w:id="486"/>
      <w:r>
        <w:t xml:space="preserve">R Core Team. (2022). </w:t>
      </w:r>
      <w:r>
        <w:rPr>
          <w:i/>
          <w:iCs/>
        </w:rPr>
        <w:t>R: A language and environment for statistical computing</w:t>
      </w:r>
      <w:r>
        <w:t xml:space="preserve">. R Foundation for Statistical Computing. </w:t>
      </w:r>
      <w:hyperlink r:id="rId37">
        <w:r>
          <w:rPr>
            <w:rStyle w:val="Hyperlink"/>
          </w:rPr>
          <w:t>https://www.R-project.org/</w:t>
        </w:r>
      </w:hyperlink>
    </w:p>
    <w:p w14:paraId="188B5235" w14:textId="77777777" w:rsidR="004B4BFD" w:rsidRDefault="00000000">
      <w:pPr>
        <w:pStyle w:val="Bibliography"/>
      </w:pPr>
      <w:bookmarkStart w:id="488" w:name="ref-rocher_etal19"/>
      <w:bookmarkEnd w:id="487"/>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8">
        <w:r>
          <w:rPr>
            <w:rStyle w:val="Hyperlink"/>
          </w:rPr>
          <w:t>https://doi.org/10.1038/s41467-019-10933-3</w:t>
        </w:r>
      </w:hyperlink>
    </w:p>
    <w:p w14:paraId="33DD7E3E" w14:textId="77777777" w:rsidR="004B4BFD" w:rsidRDefault="00000000">
      <w:pPr>
        <w:pStyle w:val="Bibliography"/>
      </w:pPr>
      <w:bookmarkStart w:id="489" w:name="ref-rubin93"/>
      <w:bookmarkEnd w:id="488"/>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490" w:name="ref-soulemd_etal16"/>
      <w:bookmarkEnd w:id="489"/>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Pr>
            <w:rStyle w:val="Hyperlink"/>
          </w:rPr>
          <w:t>https://doi.org/10.1080/00981389.2015.1114064</w:t>
        </w:r>
      </w:hyperlink>
    </w:p>
    <w:p w14:paraId="78E52C10" w14:textId="77777777" w:rsidR="004B4BFD" w:rsidRDefault="00000000">
      <w:pPr>
        <w:pStyle w:val="Bibliography"/>
      </w:pPr>
      <w:bookmarkStart w:id="491" w:name="ref-stasinopoulos_rigby07"/>
      <w:bookmarkEnd w:id="490"/>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492" w:name="ref-tedersoo_etal21"/>
      <w:bookmarkEnd w:id="491"/>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Pr>
            <w:rStyle w:val="Hyperlink"/>
          </w:rPr>
          <w:t>https://doi.org/10.1038/s41597-021-00981-0</w:t>
        </w:r>
      </w:hyperlink>
    </w:p>
    <w:p w14:paraId="289717D3" w14:textId="77777777" w:rsidR="004B4BFD" w:rsidRDefault="00000000">
      <w:pPr>
        <w:pStyle w:val="Bibliography"/>
      </w:pPr>
      <w:bookmarkStart w:id="493" w:name="ref-thompson_etal23"/>
      <w:bookmarkEnd w:id="492"/>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Pr>
            <w:rStyle w:val="Hyperlink"/>
          </w:rPr>
          <w:t>https://doi.org/10.1044/2022_JSLHR-22-00287</w:t>
        </w:r>
      </w:hyperlink>
    </w:p>
    <w:p w14:paraId="4779C5A1" w14:textId="77777777" w:rsidR="004B4BFD" w:rsidRDefault="00000000">
      <w:pPr>
        <w:pStyle w:val="Bibliography"/>
      </w:pPr>
      <w:bookmarkStart w:id="494" w:name="ref-vazire_holcombe22"/>
      <w:bookmarkEnd w:id="493"/>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2">
        <w:r>
          <w:rPr>
            <w:rStyle w:val="Hyperlink"/>
          </w:rPr>
          <w:t>https://doi.org/10.1177/10892680211033912</w:t>
        </w:r>
      </w:hyperlink>
    </w:p>
    <w:p w14:paraId="259F925F" w14:textId="77777777" w:rsidR="004B4BFD" w:rsidRDefault="00000000">
      <w:pPr>
        <w:pStyle w:val="Bibliography"/>
      </w:pPr>
      <w:bookmarkStart w:id="495" w:name="ref-watson_etal23"/>
      <w:bookmarkEnd w:id="494"/>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Pr>
            <w:rStyle w:val="Hyperlink"/>
          </w:rPr>
          <w:t>https://doi.org/10.1136/bmjhci-2023-100771</w:t>
        </w:r>
      </w:hyperlink>
    </w:p>
    <w:p w14:paraId="75BF1B07" w14:textId="77777777" w:rsidR="004B4BFD" w:rsidRDefault="00000000">
      <w:pPr>
        <w:pStyle w:val="Bibliography"/>
      </w:pPr>
      <w:bookmarkStart w:id="496" w:name="ref-wickham_etal19"/>
      <w:bookmarkEnd w:id="495"/>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4">
        <w:r>
          <w:rPr>
            <w:rStyle w:val="Hyperlink"/>
          </w:rPr>
          <w:t>https://doi.org/10.21105/joss.01686</w:t>
        </w:r>
      </w:hyperlink>
    </w:p>
    <w:p w14:paraId="3F7CD78D" w14:textId="77777777" w:rsidR="004B4BFD" w:rsidRDefault="00000000">
      <w:pPr>
        <w:pStyle w:val="Bibliography"/>
      </w:pPr>
      <w:bookmarkStart w:id="497" w:name="ref-wilkinson_etal16"/>
      <w:bookmarkEnd w:id="496"/>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5">
        <w:r>
          <w:rPr>
            <w:rStyle w:val="Hyperlink"/>
          </w:rPr>
          <w:t>https://doi.org/10.1038/sdata.2016.18</w:t>
        </w:r>
      </w:hyperlink>
    </w:p>
    <w:p w14:paraId="33660760" w14:textId="77777777" w:rsidR="004B4BFD" w:rsidRDefault="00000000">
      <w:pPr>
        <w:pStyle w:val="Bibliography"/>
      </w:pPr>
      <w:bookmarkStart w:id="498" w:name="ref-yu_romero24"/>
      <w:bookmarkEnd w:id="497"/>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Pr>
            <w:rStyle w:val="Hyperlink"/>
          </w:rPr>
          <w:t>https://doi.org/10.1073/pnas.2402802121</w:t>
        </w:r>
      </w:hyperlink>
    </w:p>
    <w:bookmarkEnd w:id="461"/>
    <w:bookmarkEnd w:id="498"/>
    <w:p w14:paraId="6C35CED4" w14:textId="77777777" w:rsidR="004B4BFD" w:rsidRDefault="00000000">
      <w:r>
        <w:br w:type="page"/>
      </w:r>
    </w:p>
    <w:p w14:paraId="674C9CDD" w14:textId="77777777" w:rsidR="004B4BFD" w:rsidRDefault="00000000">
      <w:pPr>
        <w:pStyle w:val="Heading1"/>
      </w:pPr>
      <w:bookmarkStart w:id="499" w:name="table-and-figure-captions"/>
      <w:bookmarkEnd w:id="459"/>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499"/>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1"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B59A8" w14:textId="77777777" w:rsidR="00897EC7" w:rsidRDefault="00897EC7">
      <w:pPr>
        <w:spacing w:after="0"/>
      </w:pPr>
      <w:r>
        <w:separator/>
      </w:r>
    </w:p>
  </w:endnote>
  <w:endnote w:type="continuationSeparator" w:id="0">
    <w:p w14:paraId="7AEE9014" w14:textId="77777777" w:rsidR="00897EC7" w:rsidRDefault="00897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000000"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000000" w:rsidRDefault="00000000"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Change w:id="504" w:author="jcb2271" w:date="2025-02-07T18:39:00Z" w16du:dateUtc="2025-02-07T23:39:00Z">
          <w:rPr>
            <w:rStyle w:val="PageNumber"/>
          </w:rPr>
        </w:rPrChange>
      </w:rPr>
      <w:id w:val="-107050394"/>
      <w:docPartObj>
        <w:docPartGallery w:val="Page Numbers (Bottom of Page)"/>
        <w:docPartUnique/>
      </w:docPartObj>
    </w:sdtPr>
    <w:sdtEndPr>
      <w:rPr>
        <w:rStyle w:val="PageNumber"/>
      </w:rPr>
    </w:sdtEndPr>
    <w:sdtContent>
      <w:p w14:paraId="7A15A2DE" w14:textId="77777777" w:rsidR="00000000" w:rsidRPr="00B217B4" w:rsidRDefault="00000000" w:rsidP="008E0A73">
        <w:pPr>
          <w:pStyle w:val="Footer"/>
          <w:framePr w:wrap="none" w:vAnchor="text" w:hAnchor="margin" w:xAlign="right" w:y="1"/>
          <w:rPr>
            <w:rStyle w:val="PageNumber"/>
            <w:rFonts w:ascii="Times New Roman" w:hAnsi="Times New Roman" w:cs="Times New Roman"/>
            <w:rPrChange w:id="505" w:author="jcb2271" w:date="2025-02-07T18:39:00Z" w16du:dateUtc="2025-02-07T23:39:00Z">
              <w:rPr>
                <w:rStyle w:val="PageNumber"/>
              </w:rPr>
            </w:rPrChange>
          </w:rPr>
        </w:pPr>
        <w:r w:rsidRPr="00B217B4">
          <w:rPr>
            <w:rStyle w:val="PageNumber"/>
            <w:rFonts w:ascii="Times New Roman" w:hAnsi="Times New Roman" w:cs="Times New Roman"/>
            <w:rPrChange w:id="506" w:author="jcb2271" w:date="2025-02-07T18:39:00Z" w16du:dateUtc="2025-02-07T23:39:00Z">
              <w:rPr>
                <w:rStyle w:val="PageNumber"/>
              </w:rPr>
            </w:rPrChange>
          </w:rPr>
          <w:fldChar w:fldCharType="begin"/>
        </w:r>
        <w:r w:rsidRPr="00B217B4">
          <w:rPr>
            <w:rStyle w:val="PageNumber"/>
            <w:rFonts w:ascii="Times New Roman" w:hAnsi="Times New Roman" w:cs="Times New Roman"/>
            <w:rPrChange w:id="507"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508"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509" w:author="jcb2271" w:date="2025-02-07T18:39:00Z" w16du:dateUtc="2025-02-07T23:39:00Z">
              <w:rPr>
                <w:rStyle w:val="PageNumber"/>
                <w:noProof/>
              </w:rPr>
            </w:rPrChange>
          </w:rPr>
          <w:t>1</w:t>
        </w:r>
        <w:r w:rsidRPr="00B217B4">
          <w:rPr>
            <w:rStyle w:val="PageNumber"/>
            <w:rFonts w:ascii="Times New Roman" w:hAnsi="Times New Roman" w:cs="Times New Roman"/>
            <w:rPrChange w:id="510" w:author="jcb2271" w:date="2025-02-07T18:39:00Z" w16du:dateUtc="2025-02-07T23:39:00Z">
              <w:rPr>
                <w:rStyle w:val="PageNumber"/>
              </w:rPr>
            </w:rPrChange>
          </w:rPr>
          <w:fldChar w:fldCharType="end"/>
        </w:r>
      </w:p>
    </w:sdtContent>
  </w:sdt>
  <w:p w14:paraId="2B161004" w14:textId="77777777" w:rsidR="00000000" w:rsidRPr="00B217B4" w:rsidRDefault="00000000" w:rsidP="00FD3268">
    <w:pPr>
      <w:pStyle w:val="Footer"/>
      <w:ind w:right="360"/>
      <w:rPr>
        <w:rFonts w:ascii="Times New Roman" w:hAnsi="Times New Roman" w:cs="Times New Roman"/>
        <w:rPrChange w:id="511"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0D75CB" w14:textId="77777777" w:rsidR="00897EC7" w:rsidRDefault="00897EC7">
      <w:r>
        <w:separator/>
      </w:r>
    </w:p>
  </w:footnote>
  <w:footnote w:type="continuationSeparator" w:id="0">
    <w:p w14:paraId="7D4F8904" w14:textId="77777777" w:rsidR="00897EC7" w:rsidRDefault="00897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000000"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000000" w:rsidRDefault="00000000"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4EE0B7DC" w:rsidR="00000000" w:rsidRPr="003C1DD8" w:rsidRDefault="006D187B" w:rsidP="00E11C6E">
    <w:pPr>
      <w:pStyle w:val="Header"/>
      <w:ind w:right="360"/>
      <w:rPr>
        <w:rFonts w:ascii="Times New Roman" w:hAnsi="Times New Roman" w:cs="Times New Roman"/>
      </w:rPr>
    </w:pPr>
    <w:ins w:id="500" w:author="jcb2271" w:date="2025-02-07T13:09:00Z" w16du:dateUtc="2025-02-07T18:09:00Z">
      <w:r>
        <w:rPr>
          <w:rFonts w:ascii="Times New Roman" w:hAnsi="Times New Roman" w:cs="Times New Roman"/>
        </w:rPr>
        <w:t xml:space="preserve">Feasibility and Utility of </w:t>
      </w:r>
    </w:ins>
    <w:r w:rsidR="00000000">
      <w:rPr>
        <w:rFonts w:ascii="Times New Roman" w:hAnsi="Times New Roman" w:cs="Times New Roman"/>
      </w:rPr>
      <w:t xml:space="preserve">Synthetic Data in </w:t>
    </w:r>
    <w:del w:id="501" w:author="jcb2271" w:date="2025-02-07T13:09:00Z" w16du:dateUtc="2025-02-07T18:09:00Z">
      <w:r w:rsidR="00000000" w:rsidDel="006D187B">
        <w:rPr>
          <w:rFonts w:ascii="Times New Roman" w:hAnsi="Times New Roman" w:cs="Times New Roman"/>
        </w:rPr>
        <w:delText>Communication Sciences and Disord</w:delText>
      </w:r>
    </w:del>
    <w:ins w:id="502" w:author="jcb2271" w:date="2025-02-07T13:09:00Z" w16du:dateUtc="2025-02-07T18:09:00Z">
      <w:r>
        <w:rPr>
          <w:rFonts w:ascii="Times New Roman" w:hAnsi="Times New Roman" w:cs="Times New Roman"/>
        </w:rPr>
        <w:t>CSD</w:t>
      </w:r>
    </w:ins>
    <w:del w:id="503" w:author="jcb2271" w:date="2025-02-07T13:09:00Z" w16du:dateUtc="2025-02-07T18:09:00Z">
      <w:r w:rsidR="00000000" w:rsidDel="006D187B">
        <w:rPr>
          <w:rFonts w:ascii="Times New Roman" w:hAnsi="Times New Roman" w:cs="Times New Roman"/>
        </w:rPr>
        <w:delText>ers</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12660"/>
    <w:rsid w:val="0002420D"/>
    <w:rsid w:val="00031333"/>
    <w:rsid w:val="00064AFD"/>
    <w:rsid w:val="00076FF1"/>
    <w:rsid w:val="00077733"/>
    <w:rsid w:val="00082BFE"/>
    <w:rsid w:val="0008361C"/>
    <w:rsid w:val="00087D0F"/>
    <w:rsid w:val="000958BA"/>
    <w:rsid w:val="000B5C04"/>
    <w:rsid w:val="000B7148"/>
    <w:rsid w:val="000E5805"/>
    <w:rsid w:val="00100066"/>
    <w:rsid w:val="00100619"/>
    <w:rsid w:val="00106D86"/>
    <w:rsid w:val="001073EA"/>
    <w:rsid w:val="00132119"/>
    <w:rsid w:val="0016188C"/>
    <w:rsid w:val="00162957"/>
    <w:rsid w:val="0016795E"/>
    <w:rsid w:val="00170BF1"/>
    <w:rsid w:val="001853DC"/>
    <w:rsid w:val="00187692"/>
    <w:rsid w:val="00190351"/>
    <w:rsid w:val="00195FFF"/>
    <w:rsid w:val="001A1F6F"/>
    <w:rsid w:val="001D4BA5"/>
    <w:rsid w:val="001E4F60"/>
    <w:rsid w:val="001F1370"/>
    <w:rsid w:val="00213601"/>
    <w:rsid w:val="00214B61"/>
    <w:rsid w:val="0024161C"/>
    <w:rsid w:val="00247CEA"/>
    <w:rsid w:val="002533B6"/>
    <w:rsid w:val="00254C64"/>
    <w:rsid w:val="0026322E"/>
    <w:rsid w:val="0026657C"/>
    <w:rsid w:val="00273A05"/>
    <w:rsid w:val="00294FA3"/>
    <w:rsid w:val="002C4C29"/>
    <w:rsid w:val="003017F0"/>
    <w:rsid w:val="00303C0E"/>
    <w:rsid w:val="00313CC3"/>
    <w:rsid w:val="00326F2A"/>
    <w:rsid w:val="00330B66"/>
    <w:rsid w:val="00352D3F"/>
    <w:rsid w:val="00361402"/>
    <w:rsid w:val="00364B57"/>
    <w:rsid w:val="00367155"/>
    <w:rsid w:val="003727CF"/>
    <w:rsid w:val="00375AF2"/>
    <w:rsid w:val="003B283C"/>
    <w:rsid w:val="003B37C4"/>
    <w:rsid w:val="003B6150"/>
    <w:rsid w:val="003D706B"/>
    <w:rsid w:val="003E093D"/>
    <w:rsid w:val="00407191"/>
    <w:rsid w:val="0041121E"/>
    <w:rsid w:val="00420EB9"/>
    <w:rsid w:val="00423954"/>
    <w:rsid w:val="00424E86"/>
    <w:rsid w:val="00425149"/>
    <w:rsid w:val="00426266"/>
    <w:rsid w:val="00431A0E"/>
    <w:rsid w:val="00467367"/>
    <w:rsid w:val="004740FB"/>
    <w:rsid w:val="00475917"/>
    <w:rsid w:val="00475F0A"/>
    <w:rsid w:val="004966E0"/>
    <w:rsid w:val="004A6775"/>
    <w:rsid w:val="004B4BFD"/>
    <w:rsid w:val="004D5B48"/>
    <w:rsid w:val="004F4E88"/>
    <w:rsid w:val="005034F3"/>
    <w:rsid w:val="0050570E"/>
    <w:rsid w:val="00510A8C"/>
    <w:rsid w:val="00527A0B"/>
    <w:rsid w:val="00537DFD"/>
    <w:rsid w:val="00551007"/>
    <w:rsid w:val="005555EE"/>
    <w:rsid w:val="005570DA"/>
    <w:rsid w:val="00561C59"/>
    <w:rsid w:val="00582363"/>
    <w:rsid w:val="00590D9A"/>
    <w:rsid w:val="005A352E"/>
    <w:rsid w:val="005B4C3A"/>
    <w:rsid w:val="005C5CD4"/>
    <w:rsid w:val="005E611F"/>
    <w:rsid w:val="0062563E"/>
    <w:rsid w:val="006330BD"/>
    <w:rsid w:val="0063556F"/>
    <w:rsid w:val="00640D41"/>
    <w:rsid w:val="00642301"/>
    <w:rsid w:val="006507BA"/>
    <w:rsid w:val="0066203D"/>
    <w:rsid w:val="0068027A"/>
    <w:rsid w:val="00681C58"/>
    <w:rsid w:val="00685F2A"/>
    <w:rsid w:val="006A079B"/>
    <w:rsid w:val="006A2728"/>
    <w:rsid w:val="006A6926"/>
    <w:rsid w:val="006C4005"/>
    <w:rsid w:val="006D187B"/>
    <w:rsid w:val="006F2B79"/>
    <w:rsid w:val="0070451A"/>
    <w:rsid w:val="00721A81"/>
    <w:rsid w:val="0074709F"/>
    <w:rsid w:val="00761F5D"/>
    <w:rsid w:val="007713D8"/>
    <w:rsid w:val="00775E82"/>
    <w:rsid w:val="00782756"/>
    <w:rsid w:val="007851E3"/>
    <w:rsid w:val="00787D52"/>
    <w:rsid w:val="00795602"/>
    <w:rsid w:val="007F199E"/>
    <w:rsid w:val="007F7606"/>
    <w:rsid w:val="00801C86"/>
    <w:rsid w:val="00831AF9"/>
    <w:rsid w:val="008332EB"/>
    <w:rsid w:val="00833991"/>
    <w:rsid w:val="00852E58"/>
    <w:rsid w:val="00897EC7"/>
    <w:rsid w:val="008B4A34"/>
    <w:rsid w:val="008E2E29"/>
    <w:rsid w:val="008F76F3"/>
    <w:rsid w:val="0090052E"/>
    <w:rsid w:val="00907B6F"/>
    <w:rsid w:val="00912D67"/>
    <w:rsid w:val="0092325F"/>
    <w:rsid w:val="00925193"/>
    <w:rsid w:val="00945F2C"/>
    <w:rsid w:val="0095264C"/>
    <w:rsid w:val="0096017A"/>
    <w:rsid w:val="00991706"/>
    <w:rsid w:val="009A7D31"/>
    <w:rsid w:val="009C5CB8"/>
    <w:rsid w:val="009E09F0"/>
    <w:rsid w:val="009E33F1"/>
    <w:rsid w:val="009F63C3"/>
    <w:rsid w:val="00A15424"/>
    <w:rsid w:val="00A53F73"/>
    <w:rsid w:val="00A901F4"/>
    <w:rsid w:val="00A92196"/>
    <w:rsid w:val="00AA39A6"/>
    <w:rsid w:val="00AC22B9"/>
    <w:rsid w:val="00AC7CB9"/>
    <w:rsid w:val="00AE2939"/>
    <w:rsid w:val="00AF1260"/>
    <w:rsid w:val="00AF2584"/>
    <w:rsid w:val="00AF30DF"/>
    <w:rsid w:val="00B074D9"/>
    <w:rsid w:val="00B07C7A"/>
    <w:rsid w:val="00B13D7B"/>
    <w:rsid w:val="00B1514D"/>
    <w:rsid w:val="00B20962"/>
    <w:rsid w:val="00B217B4"/>
    <w:rsid w:val="00B32805"/>
    <w:rsid w:val="00B35136"/>
    <w:rsid w:val="00B45B1A"/>
    <w:rsid w:val="00B501C2"/>
    <w:rsid w:val="00BB71E4"/>
    <w:rsid w:val="00BB7CC7"/>
    <w:rsid w:val="00BC6072"/>
    <w:rsid w:val="00BC6DFC"/>
    <w:rsid w:val="00BC7D68"/>
    <w:rsid w:val="00BE0182"/>
    <w:rsid w:val="00BE6F88"/>
    <w:rsid w:val="00C04594"/>
    <w:rsid w:val="00C06E6E"/>
    <w:rsid w:val="00C142FA"/>
    <w:rsid w:val="00C157DB"/>
    <w:rsid w:val="00C24F46"/>
    <w:rsid w:val="00C26ADC"/>
    <w:rsid w:val="00C41B77"/>
    <w:rsid w:val="00C5286C"/>
    <w:rsid w:val="00C60B0B"/>
    <w:rsid w:val="00C6154A"/>
    <w:rsid w:val="00C63EB7"/>
    <w:rsid w:val="00C72C88"/>
    <w:rsid w:val="00C879D4"/>
    <w:rsid w:val="00C94198"/>
    <w:rsid w:val="00C958C2"/>
    <w:rsid w:val="00CA3FB5"/>
    <w:rsid w:val="00CB0424"/>
    <w:rsid w:val="00CC0009"/>
    <w:rsid w:val="00CD7501"/>
    <w:rsid w:val="00CE35AF"/>
    <w:rsid w:val="00CF4DF6"/>
    <w:rsid w:val="00D16A40"/>
    <w:rsid w:val="00D21CA2"/>
    <w:rsid w:val="00D24EB1"/>
    <w:rsid w:val="00D42311"/>
    <w:rsid w:val="00D759AB"/>
    <w:rsid w:val="00D77346"/>
    <w:rsid w:val="00D911A9"/>
    <w:rsid w:val="00DB44F4"/>
    <w:rsid w:val="00DC0A9B"/>
    <w:rsid w:val="00DD5C66"/>
    <w:rsid w:val="00DE4DB1"/>
    <w:rsid w:val="00DF6460"/>
    <w:rsid w:val="00DF761C"/>
    <w:rsid w:val="00E21D60"/>
    <w:rsid w:val="00E22146"/>
    <w:rsid w:val="00E24D06"/>
    <w:rsid w:val="00E36531"/>
    <w:rsid w:val="00E56EDC"/>
    <w:rsid w:val="00E66DC2"/>
    <w:rsid w:val="00E95623"/>
    <w:rsid w:val="00EA4A38"/>
    <w:rsid w:val="00EA6580"/>
    <w:rsid w:val="00EA7B9E"/>
    <w:rsid w:val="00EB7B3A"/>
    <w:rsid w:val="00ED689C"/>
    <w:rsid w:val="00ED6E42"/>
    <w:rsid w:val="00EF5E53"/>
    <w:rsid w:val="00F11732"/>
    <w:rsid w:val="00F175BF"/>
    <w:rsid w:val="00F4755E"/>
    <w:rsid w:val="00F5491A"/>
    <w:rsid w:val="00F55CED"/>
    <w:rsid w:val="00F562C5"/>
    <w:rsid w:val="00F80347"/>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35</Pages>
  <Words>9108</Words>
  <Characters>5191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237</cp:revision>
  <dcterms:created xsi:type="dcterms:W3CDTF">2024-10-21T12:35:00Z</dcterms:created>
  <dcterms:modified xsi:type="dcterms:W3CDTF">2025-02-0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